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Layout w:type="fixed"/>
        <w:tblLook w:val="0000" w:firstRow="0" w:lastRow="0" w:firstColumn="0" w:lastColumn="0" w:noHBand="0" w:noVBand="0"/>
      </w:tblPr>
      <w:tblGrid>
        <w:gridCol w:w="3437"/>
        <w:gridCol w:w="5095"/>
        <w:gridCol w:w="140"/>
        <w:gridCol w:w="44"/>
        <w:gridCol w:w="80"/>
        <w:gridCol w:w="1670"/>
      </w:tblGrid>
      <w:tr w:rsidR="0058355E" w:rsidRPr="0056362E" w14:paraId="29F78E3D" w14:textId="77777777" w:rsidTr="00BD4E70">
        <w:trPr>
          <w:trHeight w:val="20"/>
        </w:trPr>
        <w:tc>
          <w:tcPr>
            <w:tcW w:w="1642" w:type="pct"/>
            <w:vAlign w:val="bottom"/>
          </w:tcPr>
          <w:p w14:paraId="0BDC4378" w14:textId="77777777" w:rsidR="0058355E" w:rsidRPr="0056362E" w:rsidRDefault="0058355E" w:rsidP="000F7C33">
            <w:pPr>
              <w:numPr>
                <w:ilvl w:val="0"/>
                <w:numId w:val="1"/>
              </w:numPr>
              <w:rPr>
                <w:b/>
                <w:bCs/>
                <w:color w:val="234F89"/>
              </w:rPr>
            </w:pPr>
            <w:bookmarkStart w:id="0" w:name="_Hlk116163484"/>
            <w:r w:rsidRPr="0056362E">
              <w:rPr>
                <w:b/>
                <w:bCs/>
                <w:color w:val="234F89"/>
              </w:rPr>
              <w:t>EDUCATION</w:t>
            </w:r>
          </w:p>
        </w:tc>
        <w:tc>
          <w:tcPr>
            <w:tcW w:w="2522" w:type="pct"/>
            <w:gridSpan w:val="3"/>
            <w:vAlign w:val="bottom"/>
          </w:tcPr>
          <w:p w14:paraId="1C14FD01" w14:textId="77777777" w:rsidR="0058355E" w:rsidRPr="0056362E" w:rsidRDefault="0058355E" w:rsidP="000F7C33">
            <w:pPr>
              <w:pStyle w:val="af1"/>
              <w:rPr>
                <w:color w:val="234F89"/>
                <w:sz w:val="22"/>
              </w:rPr>
            </w:pPr>
          </w:p>
        </w:tc>
        <w:tc>
          <w:tcPr>
            <w:tcW w:w="836" w:type="pct"/>
            <w:gridSpan w:val="2"/>
          </w:tcPr>
          <w:p w14:paraId="6C3AE1DB" w14:textId="77777777" w:rsidR="0058355E" w:rsidRPr="0056362E" w:rsidRDefault="0058355E" w:rsidP="000F7C33">
            <w:pPr>
              <w:pStyle w:val="af1"/>
              <w:rPr>
                <w:color w:val="234F89"/>
                <w:sz w:val="22"/>
              </w:rPr>
            </w:pPr>
          </w:p>
        </w:tc>
      </w:tr>
      <w:tr w:rsidR="00D07BC7" w:rsidRPr="0056362E" w14:paraId="472E2BFD" w14:textId="77777777" w:rsidTr="00BD4E70">
        <w:trPr>
          <w:trHeight w:val="62"/>
        </w:trPr>
        <w:tc>
          <w:tcPr>
            <w:tcW w:w="4164" w:type="pct"/>
            <w:gridSpan w:val="4"/>
            <w:vAlign w:val="center"/>
          </w:tcPr>
          <w:p w14:paraId="1918816B" w14:textId="77777777" w:rsidR="00D07BC7" w:rsidRPr="0056362E" w:rsidRDefault="00D07BC7" w:rsidP="00D07BC7">
            <w:pPr>
              <w:pStyle w:val="af2"/>
              <w:ind w:firstLineChars="0" w:firstLine="0"/>
              <w:rPr>
                <w:b/>
                <w:bCs/>
              </w:rPr>
            </w:pPr>
            <w:proofErr w:type="spellStart"/>
            <w:r w:rsidRPr="0056362E">
              <w:rPr>
                <w:b/>
                <w:bCs/>
              </w:rPr>
              <w:t>M.A.Sc</w:t>
            </w:r>
            <w:proofErr w:type="spellEnd"/>
            <w:r w:rsidRPr="0056362E">
              <w:rPr>
                <w:b/>
                <w:bCs/>
              </w:rPr>
              <w:t xml:space="preserve">. in Electrical &amp; Computer </w:t>
            </w:r>
            <w:r w:rsidR="00430C14" w:rsidRPr="0056362E">
              <w:rPr>
                <w:b/>
                <w:bCs/>
              </w:rPr>
              <w:t>Engineering</w:t>
            </w:r>
          </w:p>
        </w:tc>
        <w:tc>
          <w:tcPr>
            <w:tcW w:w="836" w:type="pct"/>
            <w:gridSpan w:val="2"/>
          </w:tcPr>
          <w:p w14:paraId="5C29B5BE" w14:textId="77777777" w:rsidR="00D07BC7" w:rsidRPr="0056362E" w:rsidRDefault="00D07BC7" w:rsidP="00D07BC7">
            <w:pPr>
              <w:jc w:val="right"/>
            </w:pPr>
            <w:r w:rsidRPr="0056362E">
              <w:t>2021.9-Present</w:t>
            </w:r>
          </w:p>
        </w:tc>
      </w:tr>
      <w:tr w:rsidR="00D07BC7" w:rsidRPr="0056362E" w14:paraId="1ABC2836" w14:textId="77777777" w:rsidTr="00694BE2">
        <w:trPr>
          <w:trHeight w:val="52"/>
        </w:trPr>
        <w:tc>
          <w:tcPr>
            <w:tcW w:w="5000" w:type="pct"/>
            <w:gridSpan w:val="6"/>
            <w:vAlign w:val="center"/>
          </w:tcPr>
          <w:p w14:paraId="71BA9402" w14:textId="33E50C36" w:rsidR="00216BC0" w:rsidRDefault="00D07BC7" w:rsidP="00D07BC7">
            <w:pPr>
              <w:pStyle w:val="af2"/>
              <w:ind w:firstLineChars="0" w:firstLine="0"/>
            </w:pPr>
            <w:r w:rsidRPr="0056362E">
              <w:t>University of British Columbia</w:t>
            </w:r>
            <w:r w:rsidR="00050AA2">
              <w:t xml:space="preserve"> (UBC)</w:t>
            </w:r>
            <w:r w:rsidRPr="0056362E">
              <w:t xml:space="preserve">, </w:t>
            </w:r>
            <w:r w:rsidR="00216BC0">
              <w:t xml:space="preserve">Vancouver, </w:t>
            </w:r>
            <w:r w:rsidRPr="0056362E">
              <w:t>BC, Canada</w:t>
            </w:r>
            <w:r w:rsidR="00ED6490">
              <w:rPr>
                <w:rFonts w:hint="eastAsia"/>
              </w:rPr>
              <w:t xml:space="preserve"> </w:t>
            </w:r>
            <w:r w:rsidR="00ED6490">
              <w:t xml:space="preserve">  </w:t>
            </w:r>
          </w:p>
          <w:p w14:paraId="515A6D50" w14:textId="6518567B" w:rsidR="00BD0D0E" w:rsidRPr="0056362E" w:rsidRDefault="00BD087D" w:rsidP="00216BC0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 xml:space="preserve">Average </w:t>
            </w:r>
            <w:r w:rsidR="00ED6490">
              <w:rPr>
                <w:rFonts w:hint="eastAsia"/>
              </w:rPr>
              <w:t>G</w:t>
            </w:r>
            <w:r w:rsidR="00ED6490">
              <w:t>rade: 9</w:t>
            </w:r>
            <w:r w:rsidR="0033109F">
              <w:t>4</w:t>
            </w:r>
            <w:r w:rsidR="00ED6490">
              <w:t>%</w:t>
            </w:r>
            <w:r w:rsidR="00E00E65">
              <w:t xml:space="preserve">   </w:t>
            </w:r>
            <w:r w:rsidR="00E00E65" w:rsidRPr="0056362E">
              <w:t xml:space="preserve">Supervisor: Dr. </w:t>
            </w:r>
            <w:proofErr w:type="spellStart"/>
            <w:r w:rsidR="00E00E65" w:rsidRPr="0056362E">
              <w:t>Rafeef</w:t>
            </w:r>
            <w:proofErr w:type="spellEnd"/>
            <w:r w:rsidR="00E00E65" w:rsidRPr="0056362E">
              <w:t xml:space="preserve"> </w:t>
            </w:r>
            <w:proofErr w:type="spellStart"/>
            <w:r w:rsidR="00E00E65" w:rsidRPr="0056362E">
              <w:t>Garbi</w:t>
            </w:r>
            <w:proofErr w:type="spellEnd"/>
          </w:p>
          <w:p w14:paraId="15207F31" w14:textId="5BD43651" w:rsidR="00D07BC7" w:rsidRPr="0056362E" w:rsidRDefault="00D07BC7" w:rsidP="003708F3">
            <w:pPr>
              <w:pStyle w:val="af2"/>
              <w:numPr>
                <w:ilvl w:val="0"/>
                <w:numId w:val="2"/>
              </w:numPr>
              <w:ind w:firstLineChars="0"/>
            </w:pPr>
            <w:bookmarkStart w:id="1" w:name="OLE_LINK13"/>
            <w:bookmarkStart w:id="2" w:name="OLE_LINK14"/>
            <w:bookmarkStart w:id="3" w:name="OLE_LINK25"/>
            <w:bookmarkStart w:id="4" w:name="OLE_LINK26"/>
            <w:r w:rsidRPr="0056362E">
              <w:t xml:space="preserve">Research </w:t>
            </w:r>
            <w:r w:rsidR="004A50FB">
              <w:t>A</w:t>
            </w:r>
            <w:r w:rsidRPr="0056362E">
              <w:t>ssistant in the Biomedical Signal and Image Computing Labor</w:t>
            </w:r>
            <w:bookmarkEnd w:id="1"/>
            <w:bookmarkEnd w:id="2"/>
            <w:r w:rsidRPr="0056362E">
              <w:t>atory (</w:t>
            </w:r>
            <w:bookmarkStart w:id="5" w:name="OLE_LINK15"/>
            <w:bookmarkStart w:id="6" w:name="OLE_LINK16"/>
            <w:proofErr w:type="spellStart"/>
            <w:r w:rsidR="00E00E65">
              <w:t>B</w:t>
            </w:r>
            <w:r w:rsidR="00251F01">
              <w:t>i</w:t>
            </w:r>
            <w:r w:rsidR="00E00E65">
              <w:t>SICL</w:t>
            </w:r>
            <w:bookmarkEnd w:id="5"/>
            <w:bookmarkEnd w:id="6"/>
            <w:proofErr w:type="spellEnd"/>
            <w:r w:rsidR="003708F3" w:rsidRPr="0056362E">
              <w:t>)</w:t>
            </w:r>
            <w:bookmarkEnd w:id="3"/>
            <w:bookmarkEnd w:id="4"/>
          </w:p>
        </w:tc>
      </w:tr>
      <w:tr w:rsidR="003708F3" w:rsidRPr="0056362E" w14:paraId="4D613A90" w14:textId="77777777" w:rsidTr="00BD4E70">
        <w:trPr>
          <w:trHeight w:val="336"/>
        </w:trPr>
        <w:tc>
          <w:tcPr>
            <w:tcW w:w="4164" w:type="pct"/>
            <w:gridSpan w:val="4"/>
            <w:vAlign w:val="center"/>
          </w:tcPr>
          <w:p w14:paraId="3F5F55F1" w14:textId="77777777" w:rsidR="003708F3" w:rsidRPr="0056362E" w:rsidRDefault="003708F3" w:rsidP="003708F3">
            <w:pPr>
              <w:jc w:val="left"/>
              <w:rPr>
                <w:b/>
                <w:bCs/>
              </w:rPr>
            </w:pPr>
            <w:proofErr w:type="spellStart"/>
            <w:proofErr w:type="gramStart"/>
            <w:r w:rsidRPr="0056362E">
              <w:rPr>
                <w:b/>
                <w:bCs/>
              </w:rPr>
              <w:t>B.Eng</w:t>
            </w:r>
            <w:proofErr w:type="spellEnd"/>
            <w:proofErr w:type="gramEnd"/>
            <w:r w:rsidRPr="0056362E">
              <w:rPr>
                <w:b/>
                <w:bCs/>
              </w:rPr>
              <w:t xml:space="preserve"> in Automation (Pattern Recognition Direction)</w:t>
            </w:r>
          </w:p>
        </w:tc>
        <w:tc>
          <w:tcPr>
            <w:tcW w:w="836" w:type="pct"/>
            <w:gridSpan w:val="2"/>
            <w:vAlign w:val="center"/>
          </w:tcPr>
          <w:p w14:paraId="4770CC7A" w14:textId="77777777" w:rsidR="003708F3" w:rsidRPr="0056362E" w:rsidRDefault="003708F3" w:rsidP="003708F3">
            <w:pPr>
              <w:jc w:val="right"/>
            </w:pPr>
            <w:r w:rsidRPr="0056362E">
              <w:t>2017.9-2021.7</w:t>
            </w:r>
          </w:p>
        </w:tc>
      </w:tr>
      <w:tr w:rsidR="003708F3" w:rsidRPr="0056362E" w14:paraId="5B1F70AB" w14:textId="77777777" w:rsidTr="00694BE2">
        <w:trPr>
          <w:trHeight w:val="52"/>
        </w:trPr>
        <w:tc>
          <w:tcPr>
            <w:tcW w:w="5000" w:type="pct"/>
            <w:gridSpan w:val="6"/>
            <w:vAlign w:val="center"/>
          </w:tcPr>
          <w:p w14:paraId="6B1DC076" w14:textId="77777777" w:rsidR="00DF2AA8" w:rsidRDefault="003708F3" w:rsidP="00497DF4">
            <w:pPr>
              <w:pStyle w:val="af2"/>
              <w:ind w:firstLineChars="0" w:firstLine="0"/>
              <w:jc w:val="left"/>
            </w:pPr>
            <w:proofErr w:type="spellStart"/>
            <w:r w:rsidRPr="0056362E">
              <w:t>Beihang</w:t>
            </w:r>
            <w:proofErr w:type="spellEnd"/>
            <w:r w:rsidRPr="0056362E">
              <w:t xml:space="preserve"> University, Beijing, China</w:t>
            </w:r>
            <w:r w:rsidR="00497DF4">
              <w:t xml:space="preserve">     </w:t>
            </w:r>
          </w:p>
          <w:p w14:paraId="36652CDB" w14:textId="77777777" w:rsidR="00771802" w:rsidRDefault="003708F3" w:rsidP="0041376F">
            <w:pPr>
              <w:pStyle w:val="af2"/>
              <w:numPr>
                <w:ilvl w:val="0"/>
                <w:numId w:val="2"/>
              </w:numPr>
              <w:ind w:firstLineChars="0"/>
            </w:pPr>
            <w:r w:rsidRPr="0056362E">
              <w:t>GPA: 3.84/4.0 (Ranking: Top 5), GRE: 327+3.5</w:t>
            </w:r>
          </w:p>
          <w:p w14:paraId="49FBB4A9" w14:textId="3B882B18" w:rsidR="00805354" w:rsidRDefault="00160557" w:rsidP="00160557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 xml:space="preserve">Undergraduate </w:t>
            </w:r>
            <w:r w:rsidRPr="0056362E">
              <w:t xml:space="preserve">Research </w:t>
            </w:r>
            <w:r w:rsidR="004A50FB">
              <w:t>A</w:t>
            </w:r>
            <w:r w:rsidRPr="0056362E">
              <w:t xml:space="preserve">ssistant in the </w:t>
            </w:r>
            <w:r w:rsidRPr="0056362E">
              <w:rPr>
                <w:bCs/>
              </w:rPr>
              <w:t>Intelligent Computing &amp; Machine Learning Laboratory</w:t>
            </w:r>
            <w:r w:rsidRPr="0056362E">
              <w:t xml:space="preserve"> (</w:t>
            </w:r>
            <w:r>
              <w:t>ICMLL</w:t>
            </w:r>
            <w:r w:rsidRPr="0056362E">
              <w:t>)</w:t>
            </w:r>
          </w:p>
          <w:p w14:paraId="6275C550" w14:textId="3F8E1D02" w:rsidR="00BF507B" w:rsidRPr="00771802" w:rsidRDefault="00BF507B" w:rsidP="00BF507B"/>
        </w:tc>
      </w:tr>
      <w:tr w:rsidR="0058355E" w:rsidRPr="0056362E" w14:paraId="47A88189" w14:textId="77777777" w:rsidTr="00C0449B">
        <w:trPr>
          <w:trHeight w:val="286"/>
        </w:trPr>
        <w:tc>
          <w:tcPr>
            <w:tcW w:w="1642" w:type="pct"/>
          </w:tcPr>
          <w:p w14:paraId="60322B75" w14:textId="77777777" w:rsidR="0058355E" w:rsidRPr="0056362E" w:rsidRDefault="0058355E" w:rsidP="008D5166">
            <w:pPr>
              <w:numPr>
                <w:ilvl w:val="0"/>
                <w:numId w:val="1"/>
              </w:numPr>
              <w:rPr>
                <w:b/>
                <w:bCs/>
                <w:color w:val="234F89"/>
              </w:rPr>
            </w:pPr>
            <w:r w:rsidRPr="0056362E">
              <w:rPr>
                <w:b/>
                <w:bCs/>
                <w:color w:val="234F89"/>
              </w:rPr>
              <w:t>PUBLICATION</w:t>
            </w:r>
          </w:p>
        </w:tc>
        <w:tc>
          <w:tcPr>
            <w:tcW w:w="2522" w:type="pct"/>
            <w:gridSpan w:val="3"/>
          </w:tcPr>
          <w:p w14:paraId="7FBA1173" w14:textId="77777777" w:rsidR="0058355E" w:rsidRPr="0056362E" w:rsidRDefault="0058355E" w:rsidP="008D5166">
            <w:pPr>
              <w:rPr>
                <w:color w:val="275899"/>
              </w:rPr>
            </w:pPr>
          </w:p>
        </w:tc>
        <w:tc>
          <w:tcPr>
            <w:tcW w:w="836" w:type="pct"/>
            <w:gridSpan w:val="2"/>
          </w:tcPr>
          <w:p w14:paraId="203C62D6" w14:textId="77777777" w:rsidR="0058355E" w:rsidRPr="0056362E" w:rsidRDefault="0058355E" w:rsidP="008D5166">
            <w:pPr>
              <w:jc w:val="right"/>
              <w:rPr>
                <w:color w:val="275899"/>
              </w:rPr>
            </w:pPr>
          </w:p>
        </w:tc>
      </w:tr>
      <w:tr w:rsidR="0058355E" w:rsidRPr="0056362E" w14:paraId="488A5490" w14:textId="77777777" w:rsidTr="00A16DED">
        <w:trPr>
          <w:trHeight w:val="831"/>
        </w:trPr>
        <w:tc>
          <w:tcPr>
            <w:tcW w:w="5000" w:type="pct"/>
            <w:gridSpan w:val="6"/>
          </w:tcPr>
          <w:p w14:paraId="267E3DC9" w14:textId="6F7BC6D5" w:rsidR="0033109F" w:rsidRDefault="0033109F" w:rsidP="00C25102">
            <w:pPr>
              <w:pStyle w:val="af2"/>
              <w:numPr>
                <w:ilvl w:val="0"/>
                <w:numId w:val="2"/>
              </w:numPr>
              <w:ind w:firstLineChars="0"/>
            </w:pPr>
            <w:bookmarkStart w:id="7" w:name="OLE_LINK10"/>
            <w:bookmarkStart w:id="8" w:name="OLE_LINK11"/>
            <w:bookmarkStart w:id="9" w:name="OLE_LINK12"/>
            <w:bookmarkStart w:id="10" w:name="OLE_LINK5"/>
            <w:bookmarkStart w:id="11" w:name="OLE_LINK6"/>
            <w:bookmarkStart w:id="12" w:name="OLE_LINK9"/>
            <w:r w:rsidRPr="0033109F">
              <w:rPr>
                <w:b/>
                <w:bCs/>
              </w:rPr>
              <w:t>Du</w:t>
            </w:r>
            <w:bookmarkEnd w:id="7"/>
            <w:bookmarkEnd w:id="8"/>
            <w:bookmarkEnd w:id="9"/>
            <w:r w:rsidRPr="0033109F">
              <w:rPr>
                <w:b/>
                <w:bCs/>
              </w:rPr>
              <w:t>, S.</w:t>
            </w:r>
            <w:r w:rsidRPr="0033109F">
              <w:t xml:space="preserve"> and Hers, B. and </w:t>
            </w:r>
            <w:proofErr w:type="spellStart"/>
            <w:r w:rsidRPr="0033109F">
              <w:t>Bayasi</w:t>
            </w:r>
            <w:proofErr w:type="spellEnd"/>
            <w:r w:rsidRPr="0033109F">
              <w:t xml:space="preserve">, N. and </w:t>
            </w:r>
            <w:proofErr w:type="spellStart"/>
            <w:r w:rsidRPr="0033109F">
              <w:t>Hamarneh</w:t>
            </w:r>
            <w:proofErr w:type="spellEnd"/>
            <w:r w:rsidRPr="0033109F">
              <w:t xml:space="preserve">, G. and </w:t>
            </w:r>
            <w:proofErr w:type="spellStart"/>
            <w:r w:rsidRPr="0033109F">
              <w:t>Garbi</w:t>
            </w:r>
            <w:proofErr w:type="spellEnd"/>
            <w:r w:rsidRPr="0033109F">
              <w:t xml:space="preserve">, R., </w:t>
            </w:r>
            <w:proofErr w:type="spellStart"/>
            <w:r w:rsidR="00845E03">
              <w:t>Fair</w:t>
            </w:r>
            <w:r w:rsidRPr="0033109F">
              <w:t>DisCo</w:t>
            </w:r>
            <w:proofErr w:type="spellEnd"/>
            <w:r w:rsidRPr="0033109F">
              <w:t xml:space="preserve">: </w:t>
            </w:r>
            <w:r w:rsidR="00845E03" w:rsidRPr="00845E03">
              <w:t>Fairer AI in Dermatology via Disentanglement Contrastive Learning</w:t>
            </w:r>
            <w:r w:rsidRPr="0033109F">
              <w:t xml:space="preserve">. </w:t>
            </w:r>
            <w:r w:rsidRPr="0033109F">
              <w:rPr>
                <w:i/>
                <w:iCs/>
              </w:rPr>
              <w:t>European Conference on Computer Vision (ECCV 2022) Workshops (Seventh ISIC Skin Image Analysis Workshop)</w:t>
            </w:r>
            <w:bookmarkEnd w:id="10"/>
            <w:bookmarkEnd w:id="11"/>
            <w:bookmarkEnd w:id="12"/>
            <w:r w:rsidRPr="0033109F">
              <w:t>,</w:t>
            </w:r>
            <w:r>
              <w:t xml:space="preserve"> </w:t>
            </w:r>
            <w:r w:rsidRPr="0033109F">
              <w:rPr>
                <w:b/>
                <w:bCs/>
              </w:rPr>
              <w:t>Accepted</w:t>
            </w:r>
          </w:p>
          <w:p w14:paraId="57A355CE" w14:textId="77777777" w:rsidR="0058355E" w:rsidRPr="00805354" w:rsidRDefault="0058355E" w:rsidP="00C25102">
            <w:pPr>
              <w:pStyle w:val="af2"/>
              <w:numPr>
                <w:ilvl w:val="0"/>
                <w:numId w:val="2"/>
              </w:numPr>
              <w:ind w:firstLineChars="0"/>
            </w:pPr>
            <w:r w:rsidRPr="0056362E">
              <w:t>Jiang,</w:t>
            </w:r>
            <w:r w:rsidR="0033109F">
              <w:t xml:space="preserve"> X. and</w:t>
            </w:r>
            <w:r w:rsidRPr="0056362E">
              <w:t xml:space="preserve"> </w:t>
            </w:r>
            <w:r w:rsidRPr="0056362E">
              <w:rPr>
                <w:b/>
                <w:bCs/>
              </w:rPr>
              <w:t>Du</w:t>
            </w:r>
            <w:r w:rsidRPr="0033109F">
              <w:rPr>
                <w:b/>
                <w:bCs/>
              </w:rPr>
              <w:t>,</w:t>
            </w:r>
            <w:r w:rsidR="0033109F" w:rsidRPr="0033109F">
              <w:rPr>
                <w:b/>
                <w:bCs/>
              </w:rPr>
              <w:t xml:space="preserve"> S.</w:t>
            </w:r>
            <w:r w:rsidR="0033109F">
              <w:t xml:space="preserve"> and</w:t>
            </w:r>
            <w:r w:rsidRPr="0056362E">
              <w:t xml:space="preserve"> Qin,</w:t>
            </w:r>
            <w:r w:rsidR="0033109F">
              <w:t xml:space="preserve"> Z. and</w:t>
            </w:r>
            <w:r w:rsidRPr="0056362E">
              <w:t xml:space="preserve"> Sun,</w:t>
            </w:r>
            <w:r w:rsidR="0033109F">
              <w:t xml:space="preserve"> Y. and</w:t>
            </w:r>
            <w:r w:rsidRPr="0056362E">
              <w:t xml:space="preserve"> Yu,</w:t>
            </w:r>
            <w:r w:rsidR="0033109F">
              <w:t xml:space="preserve"> J.,</w:t>
            </w:r>
            <w:r w:rsidRPr="0056362E">
              <w:t xml:space="preserve"> KBGN: Knowledge-Bridge Graph Network for Adaptive Vision-Text Reasoning in Visual Dialogue, </w:t>
            </w:r>
            <w:proofErr w:type="gramStart"/>
            <w:r w:rsidRPr="0056362E">
              <w:rPr>
                <w:i/>
                <w:iCs/>
              </w:rPr>
              <w:t>The</w:t>
            </w:r>
            <w:proofErr w:type="gramEnd"/>
            <w:r w:rsidRPr="0056362E">
              <w:rPr>
                <w:i/>
                <w:iCs/>
              </w:rPr>
              <w:t xml:space="preserve"> 28th Association for Computing Machinery International Conference on Multimedia (ACM MM2020)</w:t>
            </w:r>
            <w:r w:rsidRPr="0056362E">
              <w:t xml:space="preserve">, </w:t>
            </w:r>
            <w:r w:rsidR="00AB76F2" w:rsidRPr="00132B4B">
              <w:rPr>
                <w:b/>
                <w:bCs/>
              </w:rPr>
              <w:t>Published</w:t>
            </w:r>
          </w:p>
          <w:p w14:paraId="541519C4" w14:textId="5D3865B9" w:rsidR="00805354" w:rsidRPr="0056362E" w:rsidRDefault="00805354" w:rsidP="00805354"/>
        </w:tc>
      </w:tr>
      <w:tr w:rsidR="0058355E" w:rsidRPr="0056362E" w14:paraId="0E2DA3C9" w14:textId="77777777" w:rsidTr="00BD4E70">
        <w:tc>
          <w:tcPr>
            <w:tcW w:w="1642" w:type="pct"/>
            <w:vAlign w:val="bottom"/>
          </w:tcPr>
          <w:p w14:paraId="7DDAE26A" w14:textId="77777777" w:rsidR="0058355E" w:rsidRPr="0056362E" w:rsidRDefault="0058355E" w:rsidP="008D5166">
            <w:pPr>
              <w:pStyle w:val="af1"/>
              <w:numPr>
                <w:ilvl w:val="0"/>
                <w:numId w:val="1"/>
              </w:numPr>
              <w:rPr>
                <w:color w:val="234F89"/>
                <w:sz w:val="22"/>
              </w:rPr>
            </w:pPr>
            <w:r w:rsidRPr="0056362E">
              <w:rPr>
                <w:color w:val="234F89"/>
                <w:sz w:val="22"/>
              </w:rPr>
              <w:t xml:space="preserve">RESEARCH EXPERIENCE </w:t>
            </w:r>
          </w:p>
        </w:tc>
        <w:tc>
          <w:tcPr>
            <w:tcW w:w="2522" w:type="pct"/>
            <w:gridSpan w:val="3"/>
            <w:vAlign w:val="bottom"/>
          </w:tcPr>
          <w:p w14:paraId="512CEEFF" w14:textId="77777777" w:rsidR="0058355E" w:rsidRPr="0056362E" w:rsidRDefault="0058355E" w:rsidP="008D5166">
            <w:pPr>
              <w:pStyle w:val="af1"/>
              <w:rPr>
                <w:color w:val="234F89"/>
                <w:sz w:val="22"/>
              </w:rPr>
            </w:pPr>
          </w:p>
        </w:tc>
        <w:tc>
          <w:tcPr>
            <w:tcW w:w="836" w:type="pct"/>
            <w:gridSpan w:val="2"/>
          </w:tcPr>
          <w:p w14:paraId="43D99B75" w14:textId="77777777" w:rsidR="0058355E" w:rsidRPr="0056362E" w:rsidRDefault="0058355E" w:rsidP="008D5166">
            <w:pPr>
              <w:pStyle w:val="af1"/>
              <w:rPr>
                <w:color w:val="234F89"/>
                <w:sz w:val="22"/>
              </w:rPr>
            </w:pPr>
          </w:p>
        </w:tc>
      </w:tr>
      <w:tr w:rsidR="00B764DD" w:rsidRPr="0056362E" w14:paraId="52803760" w14:textId="77777777" w:rsidTr="00BD4E70">
        <w:trPr>
          <w:trHeight w:val="193"/>
        </w:trPr>
        <w:tc>
          <w:tcPr>
            <w:tcW w:w="4164" w:type="pct"/>
            <w:gridSpan w:val="4"/>
          </w:tcPr>
          <w:p w14:paraId="3E5F05E5" w14:textId="33375F89" w:rsidR="00B764DD" w:rsidRPr="0056362E" w:rsidRDefault="00B764DD" w:rsidP="000F7C33">
            <w:pPr>
              <w:pStyle w:val="af1"/>
              <w:rPr>
                <w:sz w:val="22"/>
              </w:rPr>
            </w:pPr>
            <w:r>
              <w:rPr>
                <w:rFonts w:hint="eastAsia"/>
                <w:sz w:val="22"/>
              </w:rPr>
              <w:t>M</w:t>
            </w:r>
            <w:r>
              <w:rPr>
                <w:sz w:val="22"/>
              </w:rPr>
              <w:t xml:space="preserve">ulti-domain </w:t>
            </w:r>
            <w:r w:rsidR="007131AE">
              <w:rPr>
                <w:sz w:val="22"/>
              </w:rPr>
              <w:t xml:space="preserve">Learning </w:t>
            </w:r>
            <w:r w:rsidR="00531E9B">
              <w:rPr>
                <w:sz w:val="22"/>
              </w:rPr>
              <w:t>for Skin Lesion Segmentation based on Transformer</w:t>
            </w:r>
          </w:p>
        </w:tc>
        <w:tc>
          <w:tcPr>
            <w:tcW w:w="836" w:type="pct"/>
            <w:gridSpan w:val="2"/>
          </w:tcPr>
          <w:p w14:paraId="5E71E58D" w14:textId="541E0E7B" w:rsidR="00B764DD" w:rsidRPr="0056362E" w:rsidRDefault="0060460A" w:rsidP="000F7C33">
            <w:pPr>
              <w:jc w:val="right"/>
            </w:pPr>
            <w:r>
              <w:rPr>
                <w:rFonts w:hint="eastAsia"/>
              </w:rPr>
              <w:t>2</w:t>
            </w:r>
            <w:r>
              <w:t>022.8-Present</w:t>
            </w:r>
          </w:p>
        </w:tc>
      </w:tr>
      <w:tr w:rsidR="00E00E65" w:rsidRPr="0056362E" w14:paraId="1594D690" w14:textId="77777777" w:rsidTr="00E00E65">
        <w:trPr>
          <w:trHeight w:val="193"/>
        </w:trPr>
        <w:tc>
          <w:tcPr>
            <w:tcW w:w="5000" w:type="pct"/>
            <w:gridSpan w:val="6"/>
          </w:tcPr>
          <w:p w14:paraId="7C847CA8" w14:textId="4E3ADB32" w:rsidR="00E00E65" w:rsidRDefault="006F11EE" w:rsidP="00E00E65">
            <w:pPr>
              <w:rPr>
                <w:bCs/>
              </w:rPr>
            </w:pPr>
            <w:proofErr w:type="spellStart"/>
            <w:r w:rsidRPr="0056362E">
              <w:rPr>
                <w:bCs/>
              </w:rPr>
              <w:t>B</w:t>
            </w:r>
            <w:r>
              <w:rPr>
                <w:bCs/>
              </w:rPr>
              <w:t>iSICL</w:t>
            </w:r>
            <w:proofErr w:type="spellEnd"/>
            <w:r w:rsidR="00E00E65" w:rsidRPr="0056362E">
              <w:rPr>
                <w:bCs/>
              </w:rPr>
              <w:t>, U</w:t>
            </w:r>
            <w:r w:rsidR="00050AA2">
              <w:rPr>
                <w:bCs/>
              </w:rPr>
              <w:t>BC</w:t>
            </w:r>
            <w:r w:rsidR="009C1258">
              <w:rPr>
                <w:bCs/>
              </w:rPr>
              <w:t xml:space="preserve">   Supervisor: Prof. </w:t>
            </w:r>
            <w:proofErr w:type="spellStart"/>
            <w:r w:rsidR="009C1258">
              <w:rPr>
                <w:bCs/>
              </w:rPr>
              <w:t>Rafeef</w:t>
            </w:r>
            <w:proofErr w:type="spellEnd"/>
            <w:r w:rsidR="009C1258">
              <w:rPr>
                <w:bCs/>
              </w:rPr>
              <w:t xml:space="preserve"> </w:t>
            </w:r>
            <w:proofErr w:type="spellStart"/>
            <w:r w:rsidR="009C1258">
              <w:rPr>
                <w:bCs/>
              </w:rPr>
              <w:t>Garbi</w:t>
            </w:r>
            <w:proofErr w:type="spellEnd"/>
          </w:p>
          <w:p w14:paraId="02A0070D" w14:textId="3E0B1D36" w:rsidR="007C1AA8" w:rsidRDefault="00571688" w:rsidP="00FA7D95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rPr>
                <w:rFonts w:hint="eastAsia"/>
              </w:rPr>
              <w:t>P</w:t>
            </w:r>
            <w:r>
              <w:t xml:space="preserve">ropose </w:t>
            </w:r>
            <w:r w:rsidR="000D2170">
              <w:t>a multi-domain</w:t>
            </w:r>
            <w:r w:rsidR="00F044E7">
              <w:t xml:space="preserve"> learning</w:t>
            </w:r>
            <w:r w:rsidR="000D2170">
              <w:t xml:space="preserve"> </w:t>
            </w:r>
            <w:r w:rsidR="004F0ECC">
              <w:t xml:space="preserve">strategy </w:t>
            </w:r>
            <w:r w:rsidR="00481865">
              <w:t xml:space="preserve">that </w:t>
            </w:r>
            <w:r w:rsidR="00516719">
              <w:t>aggregat</w:t>
            </w:r>
            <w:r w:rsidR="00481865">
              <w:t>es</w:t>
            </w:r>
            <w:r w:rsidR="002F2BAE">
              <w:t xml:space="preserve"> </w:t>
            </w:r>
            <w:r w:rsidR="00BC39A6">
              <w:t xml:space="preserve">knowledge from </w:t>
            </w:r>
            <w:r w:rsidR="002F2BAE">
              <w:t xml:space="preserve">multiple skin lesion segmentation datasets </w:t>
            </w:r>
            <w:r w:rsidR="00A031DF">
              <w:t xml:space="preserve">to </w:t>
            </w:r>
            <w:r w:rsidR="00697B5B">
              <w:t>alleviate the</w:t>
            </w:r>
            <w:r w:rsidR="00B7151A">
              <w:t xml:space="preserve"> </w:t>
            </w:r>
            <w:r w:rsidR="00AD1A4E">
              <w:t>insufficiency of single-domain samples</w:t>
            </w:r>
            <w:r w:rsidR="00F044E7">
              <w:t xml:space="preserve"> for training a data-hungry transformer</w:t>
            </w:r>
          </w:p>
          <w:p w14:paraId="7F91C08D" w14:textId="166B76E8" w:rsidR="009C1258" w:rsidRPr="0056362E" w:rsidRDefault="00866A7C" w:rsidP="00FA7D95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rPr>
                <w:rFonts w:hint="eastAsia"/>
              </w:rPr>
              <w:t>D</w:t>
            </w:r>
            <w:r>
              <w:t>esign a domain</w:t>
            </w:r>
            <w:r w:rsidR="000D78D4">
              <w:t>-guidance self-</w:t>
            </w:r>
            <w:r>
              <w:t xml:space="preserve">attention </w:t>
            </w:r>
            <w:r w:rsidR="00132B4B">
              <w:t xml:space="preserve">mechanism </w:t>
            </w:r>
            <w:r w:rsidR="007C2324">
              <w:t xml:space="preserve">to adaptively </w:t>
            </w:r>
            <w:r w:rsidR="00B575F3">
              <w:t xml:space="preserve">focus on </w:t>
            </w:r>
            <w:r w:rsidR="000E58B0">
              <w:t xml:space="preserve">different heads across </w:t>
            </w:r>
            <w:r w:rsidR="001372D3">
              <w:t>domains</w:t>
            </w:r>
          </w:p>
        </w:tc>
      </w:tr>
      <w:tr w:rsidR="0058355E" w:rsidRPr="0056362E" w14:paraId="4631BD9E" w14:textId="77777777" w:rsidTr="00BD4E70">
        <w:trPr>
          <w:trHeight w:val="193"/>
        </w:trPr>
        <w:tc>
          <w:tcPr>
            <w:tcW w:w="4164" w:type="pct"/>
            <w:gridSpan w:val="4"/>
          </w:tcPr>
          <w:p w14:paraId="07F1060D" w14:textId="37EE99D8" w:rsidR="0058355E" w:rsidRPr="0056362E" w:rsidRDefault="008D23EE" w:rsidP="000F7C33">
            <w:pPr>
              <w:pStyle w:val="af1"/>
              <w:rPr>
                <w:sz w:val="22"/>
              </w:rPr>
            </w:pPr>
            <w:r w:rsidRPr="0056362E">
              <w:rPr>
                <w:sz w:val="22"/>
              </w:rPr>
              <w:t>Deep Learning Fairness in Skin Lesion Classification</w:t>
            </w:r>
          </w:p>
        </w:tc>
        <w:tc>
          <w:tcPr>
            <w:tcW w:w="836" w:type="pct"/>
            <w:gridSpan w:val="2"/>
          </w:tcPr>
          <w:p w14:paraId="4481E4C2" w14:textId="219955E5" w:rsidR="0058355E" w:rsidRPr="0056362E" w:rsidRDefault="0058355E" w:rsidP="000F7C33">
            <w:pPr>
              <w:jc w:val="right"/>
            </w:pPr>
            <w:r w:rsidRPr="0056362E">
              <w:t>20</w:t>
            </w:r>
            <w:r w:rsidR="008D23EE" w:rsidRPr="0056362E">
              <w:t>21.</w:t>
            </w:r>
            <w:r w:rsidR="00843AF3">
              <w:t>1</w:t>
            </w:r>
            <w:r w:rsidR="008D23EE" w:rsidRPr="0056362E">
              <w:t>-</w:t>
            </w:r>
            <w:r w:rsidR="0060460A">
              <w:t>2022.</w:t>
            </w:r>
            <w:r w:rsidR="00843AF3">
              <w:t>8</w:t>
            </w:r>
          </w:p>
        </w:tc>
      </w:tr>
      <w:tr w:rsidR="00E27161" w:rsidRPr="0056362E" w14:paraId="4F577E6A" w14:textId="77777777" w:rsidTr="00A05F9B">
        <w:trPr>
          <w:trHeight w:val="1560"/>
        </w:trPr>
        <w:tc>
          <w:tcPr>
            <w:tcW w:w="5000" w:type="pct"/>
            <w:gridSpan w:val="6"/>
          </w:tcPr>
          <w:p w14:paraId="7D4439C0" w14:textId="1D9B7553" w:rsidR="00E27161" w:rsidRPr="0056362E" w:rsidRDefault="00251F01" w:rsidP="00BD4E70">
            <w:pPr>
              <w:pStyle w:val="af1"/>
              <w:rPr>
                <w:b w:val="0"/>
                <w:bCs/>
                <w:sz w:val="22"/>
              </w:rPr>
            </w:pPr>
            <w:proofErr w:type="spellStart"/>
            <w:r>
              <w:rPr>
                <w:b w:val="0"/>
                <w:bCs/>
                <w:sz w:val="22"/>
              </w:rPr>
              <w:t>BiSICL</w:t>
            </w:r>
            <w:proofErr w:type="spellEnd"/>
            <w:r w:rsidR="00E27161" w:rsidRPr="0056362E">
              <w:rPr>
                <w:b w:val="0"/>
                <w:bCs/>
                <w:sz w:val="22"/>
              </w:rPr>
              <w:t>, U</w:t>
            </w:r>
            <w:r w:rsidR="00050AA2">
              <w:rPr>
                <w:b w:val="0"/>
                <w:bCs/>
                <w:sz w:val="22"/>
              </w:rPr>
              <w:t>BC</w:t>
            </w:r>
            <w:r w:rsidR="00E27161">
              <w:rPr>
                <w:rFonts w:hint="eastAsia"/>
                <w:b w:val="0"/>
                <w:bCs/>
                <w:sz w:val="22"/>
              </w:rPr>
              <w:t xml:space="preserve"> </w:t>
            </w:r>
            <w:r w:rsidR="00E27161">
              <w:rPr>
                <w:b w:val="0"/>
                <w:bCs/>
                <w:sz w:val="22"/>
              </w:rPr>
              <w:t xml:space="preserve"> </w:t>
            </w:r>
            <w:r w:rsidR="00E56EED">
              <w:rPr>
                <w:b w:val="0"/>
                <w:bCs/>
                <w:sz w:val="22"/>
              </w:rPr>
              <w:t xml:space="preserve"> </w:t>
            </w:r>
            <w:r w:rsidR="00E27161" w:rsidRPr="0056362E">
              <w:rPr>
                <w:b w:val="0"/>
                <w:bCs/>
                <w:sz w:val="22"/>
              </w:rPr>
              <w:t xml:space="preserve">Supervisor: Prof. </w:t>
            </w:r>
            <w:proofErr w:type="spellStart"/>
            <w:r w:rsidR="00E27161" w:rsidRPr="0056362E">
              <w:rPr>
                <w:b w:val="0"/>
                <w:bCs/>
                <w:sz w:val="22"/>
              </w:rPr>
              <w:t>Rafeef</w:t>
            </w:r>
            <w:proofErr w:type="spellEnd"/>
            <w:r w:rsidR="00E27161" w:rsidRPr="0056362E">
              <w:rPr>
                <w:b w:val="0"/>
                <w:bCs/>
                <w:sz w:val="22"/>
              </w:rPr>
              <w:t xml:space="preserve"> </w:t>
            </w:r>
            <w:proofErr w:type="spellStart"/>
            <w:r w:rsidR="00E27161" w:rsidRPr="0056362E">
              <w:rPr>
                <w:b w:val="0"/>
                <w:bCs/>
                <w:sz w:val="22"/>
              </w:rPr>
              <w:t>Garbi</w:t>
            </w:r>
            <w:proofErr w:type="spellEnd"/>
          </w:p>
          <w:p w14:paraId="6900349E" w14:textId="05B17A5D" w:rsidR="00366C31" w:rsidRDefault="00E27161" w:rsidP="00E27161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 xml:space="preserve">Was one of the first </w:t>
            </w:r>
            <w:r>
              <w:rPr>
                <w:rFonts w:hint="eastAsia"/>
              </w:rPr>
              <w:t>t</w:t>
            </w:r>
            <w:r>
              <w:t xml:space="preserve">o </w:t>
            </w:r>
            <w:r w:rsidR="00875DF3">
              <w:t xml:space="preserve">investigate </w:t>
            </w:r>
            <w:r>
              <w:t xml:space="preserve">ethic disparity </w:t>
            </w:r>
            <w:r w:rsidR="00875DF3">
              <w:t xml:space="preserve">and various fairness algorithms </w:t>
            </w:r>
            <w:r>
              <w:t>in skin lesion classification</w:t>
            </w:r>
            <w:r w:rsidR="00875DF3">
              <w:t xml:space="preserve"> task</w:t>
            </w:r>
            <w:r w:rsidR="00D25F72">
              <w:t xml:space="preserve"> </w:t>
            </w:r>
          </w:p>
          <w:p w14:paraId="3D687568" w14:textId="460454D1" w:rsidR="00E27161" w:rsidRDefault="00875DF3" w:rsidP="005E335F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>P</w:t>
            </w:r>
            <w:r w:rsidR="00E27161" w:rsidRPr="0056362E">
              <w:t xml:space="preserve">roposed </w:t>
            </w:r>
            <w:r w:rsidR="00E27161">
              <w:rPr>
                <w:rFonts w:hint="eastAsia"/>
              </w:rPr>
              <w:t>a</w:t>
            </w:r>
            <w:r w:rsidR="00E27161">
              <w:t xml:space="preserve"> disen</w:t>
            </w:r>
            <w:r w:rsidR="00430C14">
              <w:t>tanglement network with contrastive learning</w:t>
            </w:r>
            <w:r w:rsidR="00481113">
              <w:t xml:space="preserve"> </w:t>
            </w:r>
            <w:r w:rsidR="00E27161">
              <w:t xml:space="preserve">to mitigate skin-tone unfairness </w:t>
            </w:r>
            <w:r w:rsidR="002122A3">
              <w:t xml:space="preserve">and </w:t>
            </w:r>
            <w:r w:rsidR="00366C31">
              <w:t xml:space="preserve">avoid </w:t>
            </w:r>
            <w:r w:rsidR="00C877F4">
              <w:t>accuracy</w:t>
            </w:r>
            <w:r w:rsidR="00366C31">
              <w:t xml:space="preserve"> deterioration</w:t>
            </w:r>
            <w:r w:rsidR="00F22E2C">
              <w:t xml:space="preserve">, </w:t>
            </w:r>
            <w:r w:rsidR="005E335F">
              <w:t xml:space="preserve">achieving the best performance </w:t>
            </w:r>
            <w:r w:rsidR="00332110">
              <w:t xml:space="preserve">on the Fitzpatrick17k and DDI datasets </w:t>
            </w:r>
            <w:r w:rsidR="005E335F">
              <w:t>(</w:t>
            </w:r>
            <w:r w:rsidR="00197007">
              <w:t>I</w:t>
            </w:r>
            <w:r w:rsidR="00E27161">
              <w:t>ncreas</w:t>
            </w:r>
            <w:r w:rsidR="00197007">
              <w:t>ed</w:t>
            </w:r>
            <w:r w:rsidR="00E27161">
              <w:t xml:space="preserve"> average accuracy and fairness score by up to 5.96% and 15.22% compared with the baseline</w:t>
            </w:r>
            <w:r w:rsidR="005E335F">
              <w:t>)</w:t>
            </w:r>
          </w:p>
          <w:p w14:paraId="09955676" w14:textId="3F94E3C9" w:rsidR="00CF627A" w:rsidRPr="00602A12" w:rsidRDefault="00925DFC" w:rsidP="00602A12">
            <w:pPr>
              <w:pStyle w:val="af2"/>
              <w:numPr>
                <w:ilvl w:val="0"/>
                <w:numId w:val="2"/>
              </w:numPr>
              <w:ind w:firstLineChars="0"/>
              <w:rPr>
                <w:b/>
                <w:bCs/>
              </w:rPr>
            </w:pPr>
            <w:r>
              <w:t xml:space="preserve">Investigated </w:t>
            </w:r>
            <w:r w:rsidR="00E60EC6">
              <w:t xml:space="preserve">common </w:t>
            </w:r>
            <w:r>
              <w:t xml:space="preserve">pre-processing and in-processing </w:t>
            </w:r>
            <w:r w:rsidR="00E60EC6">
              <w:t xml:space="preserve">strategies </w:t>
            </w:r>
            <w:r w:rsidR="008A3A95">
              <w:t xml:space="preserve">and </w:t>
            </w:r>
            <w:r w:rsidR="004E3C24">
              <w:t>adapted two</w:t>
            </w:r>
            <w:r w:rsidR="006658B8">
              <w:t xml:space="preserve"> fairness metrics to better compare models,</w:t>
            </w:r>
            <w:r w:rsidR="00602A12">
              <w:t xml:space="preserve"> showing the </w:t>
            </w:r>
            <w:proofErr w:type="spellStart"/>
            <w:r w:rsidR="00441F43">
              <w:t>the</w:t>
            </w:r>
            <w:proofErr w:type="spellEnd"/>
            <w:r w:rsidR="00441F43">
              <w:t xml:space="preserve"> exist</w:t>
            </w:r>
            <w:r w:rsidR="00036AE8">
              <w:t>e</w:t>
            </w:r>
            <w:r w:rsidR="00441F43">
              <w:t xml:space="preserve">nce of </w:t>
            </w:r>
            <w:r w:rsidR="00036AE8">
              <w:t>skin-tone unfairness</w:t>
            </w:r>
          </w:p>
          <w:p w14:paraId="6B6CFDF5" w14:textId="01D46324" w:rsidR="00E27161" w:rsidRPr="00441F43" w:rsidRDefault="00CF627A" w:rsidP="00441F43">
            <w:pPr>
              <w:pStyle w:val="af2"/>
              <w:numPr>
                <w:ilvl w:val="0"/>
                <w:numId w:val="2"/>
              </w:numPr>
              <w:ind w:firstLineChars="0"/>
              <w:rPr>
                <w:b/>
                <w:bCs/>
              </w:rPr>
            </w:pPr>
            <w:r>
              <w:t>Accepted as</w:t>
            </w:r>
            <w:r w:rsidR="00133C88">
              <w:t xml:space="preserve"> a </w:t>
            </w:r>
            <w:r>
              <w:t xml:space="preserve">full </w:t>
            </w:r>
            <w:r w:rsidR="00133C88">
              <w:t xml:space="preserve">paper </w:t>
            </w:r>
            <w:r w:rsidR="004516CD">
              <w:t>i</w:t>
            </w:r>
            <w:r w:rsidR="00133C88">
              <w:t xml:space="preserve">n </w:t>
            </w:r>
            <w:r w:rsidR="00133C88" w:rsidRPr="004516CD">
              <w:rPr>
                <w:i/>
                <w:iCs/>
              </w:rPr>
              <w:t>ECCV ISIC Workshop 2022</w:t>
            </w:r>
          </w:p>
        </w:tc>
      </w:tr>
      <w:tr w:rsidR="0058355E" w:rsidRPr="0056362E" w14:paraId="0E41224A" w14:textId="77777777" w:rsidTr="00A7195C">
        <w:trPr>
          <w:trHeight w:val="224"/>
        </w:trPr>
        <w:tc>
          <w:tcPr>
            <w:tcW w:w="4164" w:type="pct"/>
            <w:gridSpan w:val="4"/>
          </w:tcPr>
          <w:p w14:paraId="751D26AD" w14:textId="6FB16EC4" w:rsidR="0058355E" w:rsidRPr="0056362E" w:rsidRDefault="002F6842" w:rsidP="000F7C33">
            <w:pPr>
              <w:pStyle w:val="af1"/>
              <w:jc w:val="left"/>
              <w:rPr>
                <w:sz w:val="22"/>
              </w:rPr>
            </w:pPr>
            <w:r w:rsidRPr="0056362E">
              <w:rPr>
                <w:sz w:val="22"/>
              </w:rPr>
              <w:t>Multi-modal Visual Dialogue Based on Deep Learning</w:t>
            </w:r>
          </w:p>
        </w:tc>
        <w:tc>
          <w:tcPr>
            <w:tcW w:w="836" w:type="pct"/>
            <w:gridSpan w:val="2"/>
          </w:tcPr>
          <w:p w14:paraId="7A619FEC" w14:textId="7F29B115" w:rsidR="0058355E" w:rsidRPr="0056362E" w:rsidRDefault="0058355E" w:rsidP="00657CC3">
            <w:pPr>
              <w:jc w:val="right"/>
            </w:pPr>
            <w:r w:rsidRPr="00657CC3">
              <w:t>20</w:t>
            </w:r>
            <w:r w:rsidR="003C5FCA">
              <w:t>20</w:t>
            </w:r>
            <w:r w:rsidR="002F6842" w:rsidRPr="00657CC3">
              <w:t>.4</w:t>
            </w:r>
            <w:r w:rsidR="00657CC3">
              <w:t>-2021.</w:t>
            </w:r>
            <w:r w:rsidR="003C5FCA">
              <w:t>5</w:t>
            </w:r>
            <w:r w:rsidR="00657CC3" w:rsidRPr="00657CC3">
              <w:t xml:space="preserve">     </w:t>
            </w:r>
          </w:p>
        </w:tc>
      </w:tr>
      <w:tr w:rsidR="00E27161" w:rsidRPr="0056362E" w14:paraId="085C377C" w14:textId="77777777" w:rsidTr="006A1A08">
        <w:trPr>
          <w:trHeight w:val="1596"/>
        </w:trPr>
        <w:tc>
          <w:tcPr>
            <w:tcW w:w="5000" w:type="pct"/>
            <w:gridSpan w:val="6"/>
          </w:tcPr>
          <w:p w14:paraId="73CD269B" w14:textId="5AFE2FB5" w:rsidR="00E27161" w:rsidRPr="0056362E" w:rsidRDefault="00E27161" w:rsidP="00C92A69">
            <w:pPr>
              <w:pStyle w:val="af1"/>
              <w:rPr>
                <w:b w:val="0"/>
                <w:bCs/>
                <w:sz w:val="22"/>
              </w:rPr>
            </w:pPr>
            <w:bookmarkStart w:id="13" w:name="OLE_LINK27"/>
            <w:bookmarkStart w:id="14" w:name="OLE_LINK28"/>
            <w:bookmarkStart w:id="15" w:name="OLE_LINK29"/>
            <w:r w:rsidRPr="0056362E">
              <w:rPr>
                <w:b w:val="0"/>
                <w:bCs/>
                <w:sz w:val="22"/>
              </w:rPr>
              <w:t>I</w:t>
            </w:r>
            <w:r w:rsidR="00BF507B">
              <w:rPr>
                <w:b w:val="0"/>
                <w:bCs/>
                <w:sz w:val="22"/>
              </w:rPr>
              <w:t>C</w:t>
            </w:r>
            <w:bookmarkEnd w:id="13"/>
            <w:bookmarkEnd w:id="14"/>
            <w:bookmarkEnd w:id="15"/>
            <w:r w:rsidR="00BF507B">
              <w:rPr>
                <w:b w:val="0"/>
                <w:bCs/>
                <w:sz w:val="22"/>
              </w:rPr>
              <w:t>MLL</w:t>
            </w:r>
            <w:r w:rsidRPr="0056362E">
              <w:rPr>
                <w:b w:val="0"/>
                <w:bCs/>
                <w:sz w:val="22"/>
              </w:rPr>
              <w:t xml:space="preserve">, </w:t>
            </w:r>
            <w:proofErr w:type="spellStart"/>
            <w:r w:rsidRPr="0056362E">
              <w:rPr>
                <w:b w:val="0"/>
                <w:bCs/>
                <w:sz w:val="22"/>
              </w:rPr>
              <w:t>Beihang</w:t>
            </w:r>
            <w:proofErr w:type="spellEnd"/>
            <w:r w:rsidRPr="0056362E">
              <w:rPr>
                <w:b w:val="0"/>
                <w:bCs/>
                <w:sz w:val="22"/>
              </w:rPr>
              <w:t xml:space="preserve"> University</w:t>
            </w:r>
            <w:r>
              <w:rPr>
                <w:b w:val="0"/>
                <w:bCs/>
                <w:sz w:val="22"/>
              </w:rPr>
              <w:t xml:space="preserve">   </w:t>
            </w:r>
            <w:bookmarkStart w:id="16" w:name="OLE_LINK32"/>
            <w:bookmarkStart w:id="17" w:name="OLE_LINK33"/>
            <w:r w:rsidRPr="0056362E">
              <w:rPr>
                <w:b w:val="0"/>
                <w:bCs/>
                <w:sz w:val="22"/>
              </w:rPr>
              <w:t xml:space="preserve">Supervisor: Prof. </w:t>
            </w:r>
            <w:proofErr w:type="spellStart"/>
            <w:r w:rsidRPr="0056362E">
              <w:rPr>
                <w:b w:val="0"/>
                <w:bCs/>
                <w:sz w:val="22"/>
              </w:rPr>
              <w:t>Zengchang</w:t>
            </w:r>
            <w:proofErr w:type="spellEnd"/>
            <w:r w:rsidRPr="0056362E">
              <w:rPr>
                <w:b w:val="0"/>
                <w:bCs/>
                <w:sz w:val="22"/>
              </w:rPr>
              <w:t xml:space="preserve"> Qin</w:t>
            </w:r>
            <w:bookmarkEnd w:id="16"/>
            <w:bookmarkEnd w:id="17"/>
          </w:p>
          <w:p w14:paraId="204EEB37" w14:textId="77777777" w:rsidR="00E27161" w:rsidRPr="00A8436A" w:rsidRDefault="00E27161" w:rsidP="00A8436A">
            <w:pPr>
              <w:pStyle w:val="af1"/>
              <w:numPr>
                <w:ilvl w:val="0"/>
                <w:numId w:val="4"/>
              </w:numPr>
              <w:rPr>
                <w:sz w:val="22"/>
              </w:rPr>
            </w:pPr>
            <w:r w:rsidRPr="0056362E">
              <w:rPr>
                <w:b w:val="0"/>
                <w:sz w:val="22"/>
              </w:rPr>
              <w:t xml:space="preserve">Proposed a novel model using graph neural network (GNN) to bridge the cross-modal gap and was the first to apply graph structure to capture implicit dependence between two modalities in fine granularity </w:t>
            </w:r>
          </w:p>
          <w:p w14:paraId="3B61AD3A" w14:textId="3CE00F3D" w:rsidR="00A8436A" w:rsidRPr="00A8436A" w:rsidRDefault="00A8436A" w:rsidP="00A8436A">
            <w:pPr>
              <w:pStyle w:val="af2"/>
              <w:numPr>
                <w:ilvl w:val="0"/>
                <w:numId w:val="4"/>
              </w:numPr>
              <w:ind w:firstLineChars="0"/>
            </w:pPr>
            <w:r>
              <w:t>Developed a more flexible information selection mode to adaptively retrieve information from vision and text knowledge</w:t>
            </w:r>
            <w:r>
              <w:rPr>
                <w:rFonts w:hint="eastAsia"/>
              </w:rPr>
              <w:t>,</w:t>
            </w:r>
            <w:r>
              <w:t xml:space="preserve"> and utilized discriminative and generative decoders to generate the answer in </w:t>
            </w:r>
            <w:r>
              <w:rPr>
                <w:rFonts w:hint="eastAsia"/>
              </w:rPr>
              <w:t>the v</w:t>
            </w:r>
            <w:r>
              <w:t xml:space="preserve">isual </w:t>
            </w:r>
            <w:r>
              <w:rPr>
                <w:rFonts w:hint="eastAsia"/>
              </w:rPr>
              <w:t>d</w:t>
            </w:r>
            <w:r>
              <w:t>ialogue</w:t>
            </w:r>
          </w:p>
          <w:p w14:paraId="4286D9B3" w14:textId="10644E0D" w:rsidR="00411385" w:rsidRPr="00411385" w:rsidRDefault="00CC5537" w:rsidP="00A8436A">
            <w:pPr>
              <w:pStyle w:val="af1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 w:val="0"/>
                <w:sz w:val="22"/>
              </w:rPr>
              <w:t xml:space="preserve">Implemented models on </w:t>
            </w:r>
            <w:proofErr w:type="spellStart"/>
            <w:r w:rsidRPr="0056362E">
              <w:rPr>
                <w:b w:val="0"/>
                <w:sz w:val="22"/>
              </w:rPr>
              <w:t>VisDial</w:t>
            </w:r>
            <w:proofErr w:type="spellEnd"/>
            <w:r w:rsidRPr="0056362E">
              <w:rPr>
                <w:b w:val="0"/>
                <w:sz w:val="22"/>
              </w:rPr>
              <w:t xml:space="preserve"> v1.0 and </w:t>
            </w:r>
            <w:proofErr w:type="spellStart"/>
            <w:r w:rsidRPr="0056362E">
              <w:rPr>
                <w:b w:val="0"/>
                <w:sz w:val="22"/>
              </w:rPr>
              <w:t>VisDial</w:t>
            </w:r>
            <w:proofErr w:type="spellEnd"/>
            <w:r w:rsidRPr="0056362E">
              <w:rPr>
                <w:b w:val="0"/>
                <w:sz w:val="22"/>
              </w:rPr>
              <w:t>-Q datasets</w:t>
            </w:r>
            <w:r>
              <w:rPr>
                <w:b w:val="0"/>
                <w:sz w:val="22"/>
              </w:rPr>
              <w:t xml:space="preserve"> and a</w:t>
            </w:r>
            <w:r w:rsidR="00E27161" w:rsidRPr="0056362E">
              <w:rPr>
                <w:b w:val="0"/>
                <w:sz w:val="22"/>
              </w:rPr>
              <w:t xml:space="preserve">chieved the state-of-the-art results (outperformed previous SOTA model by 0.62% on R@1) </w:t>
            </w:r>
          </w:p>
          <w:p w14:paraId="0EA26DD5" w14:textId="43E5544C" w:rsidR="00E27161" w:rsidRPr="00631522" w:rsidRDefault="00411385" w:rsidP="00A8436A">
            <w:pPr>
              <w:pStyle w:val="af1"/>
              <w:numPr>
                <w:ilvl w:val="0"/>
                <w:numId w:val="4"/>
              </w:numPr>
              <w:rPr>
                <w:sz w:val="22"/>
              </w:rPr>
            </w:pPr>
            <w:r>
              <w:rPr>
                <w:b w:val="0"/>
                <w:sz w:val="22"/>
              </w:rPr>
              <w:t>Accepted as</w:t>
            </w:r>
            <w:r w:rsidR="00E27161" w:rsidRPr="0056362E">
              <w:rPr>
                <w:b w:val="0"/>
                <w:sz w:val="22"/>
              </w:rPr>
              <w:t xml:space="preserve"> a </w:t>
            </w:r>
            <w:r>
              <w:rPr>
                <w:b w:val="0"/>
                <w:sz w:val="22"/>
              </w:rPr>
              <w:t xml:space="preserve">full </w:t>
            </w:r>
            <w:r w:rsidR="00E27161" w:rsidRPr="0056362E">
              <w:rPr>
                <w:b w:val="0"/>
                <w:sz w:val="22"/>
              </w:rPr>
              <w:t xml:space="preserve">paper </w:t>
            </w:r>
            <w:r>
              <w:rPr>
                <w:b w:val="0"/>
                <w:sz w:val="22"/>
              </w:rPr>
              <w:t>i</w:t>
            </w:r>
            <w:r w:rsidR="00E27161" w:rsidRPr="0056362E">
              <w:rPr>
                <w:b w:val="0"/>
                <w:sz w:val="22"/>
              </w:rPr>
              <w:t xml:space="preserve">n </w:t>
            </w:r>
            <w:r w:rsidR="00E27161" w:rsidRPr="00411385">
              <w:rPr>
                <w:b w:val="0"/>
                <w:i/>
                <w:iCs/>
                <w:sz w:val="22"/>
              </w:rPr>
              <w:t>ACM MM</w:t>
            </w:r>
            <w:r w:rsidRPr="00411385">
              <w:rPr>
                <w:b w:val="0"/>
                <w:i/>
                <w:iCs/>
                <w:sz w:val="22"/>
              </w:rPr>
              <w:t xml:space="preserve"> </w:t>
            </w:r>
            <w:r w:rsidR="00E27161" w:rsidRPr="00411385">
              <w:rPr>
                <w:b w:val="0"/>
                <w:i/>
                <w:iCs/>
                <w:sz w:val="22"/>
              </w:rPr>
              <w:t>2020</w:t>
            </w:r>
          </w:p>
        </w:tc>
      </w:tr>
      <w:tr w:rsidR="005C65DF" w:rsidRPr="0056362E" w14:paraId="0C40A383" w14:textId="26CC53B1" w:rsidTr="00C0449B">
        <w:trPr>
          <w:trHeight w:val="64"/>
        </w:trPr>
        <w:tc>
          <w:tcPr>
            <w:tcW w:w="4202" w:type="pct"/>
            <w:gridSpan w:val="5"/>
          </w:tcPr>
          <w:p w14:paraId="34CF3568" w14:textId="00241987" w:rsidR="005C65DF" w:rsidRPr="009B0EC0" w:rsidRDefault="00BD5511" w:rsidP="00C92A69">
            <w:pPr>
              <w:pStyle w:val="af1"/>
              <w:rPr>
                <w:sz w:val="22"/>
              </w:rPr>
            </w:pPr>
            <w:r w:rsidRPr="009B0EC0">
              <w:rPr>
                <w:sz w:val="22"/>
              </w:rPr>
              <w:t xml:space="preserve">Data Bias </w:t>
            </w:r>
            <w:r w:rsidR="006B6AE6" w:rsidRPr="009B0EC0">
              <w:rPr>
                <w:sz w:val="22"/>
              </w:rPr>
              <w:t>in Visual Dialogue Task</w:t>
            </w:r>
          </w:p>
        </w:tc>
        <w:tc>
          <w:tcPr>
            <w:tcW w:w="798" w:type="pct"/>
          </w:tcPr>
          <w:p w14:paraId="07B38352" w14:textId="38C43112" w:rsidR="005C65DF" w:rsidRPr="0056362E" w:rsidRDefault="00BE4A84" w:rsidP="00BE4A84">
            <w:pPr>
              <w:pStyle w:val="af1"/>
              <w:jc w:val="right"/>
              <w:rPr>
                <w:b w:val="0"/>
                <w:bCs/>
                <w:sz w:val="22"/>
              </w:rPr>
            </w:pPr>
            <w:r>
              <w:rPr>
                <w:rFonts w:hint="eastAsia"/>
                <w:b w:val="0"/>
                <w:bCs/>
                <w:sz w:val="22"/>
              </w:rPr>
              <w:t>2</w:t>
            </w:r>
            <w:r>
              <w:rPr>
                <w:b w:val="0"/>
                <w:bCs/>
                <w:sz w:val="22"/>
              </w:rPr>
              <w:t>020.</w:t>
            </w:r>
            <w:r w:rsidR="001B675F">
              <w:rPr>
                <w:b w:val="0"/>
                <w:bCs/>
                <w:sz w:val="22"/>
              </w:rPr>
              <w:t>10-2021.6</w:t>
            </w:r>
          </w:p>
        </w:tc>
      </w:tr>
      <w:tr w:rsidR="005C65DF" w:rsidRPr="0056362E" w14:paraId="634F1338" w14:textId="77777777" w:rsidTr="00E86D43">
        <w:trPr>
          <w:trHeight w:val="231"/>
        </w:trPr>
        <w:tc>
          <w:tcPr>
            <w:tcW w:w="5000" w:type="pct"/>
            <w:gridSpan w:val="6"/>
          </w:tcPr>
          <w:p w14:paraId="43771425" w14:textId="0E1927E2" w:rsidR="009B0EC0" w:rsidRDefault="009B0EC0" w:rsidP="009B0EC0">
            <w:pPr>
              <w:pStyle w:val="af1"/>
              <w:rPr>
                <w:b w:val="0"/>
                <w:bCs/>
                <w:sz w:val="22"/>
              </w:rPr>
            </w:pPr>
            <w:r>
              <w:rPr>
                <w:rFonts w:hint="eastAsia"/>
                <w:b w:val="0"/>
                <w:bCs/>
                <w:sz w:val="22"/>
              </w:rPr>
              <w:t>I</w:t>
            </w:r>
            <w:r>
              <w:rPr>
                <w:b w:val="0"/>
                <w:bCs/>
                <w:sz w:val="22"/>
              </w:rPr>
              <w:t xml:space="preserve">CMALL, </w:t>
            </w:r>
            <w:proofErr w:type="spellStart"/>
            <w:r>
              <w:rPr>
                <w:b w:val="0"/>
                <w:bCs/>
                <w:sz w:val="22"/>
              </w:rPr>
              <w:t>Beihang</w:t>
            </w:r>
            <w:proofErr w:type="spellEnd"/>
            <w:r>
              <w:rPr>
                <w:b w:val="0"/>
                <w:bCs/>
                <w:sz w:val="22"/>
              </w:rPr>
              <w:t xml:space="preserve"> University    </w:t>
            </w:r>
            <w:r w:rsidRPr="0056362E">
              <w:rPr>
                <w:b w:val="0"/>
                <w:bCs/>
                <w:sz w:val="22"/>
              </w:rPr>
              <w:t xml:space="preserve">Supervisor: Prof. </w:t>
            </w:r>
            <w:proofErr w:type="spellStart"/>
            <w:r w:rsidRPr="0056362E">
              <w:rPr>
                <w:b w:val="0"/>
                <w:bCs/>
                <w:sz w:val="22"/>
              </w:rPr>
              <w:t>Zengchang</w:t>
            </w:r>
            <w:proofErr w:type="spellEnd"/>
            <w:r w:rsidRPr="0056362E">
              <w:rPr>
                <w:b w:val="0"/>
                <w:bCs/>
                <w:sz w:val="22"/>
              </w:rPr>
              <w:t xml:space="preserve"> Qin</w:t>
            </w:r>
          </w:p>
          <w:p w14:paraId="7E0BF070" w14:textId="77777777" w:rsidR="005C65DF" w:rsidRDefault="009B0EC0" w:rsidP="002D321A">
            <w:pPr>
              <w:pStyle w:val="af1"/>
              <w:numPr>
                <w:ilvl w:val="0"/>
                <w:numId w:val="29"/>
              </w:numPr>
              <w:rPr>
                <w:b w:val="0"/>
                <w:bCs/>
                <w:sz w:val="22"/>
              </w:rPr>
            </w:pPr>
            <w:r>
              <w:rPr>
                <w:b w:val="0"/>
                <w:bCs/>
                <w:sz w:val="22"/>
              </w:rPr>
              <w:t>Introduced</w:t>
            </w:r>
            <w:r w:rsidR="002D321A">
              <w:rPr>
                <w:b w:val="0"/>
                <w:bCs/>
                <w:sz w:val="22"/>
              </w:rPr>
              <w:t xml:space="preserve"> </w:t>
            </w:r>
            <w:r w:rsidR="008E7FF8">
              <w:rPr>
                <w:b w:val="0"/>
                <w:bCs/>
                <w:sz w:val="22"/>
              </w:rPr>
              <w:t xml:space="preserve">a </w:t>
            </w:r>
            <w:r w:rsidR="00D44D73" w:rsidRPr="00D44D73">
              <w:rPr>
                <w:b w:val="0"/>
                <w:bCs/>
                <w:sz w:val="22"/>
              </w:rPr>
              <w:t>language branch and cost sensitive loss into a data bias mitigating model based on Transformer to encourage predictive answers using vision and language modalities together</w:t>
            </w:r>
          </w:p>
          <w:p w14:paraId="4E593DD6" w14:textId="3375D96E" w:rsidR="00E50CE1" w:rsidRDefault="000A58E7" w:rsidP="002D321A">
            <w:pPr>
              <w:pStyle w:val="af1"/>
              <w:numPr>
                <w:ilvl w:val="0"/>
                <w:numId w:val="29"/>
              </w:numPr>
              <w:rPr>
                <w:b w:val="0"/>
                <w:bCs/>
                <w:sz w:val="22"/>
              </w:rPr>
            </w:pPr>
            <w:r>
              <w:rPr>
                <w:b w:val="0"/>
                <w:bCs/>
                <w:sz w:val="22"/>
              </w:rPr>
              <w:lastRenderedPageBreak/>
              <w:t xml:space="preserve">Achieved the best </w:t>
            </w:r>
            <w:r w:rsidR="001E2F92">
              <w:rPr>
                <w:b w:val="0"/>
                <w:bCs/>
                <w:sz w:val="22"/>
              </w:rPr>
              <w:t xml:space="preserve">results </w:t>
            </w:r>
            <w:r>
              <w:rPr>
                <w:b w:val="0"/>
                <w:bCs/>
                <w:sz w:val="22"/>
              </w:rPr>
              <w:t xml:space="preserve">on </w:t>
            </w:r>
            <w:proofErr w:type="spellStart"/>
            <w:r>
              <w:rPr>
                <w:b w:val="0"/>
                <w:bCs/>
                <w:sz w:val="22"/>
              </w:rPr>
              <w:t>VisDialConv</w:t>
            </w:r>
            <w:proofErr w:type="spellEnd"/>
            <w:r>
              <w:rPr>
                <w:b w:val="0"/>
                <w:bCs/>
                <w:sz w:val="22"/>
              </w:rPr>
              <w:t xml:space="preserve"> and </w:t>
            </w:r>
            <w:r w:rsidR="003373EB">
              <w:rPr>
                <w:b w:val="0"/>
                <w:bCs/>
                <w:sz w:val="22"/>
              </w:rPr>
              <w:t>a</w:t>
            </w:r>
            <w:r w:rsidR="000933EC">
              <w:rPr>
                <w:b w:val="0"/>
                <w:bCs/>
                <w:sz w:val="22"/>
              </w:rPr>
              <w:t xml:space="preserve"> </w:t>
            </w:r>
            <w:r>
              <w:rPr>
                <w:b w:val="0"/>
                <w:bCs/>
                <w:sz w:val="22"/>
              </w:rPr>
              <w:t xml:space="preserve">self-designed </w:t>
            </w:r>
            <w:r w:rsidR="005D0466">
              <w:rPr>
                <w:b w:val="0"/>
                <w:bCs/>
                <w:sz w:val="22"/>
              </w:rPr>
              <w:t xml:space="preserve">data bias mitigating test </w:t>
            </w:r>
            <w:r w:rsidR="000933EC">
              <w:rPr>
                <w:b w:val="0"/>
                <w:bCs/>
                <w:sz w:val="22"/>
              </w:rPr>
              <w:t xml:space="preserve">set split from </w:t>
            </w:r>
            <w:proofErr w:type="spellStart"/>
            <w:r w:rsidR="000933EC">
              <w:rPr>
                <w:b w:val="0"/>
                <w:bCs/>
                <w:sz w:val="22"/>
              </w:rPr>
              <w:t>VisDial</w:t>
            </w:r>
            <w:proofErr w:type="spellEnd"/>
            <w:r w:rsidR="000933EC">
              <w:rPr>
                <w:b w:val="0"/>
                <w:bCs/>
                <w:sz w:val="22"/>
              </w:rPr>
              <w:t xml:space="preserve"> v1.0</w:t>
            </w:r>
          </w:p>
          <w:p w14:paraId="2F405878" w14:textId="77777777" w:rsidR="00277F88" w:rsidRDefault="00C40964" w:rsidP="002D321A">
            <w:pPr>
              <w:pStyle w:val="af1"/>
              <w:numPr>
                <w:ilvl w:val="0"/>
                <w:numId w:val="29"/>
              </w:numPr>
              <w:rPr>
                <w:b w:val="0"/>
                <w:bCs/>
                <w:sz w:val="22"/>
              </w:rPr>
            </w:pPr>
            <w:r>
              <w:rPr>
                <w:rFonts w:hint="eastAsia"/>
                <w:b w:val="0"/>
                <w:bCs/>
                <w:sz w:val="22"/>
              </w:rPr>
              <w:t>C</w:t>
            </w:r>
            <w:r>
              <w:rPr>
                <w:b w:val="0"/>
                <w:bCs/>
                <w:sz w:val="22"/>
              </w:rPr>
              <w:t xml:space="preserve">ombined </w:t>
            </w:r>
            <w:r w:rsidR="00E50CE1">
              <w:rPr>
                <w:b w:val="0"/>
                <w:bCs/>
                <w:sz w:val="22"/>
              </w:rPr>
              <w:t>experiments and results as a bachelor thesis</w:t>
            </w:r>
          </w:p>
          <w:p w14:paraId="368339D9" w14:textId="6E402E62" w:rsidR="008D46A9" w:rsidRPr="0056362E" w:rsidRDefault="008D46A9" w:rsidP="00756D42">
            <w:pPr>
              <w:pStyle w:val="af1"/>
              <w:ind w:left="420"/>
              <w:rPr>
                <w:rFonts w:hint="eastAsia"/>
                <w:b w:val="0"/>
                <w:bCs/>
                <w:sz w:val="22"/>
              </w:rPr>
            </w:pPr>
          </w:p>
        </w:tc>
      </w:tr>
      <w:tr w:rsidR="00BA6755" w:rsidRPr="0056362E" w14:paraId="13774A97" w14:textId="77777777" w:rsidTr="008D5166">
        <w:trPr>
          <w:trHeight w:val="64"/>
        </w:trPr>
        <w:tc>
          <w:tcPr>
            <w:tcW w:w="5000" w:type="pct"/>
            <w:gridSpan w:val="6"/>
          </w:tcPr>
          <w:p w14:paraId="6F3305ED" w14:textId="387EB5A3" w:rsidR="00BA6755" w:rsidRPr="003C5AC8" w:rsidRDefault="00BA6755" w:rsidP="008D5166">
            <w:pPr>
              <w:pStyle w:val="af1"/>
              <w:numPr>
                <w:ilvl w:val="0"/>
                <w:numId w:val="1"/>
              </w:numPr>
              <w:rPr>
                <w:rFonts w:hint="eastAsia"/>
                <w:color w:val="234F89"/>
                <w:sz w:val="22"/>
              </w:rPr>
            </w:pPr>
            <w:r>
              <w:rPr>
                <w:rFonts w:hint="eastAsia"/>
                <w:color w:val="234F89"/>
                <w:sz w:val="22"/>
              </w:rPr>
              <w:lastRenderedPageBreak/>
              <w:t>I</w:t>
            </w:r>
            <w:r>
              <w:rPr>
                <w:color w:val="234F89"/>
                <w:sz w:val="22"/>
              </w:rPr>
              <w:t>NTERNSHIP</w:t>
            </w:r>
          </w:p>
        </w:tc>
      </w:tr>
      <w:tr w:rsidR="008D46A9" w:rsidRPr="0056362E" w14:paraId="19CDE05D" w14:textId="77777777" w:rsidTr="001C6131">
        <w:trPr>
          <w:trHeight w:val="149"/>
        </w:trPr>
        <w:tc>
          <w:tcPr>
            <w:tcW w:w="4076" w:type="pct"/>
            <w:gridSpan w:val="2"/>
          </w:tcPr>
          <w:p w14:paraId="60C97816" w14:textId="77777777" w:rsidR="008D46A9" w:rsidRPr="0056362E" w:rsidRDefault="008D46A9" w:rsidP="001C6131">
            <w:pPr>
              <w:pStyle w:val="af1"/>
              <w:rPr>
                <w:b w:val="0"/>
                <w:bCs/>
                <w:sz w:val="22"/>
              </w:rPr>
            </w:pPr>
            <w:r w:rsidRPr="0056362E">
              <w:rPr>
                <w:sz w:val="22"/>
              </w:rPr>
              <w:t>Adaptation of Robot to New Environment Based on Self-Supervised Learning</w:t>
            </w:r>
          </w:p>
        </w:tc>
        <w:tc>
          <w:tcPr>
            <w:tcW w:w="924" w:type="pct"/>
            <w:gridSpan w:val="4"/>
          </w:tcPr>
          <w:p w14:paraId="2C10C121" w14:textId="77777777" w:rsidR="008D46A9" w:rsidRPr="0056362E" w:rsidRDefault="008D46A9" w:rsidP="001C6131">
            <w:pPr>
              <w:pStyle w:val="af1"/>
              <w:jc w:val="right"/>
              <w:rPr>
                <w:b w:val="0"/>
                <w:bCs/>
                <w:sz w:val="22"/>
              </w:rPr>
            </w:pPr>
            <w:r w:rsidRPr="0056362E">
              <w:rPr>
                <w:b w:val="0"/>
                <w:bCs/>
                <w:sz w:val="22"/>
              </w:rPr>
              <w:t>2020.3-2020.10</w:t>
            </w:r>
          </w:p>
        </w:tc>
      </w:tr>
      <w:tr w:rsidR="008D46A9" w:rsidRPr="0056362E" w14:paraId="16ECA8D8" w14:textId="77777777" w:rsidTr="001C6131">
        <w:trPr>
          <w:trHeight w:val="64"/>
        </w:trPr>
        <w:tc>
          <w:tcPr>
            <w:tcW w:w="5000" w:type="pct"/>
            <w:gridSpan w:val="6"/>
          </w:tcPr>
          <w:p w14:paraId="0A250D4E" w14:textId="77777777" w:rsidR="008D46A9" w:rsidRPr="0056362E" w:rsidRDefault="008D46A9" w:rsidP="001C6131">
            <w:pPr>
              <w:pStyle w:val="af1"/>
              <w:rPr>
                <w:b w:val="0"/>
                <w:bCs/>
                <w:sz w:val="22"/>
              </w:rPr>
            </w:pPr>
            <w:r w:rsidRPr="0056362E">
              <w:rPr>
                <w:b w:val="0"/>
                <w:bCs/>
                <w:sz w:val="22"/>
              </w:rPr>
              <w:t>Summer Research Intern, Cognitive Robotics and AI Lab, Kent State university   Supervisor: Prof. Rui Liu</w:t>
            </w:r>
          </w:p>
          <w:p w14:paraId="4A7C21AF" w14:textId="77777777" w:rsidR="008D46A9" w:rsidRDefault="008D46A9" w:rsidP="001C6131">
            <w:pPr>
              <w:pStyle w:val="af1"/>
              <w:numPr>
                <w:ilvl w:val="0"/>
                <w:numId w:val="9"/>
              </w:numPr>
              <w:rPr>
                <w:b w:val="0"/>
                <w:bCs/>
                <w:sz w:val="22"/>
              </w:rPr>
            </w:pPr>
            <w:r w:rsidRPr="0056362E">
              <w:rPr>
                <w:b w:val="0"/>
                <w:bCs/>
                <w:sz w:val="22"/>
              </w:rPr>
              <w:t>Designed a novel encoder based on self-supervised learning to capture the high dimensional representation of objects’ features related to similar physics laws in both old and new environments</w:t>
            </w:r>
            <w:r>
              <w:rPr>
                <w:b w:val="0"/>
                <w:bCs/>
                <w:sz w:val="22"/>
              </w:rPr>
              <w:t>.</w:t>
            </w:r>
            <w:r w:rsidRPr="0056362E">
              <w:rPr>
                <w:b w:val="0"/>
                <w:bCs/>
                <w:sz w:val="22"/>
              </w:rPr>
              <w:t xml:space="preserve"> </w:t>
            </w:r>
          </w:p>
          <w:p w14:paraId="172500D5" w14:textId="77777777" w:rsidR="008D46A9" w:rsidRDefault="008D46A9" w:rsidP="001C6131">
            <w:pPr>
              <w:pStyle w:val="af1"/>
              <w:numPr>
                <w:ilvl w:val="0"/>
                <w:numId w:val="9"/>
              </w:numPr>
              <w:rPr>
                <w:b w:val="0"/>
                <w:bCs/>
                <w:sz w:val="22"/>
              </w:rPr>
            </w:pPr>
            <w:r w:rsidRPr="00631522">
              <w:rPr>
                <w:b w:val="0"/>
                <w:bCs/>
                <w:sz w:val="22"/>
              </w:rPr>
              <w:t>Devised a policy decision module to generate action sequences based on representation</w:t>
            </w:r>
            <w:r>
              <w:rPr>
                <w:b w:val="0"/>
                <w:bCs/>
                <w:sz w:val="22"/>
              </w:rPr>
              <w:t>s</w:t>
            </w:r>
            <w:r w:rsidRPr="00631522">
              <w:rPr>
                <w:b w:val="0"/>
                <w:bCs/>
                <w:sz w:val="22"/>
              </w:rPr>
              <w:t xml:space="preserve"> extracted by the encoder</w:t>
            </w:r>
          </w:p>
          <w:p w14:paraId="019D9F15" w14:textId="77777777" w:rsidR="008D46A9" w:rsidRPr="00631522" w:rsidRDefault="008D46A9" w:rsidP="001C6131">
            <w:pPr>
              <w:pStyle w:val="af1"/>
              <w:rPr>
                <w:b w:val="0"/>
                <w:bCs/>
                <w:sz w:val="22"/>
              </w:rPr>
            </w:pPr>
          </w:p>
        </w:tc>
      </w:tr>
      <w:tr w:rsidR="002B236E" w:rsidRPr="0056362E" w14:paraId="52CD01E0" w14:textId="77777777" w:rsidTr="008D5166">
        <w:trPr>
          <w:trHeight w:val="64"/>
        </w:trPr>
        <w:tc>
          <w:tcPr>
            <w:tcW w:w="5000" w:type="pct"/>
            <w:gridSpan w:val="6"/>
          </w:tcPr>
          <w:p w14:paraId="320A5E36" w14:textId="539CCE67" w:rsidR="002B236E" w:rsidRPr="003C5AC8" w:rsidRDefault="00F83869" w:rsidP="008D5166">
            <w:pPr>
              <w:pStyle w:val="af1"/>
              <w:numPr>
                <w:ilvl w:val="0"/>
                <w:numId w:val="1"/>
              </w:numPr>
              <w:rPr>
                <w:color w:val="234F89"/>
                <w:sz w:val="22"/>
              </w:rPr>
            </w:pPr>
            <w:r w:rsidRPr="003C5AC8">
              <w:rPr>
                <w:rFonts w:hint="eastAsia"/>
                <w:color w:val="234F89"/>
                <w:sz w:val="22"/>
              </w:rPr>
              <w:t>C</w:t>
            </w:r>
            <w:r w:rsidR="003C5AC8">
              <w:rPr>
                <w:color w:val="234F89"/>
                <w:sz w:val="22"/>
              </w:rPr>
              <w:t>OURSE PORJECT</w:t>
            </w:r>
          </w:p>
        </w:tc>
      </w:tr>
      <w:tr w:rsidR="00B639B2" w:rsidRPr="0056362E" w14:paraId="76F85BB2" w14:textId="6CC159B5" w:rsidTr="00C0449B">
        <w:trPr>
          <w:trHeight w:val="64"/>
        </w:trPr>
        <w:tc>
          <w:tcPr>
            <w:tcW w:w="4076" w:type="pct"/>
            <w:gridSpan w:val="2"/>
          </w:tcPr>
          <w:p w14:paraId="0C7EC92C" w14:textId="5DD9548D" w:rsidR="00B639B2" w:rsidRPr="008D5166" w:rsidRDefault="00B639B2" w:rsidP="008D5166">
            <w:pPr>
              <w:pStyle w:val="af1"/>
              <w:rPr>
                <w:color w:val="234F89"/>
                <w:sz w:val="22"/>
              </w:rPr>
            </w:pPr>
            <w:r w:rsidRPr="008D5166">
              <w:rPr>
                <w:sz w:val="22"/>
              </w:rPr>
              <w:t>3D Ultrasound Segmentation using Transformer</w:t>
            </w:r>
          </w:p>
        </w:tc>
        <w:tc>
          <w:tcPr>
            <w:tcW w:w="924" w:type="pct"/>
            <w:gridSpan w:val="4"/>
          </w:tcPr>
          <w:p w14:paraId="509B5EA0" w14:textId="576B0506" w:rsidR="00B639B2" w:rsidRPr="008D5166" w:rsidRDefault="002D2AF7" w:rsidP="008D5166">
            <w:pPr>
              <w:pStyle w:val="af1"/>
              <w:jc w:val="right"/>
              <w:rPr>
                <w:b w:val="0"/>
                <w:bCs/>
                <w:color w:val="234F89"/>
                <w:sz w:val="22"/>
              </w:rPr>
            </w:pPr>
            <w:r w:rsidRPr="008D5166">
              <w:rPr>
                <w:b w:val="0"/>
                <w:bCs/>
                <w:sz w:val="22"/>
              </w:rPr>
              <w:t>2022.1-2022.4</w:t>
            </w:r>
          </w:p>
        </w:tc>
      </w:tr>
      <w:tr w:rsidR="00FD5FCC" w:rsidRPr="0056362E" w14:paraId="6FDBFC51" w14:textId="77777777" w:rsidTr="008D5166">
        <w:trPr>
          <w:trHeight w:val="64"/>
        </w:trPr>
        <w:tc>
          <w:tcPr>
            <w:tcW w:w="5000" w:type="pct"/>
            <w:gridSpan w:val="6"/>
          </w:tcPr>
          <w:p w14:paraId="123D7678" w14:textId="135CBD75" w:rsidR="00D52E92" w:rsidRDefault="00D52E92" w:rsidP="00D52E92">
            <w:pPr>
              <w:pStyle w:val="af2"/>
              <w:ind w:firstLineChars="0" w:firstLine="0"/>
            </w:pPr>
            <w:r>
              <w:rPr>
                <w:rFonts w:hint="eastAsia"/>
              </w:rPr>
              <w:t>U</w:t>
            </w:r>
            <w:r>
              <w:t xml:space="preserve">BC   Supervisor: Prof. </w:t>
            </w:r>
            <w:proofErr w:type="spellStart"/>
            <w:r>
              <w:t>Renjie</w:t>
            </w:r>
            <w:proofErr w:type="spellEnd"/>
            <w:r>
              <w:t xml:space="preserve"> Liao</w:t>
            </w:r>
          </w:p>
          <w:p w14:paraId="7E975F9C" w14:textId="77777777" w:rsidR="00D52E92" w:rsidRDefault="00D52E92" w:rsidP="00D52E92">
            <w:pPr>
              <w:pStyle w:val="af2"/>
              <w:numPr>
                <w:ilvl w:val="0"/>
                <w:numId w:val="20"/>
              </w:numPr>
              <w:ind w:firstLineChars="0"/>
            </w:pPr>
            <w:bookmarkStart w:id="18" w:name="OLE_LINK42"/>
            <w:bookmarkStart w:id="19" w:name="OLE_LINK43"/>
            <w:r>
              <w:rPr>
                <w:rFonts w:hint="eastAsia"/>
              </w:rPr>
              <w:t>C</w:t>
            </w:r>
            <w:r>
              <w:t>ombined CNN and Transformer to create a hybrid model with an axial attention to speed up computations</w:t>
            </w:r>
          </w:p>
          <w:p w14:paraId="057EE320" w14:textId="7692F394" w:rsidR="00FD5FCC" w:rsidRPr="00D52E92" w:rsidRDefault="00D52E92" w:rsidP="00D52E92">
            <w:pPr>
              <w:pStyle w:val="af2"/>
              <w:numPr>
                <w:ilvl w:val="0"/>
                <w:numId w:val="20"/>
              </w:numPr>
              <w:ind w:firstLineChars="0"/>
            </w:pPr>
            <w:r>
              <w:t>Outperformed previous SOTA methods by 1.3% in 3D DDH (Development dysplasia of the hip) dataset</w:t>
            </w:r>
            <w:bookmarkEnd w:id="18"/>
            <w:bookmarkEnd w:id="19"/>
          </w:p>
        </w:tc>
      </w:tr>
      <w:tr w:rsidR="00D52E92" w:rsidRPr="0056362E" w14:paraId="1D4E96E7" w14:textId="04321248" w:rsidTr="00C0449B">
        <w:trPr>
          <w:trHeight w:val="64"/>
        </w:trPr>
        <w:tc>
          <w:tcPr>
            <w:tcW w:w="4143" w:type="pct"/>
            <w:gridSpan w:val="3"/>
          </w:tcPr>
          <w:p w14:paraId="243195DA" w14:textId="3CCFDFB0" w:rsidR="00D52E92" w:rsidRPr="001530BD" w:rsidRDefault="001530BD" w:rsidP="00D52E92">
            <w:pPr>
              <w:pStyle w:val="af2"/>
              <w:ind w:firstLineChars="0" w:firstLine="0"/>
              <w:rPr>
                <w:b/>
                <w:bCs/>
              </w:rPr>
            </w:pPr>
            <w:r w:rsidRPr="001530BD">
              <w:rPr>
                <w:b/>
                <w:bCs/>
              </w:rPr>
              <w:t>Skin Lesion Semantic Segmentation based on Transform</w:t>
            </w:r>
            <w:r w:rsidR="004A50FB">
              <w:rPr>
                <w:b/>
                <w:bCs/>
              </w:rPr>
              <w:t>er</w:t>
            </w:r>
          </w:p>
        </w:tc>
        <w:tc>
          <w:tcPr>
            <w:tcW w:w="857" w:type="pct"/>
            <w:gridSpan w:val="3"/>
          </w:tcPr>
          <w:p w14:paraId="0FF4107A" w14:textId="5A77B799" w:rsidR="00D52E92" w:rsidRDefault="00D52E92" w:rsidP="00D52E92">
            <w:pPr>
              <w:pStyle w:val="af2"/>
              <w:ind w:firstLineChars="0" w:firstLine="0"/>
              <w:jc w:val="right"/>
            </w:pPr>
            <w:r>
              <w:rPr>
                <w:rFonts w:hint="eastAsia"/>
              </w:rPr>
              <w:t>2</w:t>
            </w:r>
            <w:r>
              <w:t>022.1-2022.4</w:t>
            </w:r>
          </w:p>
        </w:tc>
      </w:tr>
      <w:tr w:rsidR="00D52E92" w:rsidRPr="0056362E" w14:paraId="3ABA2BA9" w14:textId="77777777" w:rsidTr="003C5AC8">
        <w:trPr>
          <w:trHeight w:val="390"/>
        </w:trPr>
        <w:tc>
          <w:tcPr>
            <w:tcW w:w="5000" w:type="pct"/>
            <w:gridSpan w:val="6"/>
          </w:tcPr>
          <w:p w14:paraId="6C301147" w14:textId="77777777" w:rsidR="00D52E92" w:rsidRDefault="00D52E92" w:rsidP="00D52E92">
            <w:pPr>
              <w:pStyle w:val="af2"/>
              <w:ind w:firstLineChars="0" w:firstLine="0"/>
            </w:pPr>
            <w:r>
              <w:rPr>
                <w:rFonts w:hint="eastAsia"/>
              </w:rPr>
              <w:t>U</w:t>
            </w:r>
            <w:r>
              <w:t>BC   Supervisor: Prof. Helge</w:t>
            </w:r>
            <w:r w:rsidR="006E4635">
              <w:t xml:space="preserve"> </w:t>
            </w:r>
            <w:proofErr w:type="spellStart"/>
            <w:r w:rsidR="006E4635" w:rsidRPr="006E4635">
              <w:t>Rhodin</w:t>
            </w:r>
            <w:proofErr w:type="spellEnd"/>
            <w:r>
              <w:t xml:space="preserve"> </w:t>
            </w:r>
          </w:p>
          <w:p w14:paraId="32795298" w14:textId="377F2EB5" w:rsidR="009975F0" w:rsidRDefault="009975F0" w:rsidP="009975F0">
            <w:pPr>
              <w:pStyle w:val="af2"/>
              <w:numPr>
                <w:ilvl w:val="0"/>
                <w:numId w:val="20"/>
              </w:numPr>
              <w:ind w:firstLineChars="0"/>
            </w:pPr>
            <w:r>
              <w:rPr>
                <w:rFonts w:hint="eastAsia"/>
              </w:rPr>
              <w:t>D</w:t>
            </w:r>
            <w:r>
              <w:t>e</w:t>
            </w:r>
            <w:r w:rsidR="0054194D">
              <w:t xml:space="preserve">veloped a </w:t>
            </w:r>
            <w:r w:rsidR="000E7572">
              <w:t xml:space="preserve">hybrid </w:t>
            </w:r>
            <w:r w:rsidR="00CD03F9">
              <w:t>framework</w:t>
            </w:r>
            <w:r w:rsidR="000E7572">
              <w:t xml:space="preserve"> </w:t>
            </w:r>
            <w:r w:rsidR="00A7050C">
              <w:t xml:space="preserve">combining </w:t>
            </w:r>
            <w:proofErr w:type="spellStart"/>
            <w:r w:rsidR="000E7572">
              <w:t>ResUnet</w:t>
            </w:r>
            <w:proofErr w:type="spellEnd"/>
            <w:r w:rsidR="000E7572">
              <w:t xml:space="preserve"> and Transformer </w:t>
            </w:r>
            <w:r w:rsidR="00A7050C">
              <w:t xml:space="preserve">and utilized </w:t>
            </w:r>
            <w:r w:rsidR="009F69D2">
              <w:t xml:space="preserve">the prior boundary information to </w:t>
            </w:r>
            <w:r w:rsidR="00D75BB2">
              <w:t xml:space="preserve">assist the model to distinguish ambiguous boundaries. </w:t>
            </w:r>
          </w:p>
          <w:p w14:paraId="48FD76CB" w14:textId="5190BB83" w:rsidR="0054194D" w:rsidRDefault="007658BB" w:rsidP="00AF5750">
            <w:pPr>
              <w:pStyle w:val="af2"/>
              <w:numPr>
                <w:ilvl w:val="0"/>
                <w:numId w:val="20"/>
              </w:numPr>
              <w:ind w:firstLineChars="0"/>
            </w:pPr>
            <w:r>
              <w:rPr>
                <w:rFonts w:hint="eastAsia"/>
              </w:rPr>
              <w:t>O</w:t>
            </w:r>
            <w:r>
              <w:t xml:space="preserve">utperformed </w:t>
            </w:r>
            <w:proofErr w:type="spellStart"/>
            <w:r>
              <w:t>Unet</w:t>
            </w:r>
            <w:proofErr w:type="spellEnd"/>
            <w:r>
              <w:t xml:space="preserve"> </w:t>
            </w:r>
            <w:r w:rsidR="00BB39B3">
              <w:t xml:space="preserve">by </w:t>
            </w:r>
            <w:r w:rsidR="00F31BEF">
              <w:t>2</w:t>
            </w:r>
            <w:r w:rsidR="00BB39B3">
              <w:t xml:space="preserve">% </w:t>
            </w:r>
            <w:r w:rsidR="00F31BEF">
              <w:t xml:space="preserve">on IOU </w:t>
            </w:r>
            <w:r w:rsidR="00AE693C">
              <w:t xml:space="preserve">in the ISIC 2018 dataset and achieved better </w:t>
            </w:r>
            <w:r w:rsidR="004C39B9">
              <w:t>generalizability than the baseline</w:t>
            </w:r>
          </w:p>
          <w:p w14:paraId="41CB9905" w14:textId="0C0C253E" w:rsidR="00E749C6" w:rsidRDefault="00E749C6" w:rsidP="00E749C6"/>
        </w:tc>
      </w:tr>
      <w:tr w:rsidR="0093766F" w:rsidRPr="0056362E" w14:paraId="116B804A" w14:textId="77777777" w:rsidTr="00BD4E70">
        <w:trPr>
          <w:trHeight w:val="98"/>
        </w:trPr>
        <w:tc>
          <w:tcPr>
            <w:tcW w:w="1642" w:type="pct"/>
            <w:vAlign w:val="center"/>
          </w:tcPr>
          <w:p w14:paraId="757D302A" w14:textId="77777777" w:rsidR="0093766F" w:rsidRPr="0056362E" w:rsidRDefault="0093766F" w:rsidP="008D5166">
            <w:pPr>
              <w:pStyle w:val="af1"/>
              <w:numPr>
                <w:ilvl w:val="0"/>
                <w:numId w:val="1"/>
              </w:numPr>
              <w:rPr>
                <w:color w:val="234F89"/>
                <w:sz w:val="22"/>
              </w:rPr>
            </w:pPr>
            <w:bookmarkStart w:id="20" w:name="OLE_LINK23"/>
            <w:bookmarkStart w:id="21" w:name="OLE_LINK24"/>
            <w:r w:rsidRPr="0056362E">
              <w:rPr>
                <w:color w:val="234F89"/>
                <w:sz w:val="22"/>
              </w:rPr>
              <w:t>COMPETITION</w:t>
            </w:r>
            <w:bookmarkEnd w:id="20"/>
            <w:bookmarkEnd w:id="21"/>
          </w:p>
        </w:tc>
        <w:tc>
          <w:tcPr>
            <w:tcW w:w="2522" w:type="pct"/>
            <w:gridSpan w:val="3"/>
            <w:vAlign w:val="bottom"/>
          </w:tcPr>
          <w:p w14:paraId="5EADA43B" w14:textId="77777777" w:rsidR="0093766F" w:rsidRPr="0056362E" w:rsidRDefault="0093766F" w:rsidP="008D5166">
            <w:pPr>
              <w:pStyle w:val="af1"/>
              <w:rPr>
                <w:color w:val="234F89"/>
                <w:sz w:val="22"/>
              </w:rPr>
            </w:pPr>
          </w:p>
        </w:tc>
        <w:tc>
          <w:tcPr>
            <w:tcW w:w="836" w:type="pct"/>
            <w:gridSpan w:val="2"/>
            <w:vAlign w:val="center"/>
          </w:tcPr>
          <w:p w14:paraId="468257B4" w14:textId="77777777" w:rsidR="0093766F" w:rsidRPr="0056362E" w:rsidRDefault="0093766F" w:rsidP="008D5166">
            <w:pPr>
              <w:pStyle w:val="af1"/>
              <w:rPr>
                <w:color w:val="234F89"/>
                <w:sz w:val="22"/>
              </w:rPr>
            </w:pPr>
          </w:p>
        </w:tc>
      </w:tr>
      <w:tr w:rsidR="0093766F" w:rsidRPr="0056362E" w14:paraId="72235213" w14:textId="77777777" w:rsidTr="00BD4E70">
        <w:trPr>
          <w:trHeight w:val="624"/>
        </w:trPr>
        <w:tc>
          <w:tcPr>
            <w:tcW w:w="4164" w:type="pct"/>
            <w:gridSpan w:val="4"/>
          </w:tcPr>
          <w:p w14:paraId="64255FF0" w14:textId="77777777" w:rsidR="0093766F" w:rsidRPr="0056362E" w:rsidRDefault="0093766F" w:rsidP="0093766F">
            <w:pPr>
              <w:rPr>
                <w:b/>
                <w:bCs/>
              </w:rPr>
            </w:pPr>
            <w:r w:rsidRPr="0056362E">
              <w:rPr>
                <w:b/>
                <w:bCs/>
              </w:rPr>
              <w:t xml:space="preserve">Meritorious Winner, 2020 Mathematical Contest in Modeling in USA </w:t>
            </w:r>
          </w:p>
          <w:p w14:paraId="08DE57DA" w14:textId="77777777" w:rsidR="0093766F" w:rsidRPr="0056362E" w:rsidRDefault="0093766F" w:rsidP="0093766F">
            <w:r w:rsidRPr="0056362E">
              <w:t>Design of the Longest Lasting Sandcastle Model Based on Cellular Automata (CA)</w:t>
            </w:r>
          </w:p>
        </w:tc>
        <w:tc>
          <w:tcPr>
            <w:tcW w:w="836" w:type="pct"/>
            <w:gridSpan w:val="2"/>
          </w:tcPr>
          <w:p w14:paraId="54DCFB9E" w14:textId="77777777" w:rsidR="0093766F" w:rsidRPr="0056362E" w:rsidRDefault="0093766F" w:rsidP="0093766F">
            <w:pPr>
              <w:jc w:val="right"/>
            </w:pPr>
            <w:r w:rsidRPr="0056362E">
              <w:t>Beijing, China</w:t>
            </w:r>
          </w:p>
          <w:p w14:paraId="3CADC9CB" w14:textId="77777777" w:rsidR="0093766F" w:rsidRPr="0056362E" w:rsidRDefault="0093766F" w:rsidP="0093766F">
            <w:pPr>
              <w:jc w:val="right"/>
            </w:pPr>
            <w:r w:rsidRPr="0056362E">
              <w:t>2020.3</w:t>
            </w:r>
          </w:p>
        </w:tc>
      </w:tr>
      <w:tr w:rsidR="00240153" w:rsidRPr="0056362E" w14:paraId="697CDB85" w14:textId="77777777" w:rsidTr="00240153">
        <w:trPr>
          <w:trHeight w:val="624"/>
        </w:trPr>
        <w:tc>
          <w:tcPr>
            <w:tcW w:w="5000" w:type="pct"/>
            <w:gridSpan w:val="6"/>
          </w:tcPr>
          <w:p w14:paraId="092AF255" w14:textId="77777777" w:rsidR="0075051B" w:rsidRDefault="0075051B" w:rsidP="0075051B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>Wielded MATLAB to build a mathematical model of wet sand pile with liquid bridge force between each sand</w:t>
            </w:r>
          </w:p>
          <w:p w14:paraId="4861966F" w14:textId="77777777" w:rsidR="00072897" w:rsidRDefault="0075051B" w:rsidP="0075051B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 xml:space="preserve">Improved the </w:t>
            </w:r>
            <w:r>
              <w:rPr>
                <w:rFonts w:hint="eastAsia"/>
              </w:rPr>
              <w:t>tra</w:t>
            </w:r>
            <w:r>
              <w:t>ditional Cellular Automata algorithm via adding probability to simulate the process of sand loss</w:t>
            </w:r>
          </w:p>
          <w:p w14:paraId="0C467122" w14:textId="77777777" w:rsidR="00240153" w:rsidRDefault="0075051B" w:rsidP="0075051B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>Utilized correlation analysis and linear regression to find the superior shape of sandcastle</w:t>
            </w:r>
          </w:p>
          <w:p w14:paraId="10F6DCAF" w14:textId="7357D9AB" w:rsidR="00126F84" w:rsidRPr="0056362E" w:rsidRDefault="00126F84" w:rsidP="00126F84"/>
        </w:tc>
      </w:tr>
      <w:tr w:rsidR="0093766F" w:rsidRPr="0056362E" w14:paraId="234781D7" w14:textId="77777777" w:rsidTr="00B416BB">
        <w:trPr>
          <w:trHeight w:val="92"/>
        </w:trPr>
        <w:tc>
          <w:tcPr>
            <w:tcW w:w="1642" w:type="pct"/>
            <w:vAlign w:val="bottom"/>
          </w:tcPr>
          <w:p w14:paraId="5010A13B" w14:textId="77777777" w:rsidR="0093766F" w:rsidRPr="0056362E" w:rsidRDefault="0093766F" w:rsidP="008D5166">
            <w:pPr>
              <w:pStyle w:val="af1"/>
              <w:numPr>
                <w:ilvl w:val="0"/>
                <w:numId w:val="1"/>
              </w:numPr>
              <w:rPr>
                <w:color w:val="234F89"/>
                <w:sz w:val="22"/>
              </w:rPr>
            </w:pPr>
            <w:r w:rsidRPr="0056362E">
              <w:rPr>
                <w:color w:val="234F89"/>
                <w:sz w:val="22"/>
              </w:rPr>
              <w:t>OTHER INFORMATION</w:t>
            </w:r>
          </w:p>
        </w:tc>
        <w:tc>
          <w:tcPr>
            <w:tcW w:w="2522" w:type="pct"/>
            <w:gridSpan w:val="3"/>
            <w:vAlign w:val="bottom"/>
          </w:tcPr>
          <w:p w14:paraId="290637DD" w14:textId="77777777" w:rsidR="0093766F" w:rsidRPr="0056362E" w:rsidRDefault="0093766F" w:rsidP="008D5166">
            <w:pPr>
              <w:pStyle w:val="af1"/>
              <w:rPr>
                <w:color w:val="234F89"/>
                <w:sz w:val="22"/>
              </w:rPr>
            </w:pPr>
          </w:p>
        </w:tc>
        <w:tc>
          <w:tcPr>
            <w:tcW w:w="836" w:type="pct"/>
            <w:gridSpan w:val="2"/>
            <w:vAlign w:val="center"/>
          </w:tcPr>
          <w:p w14:paraId="6E99F48C" w14:textId="77777777" w:rsidR="0093766F" w:rsidRPr="0056362E" w:rsidRDefault="0093766F" w:rsidP="008D5166">
            <w:pPr>
              <w:pStyle w:val="af1"/>
              <w:rPr>
                <w:color w:val="234F89"/>
                <w:sz w:val="22"/>
              </w:rPr>
            </w:pPr>
          </w:p>
        </w:tc>
      </w:tr>
      <w:tr w:rsidR="0093766F" w:rsidRPr="0056362E" w14:paraId="19CC07E2" w14:textId="77777777" w:rsidTr="00567DFE">
        <w:trPr>
          <w:trHeight w:val="89"/>
        </w:trPr>
        <w:tc>
          <w:tcPr>
            <w:tcW w:w="4164" w:type="pct"/>
            <w:gridSpan w:val="4"/>
          </w:tcPr>
          <w:p w14:paraId="094CED00" w14:textId="77777777" w:rsidR="006A1A08" w:rsidRPr="006A1A08" w:rsidRDefault="006A1A08" w:rsidP="006A1A08">
            <w:pPr>
              <w:pStyle w:val="af2"/>
              <w:ind w:firstLineChars="0" w:firstLine="0"/>
              <w:rPr>
                <w:b/>
                <w:bCs/>
              </w:rPr>
            </w:pPr>
            <w:bookmarkStart w:id="22" w:name="OLE_LINK3"/>
            <w:bookmarkStart w:id="23" w:name="OLE_LINK4"/>
            <w:r w:rsidRPr="006A1A08">
              <w:rPr>
                <w:rFonts w:hint="eastAsia"/>
                <w:b/>
                <w:bCs/>
              </w:rPr>
              <w:t>H</w:t>
            </w:r>
            <w:r w:rsidRPr="006A1A08">
              <w:rPr>
                <w:b/>
                <w:bCs/>
              </w:rPr>
              <w:t>onors</w:t>
            </w:r>
            <w:r>
              <w:rPr>
                <w:b/>
                <w:bCs/>
              </w:rPr>
              <w:t>:</w:t>
            </w:r>
          </w:p>
          <w:p w14:paraId="672CCEF2" w14:textId="3EE3C22F" w:rsidR="00A7031A" w:rsidRDefault="0015203B" w:rsidP="00A7031A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>T</w:t>
            </w:r>
            <w:r w:rsidR="0093766F" w:rsidRPr="0056362E">
              <w:t xml:space="preserve">he </w:t>
            </w:r>
            <w:r w:rsidR="00A7031A">
              <w:t>Research Assistant Scholarship in UBC</w:t>
            </w:r>
          </w:p>
          <w:p w14:paraId="23A8BF14" w14:textId="16D29579" w:rsidR="00812186" w:rsidRDefault="0015203B" w:rsidP="00A7031A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>T</w:t>
            </w:r>
            <w:r w:rsidR="00812186">
              <w:t>he International Tuition Awards in UBC</w:t>
            </w:r>
          </w:p>
          <w:p w14:paraId="008514F1" w14:textId="0057FE89" w:rsidR="00D338A9" w:rsidRPr="0056362E" w:rsidRDefault="0015203B" w:rsidP="00A7031A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>The 1</w:t>
            </w:r>
            <w:r w:rsidRPr="0015203B">
              <w:rPr>
                <w:vertAlign w:val="superscript"/>
              </w:rPr>
              <w:t>st</w:t>
            </w:r>
            <w:r>
              <w:t xml:space="preserve"> Prize of National Mathematics Competition for College Students</w:t>
            </w:r>
            <w:r w:rsidR="00D338A9">
              <w:t xml:space="preserve"> </w:t>
            </w:r>
          </w:p>
          <w:bookmarkEnd w:id="22"/>
          <w:bookmarkEnd w:id="23"/>
          <w:p w14:paraId="3D0C11BA" w14:textId="3F9AA14A" w:rsidR="0093766F" w:rsidRPr="0056362E" w:rsidRDefault="00666219" w:rsidP="0093766F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>T</w:t>
            </w:r>
            <w:r w:rsidR="0093766F" w:rsidRPr="0056362E">
              <w:t xml:space="preserve">he National Encouragement Scholarship </w:t>
            </w:r>
            <w:r w:rsidR="00A7031A">
              <w:t>in China</w:t>
            </w:r>
            <w:r w:rsidR="0093766F" w:rsidRPr="0056362E">
              <w:t xml:space="preserve">  </w:t>
            </w:r>
          </w:p>
          <w:p w14:paraId="1310D10F" w14:textId="0EE545F3" w:rsidR="0093766F" w:rsidRDefault="00666219" w:rsidP="0093766F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>T</w:t>
            </w:r>
            <w:r w:rsidR="0093766F" w:rsidRPr="0056362E">
              <w:t xml:space="preserve">he Prize of Outstanding Student in </w:t>
            </w:r>
            <w:proofErr w:type="spellStart"/>
            <w:r w:rsidR="0093766F" w:rsidRPr="0056362E">
              <w:t>Beihang</w:t>
            </w:r>
            <w:proofErr w:type="spellEnd"/>
            <w:r w:rsidR="0093766F" w:rsidRPr="0056362E">
              <w:t xml:space="preserve"> University  </w:t>
            </w:r>
          </w:p>
          <w:p w14:paraId="339AA95F" w14:textId="77777777" w:rsidR="006F4E6B" w:rsidRDefault="00A7031A" w:rsidP="00A7031A">
            <w:pPr>
              <w:pStyle w:val="af2"/>
              <w:ind w:firstLineChars="0" w:firstLine="0"/>
            </w:pPr>
            <w:r w:rsidRPr="00C27242">
              <w:rPr>
                <w:rFonts w:hint="eastAsia"/>
                <w:b/>
                <w:bCs/>
              </w:rPr>
              <w:t>A</w:t>
            </w:r>
            <w:r w:rsidRPr="00C27242">
              <w:rPr>
                <w:b/>
                <w:bCs/>
              </w:rPr>
              <w:t>ctivities</w:t>
            </w:r>
            <w:r w:rsidRPr="006A1A08">
              <w:rPr>
                <w:b/>
                <w:bCs/>
              </w:rPr>
              <w:t>:</w:t>
            </w:r>
            <w:r>
              <w:t xml:space="preserve"> </w:t>
            </w:r>
          </w:p>
          <w:p w14:paraId="52534098" w14:textId="64295F69" w:rsidR="00A7031A" w:rsidRDefault="00A7031A" w:rsidP="006F4E6B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t xml:space="preserve">Teaching </w:t>
            </w:r>
            <w:r w:rsidR="004A50FB">
              <w:t>A</w:t>
            </w:r>
            <w:r>
              <w:t>ssistant</w:t>
            </w:r>
            <w:r w:rsidR="00C27242">
              <w:t xml:space="preserve">, </w:t>
            </w:r>
            <w:bookmarkStart w:id="24" w:name="OLE_LINK7"/>
            <w:bookmarkStart w:id="25" w:name="OLE_LINK8"/>
            <w:r w:rsidR="00C27242">
              <w:t>Engineering Graphic</w:t>
            </w:r>
            <w:bookmarkEnd w:id="24"/>
            <w:bookmarkEnd w:id="25"/>
            <w:r w:rsidR="00624138">
              <w:t xml:space="preserve">s, </w:t>
            </w:r>
            <w:proofErr w:type="spellStart"/>
            <w:r w:rsidR="00624138">
              <w:t>Beihang</w:t>
            </w:r>
            <w:proofErr w:type="spellEnd"/>
            <w:r w:rsidR="00624138">
              <w:t xml:space="preserve"> University</w:t>
            </w:r>
          </w:p>
          <w:p w14:paraId="0730E0AE" w14:textId="44AFFD71" w:rsidR="006F4E6B" w:rsidRPr="0056362E" w:rsidRDefault="00C03E0D" w:rsidP="006F4E6B">
            <w:pPr>
              <w:pStyle w:val="af2"/>
              <w:numPr>
                <w:ilvl w:val="0"/>
                <w:numId w:val="2"/>
              </w:numPr>
              <w:ind w:firstLineChars="0"/>
            </w:pPr>
            <w:r>
              <w:rPr>
                <w:rFonts w:hint="eastAsia"/>
              </w:rPr>
              <w:t>T</w:t>
            </w:r>
            <w:r>
              <w:t xml:space="preserve">eaching </w:t>
            </w:r>
            <w:r w:rsidR="004A50FB">
              <w:t>A</w:t>
            </w:r>
            <w:r>
              <w:t>ssistant, Medical Imaging</w:t>
            </w:r>
            <w:r w:rsidR="00624138">
              <w:t>, UBC</w:t>
            </w:r>
          </w:p>
        </w:tc>
        <w:tc>
          <w:tcPr>
            <w:tcW w:w="836" w:type="pct"/>
            <w:gridSpan w:val="2"/>
          </w:tcPr>
          <w:p w14:paraId="79281779" w14:textId="77777777" w:rsidR="006A1A08" w:rsidRDefault="006A1A08" w:rsidP="00631522">
            <w:pPr>
              <w:jc w:val="right"/>
            </w:pPr>
          </w:p>
          <w:p w14:paraId="121979DE" w14:textId="604733B0" w:rsidR="00A7031A" w:rsidRPr="0056362E" w:rsidRDefault="00A7031A" w:rsidP="00631522">
            <w:pPr>
              <w:jc w:val="right"/>
            </w:pPr>
            <w:r>
              <w:rPr>
                <w:rFonts w:hint="eastAsia"/>
              </w:rPr>
              <w:t>2</w:t>
            </w:r>
            <w:r>
              <w:t>021</w:t>
            </w:r>
            <w:r w:rsidR="00B67F12">
              <w:t>-2022</w:t>
            </w:r>
          </w:p>
          <w:p w14:paraId="12932A84" w14:textId="6CB93A7B" w:rsidR="00812186" w:rsidRDefault="00812186" w:rsidP="00631522">
            <w:pPr>
              <w:jc w:val="right"/>
            </w:pPr>
            <w:r>
              <w:rPr>
                <w:rFonts w:hint="eastAsia"/>
              </w:rPr>
              <w:t>2</w:t>
            </w:r>
            <w:r>
              <w:t>02</w:t>
            </w:r>
            <w:r w:rsidR="00D338A9">
              <w:t>1-2022</w:t>
            </w:r>
          </w:p>
          <w:p w14:paraId="2DD1BE0E" w14:textId="30325C65" w:rsidR="00D338A9" w:rsidRDefault="0015203B" w:rsidP="00631522">
            <w:pPr>
              <w:jc w:val="right"/>
            </w:pPr>
            <w:r>
              <w:rPr>
                <w:rFonts w:hint="eastAsia"/>
              </w:rPr>
              <w:t>2</w:t>
            </w:r>
            <w:r>
              <w:t>018.10</w:t>
            </w:r>
          </w:p>
          <w:p w14:paraId="7664E554" w14:textId="57B3F52E" w:rsidR="0093766F" w:rsidRPr="0056362E" w:rsidRDefault="0093766F" w:rsidP="00631522">
            <w:pPr>
              <w:jc w:val="right"/>
            </w:pPr>
            <w:r w:rsidRPr="0056362E">
              <w:t>2018-2020</w:t>
            </w:r>
          </w:p>
          <w:p w14:paraId="17BEC3C0" w14:textId="77777777" w:rsidR="0093766F" w:rsidRDefault="0093766F" w:rsidP="00631522">
            <w:pPr>
              <w:jc w:val="right"/>
            </w:pPr>
            <w:r w:rsidRPr="0056362E">
              <w:t>2018-2019</w:t>
            </w:r>
          </w:p>
          <w:p w14:paraId="4AC02B52" w14:textId="77777777" w:rsidR="006F4E6B" w:rsidRDefault="006F4E6B" w:rsidP="00631522">
            <w:pPr>
              <w:jc w:val="right"/>
            </w:pPr>
          </w:p>
          <w:p w14:paraId="65D8537F" w14:textId="37080BF9" w:rsidR="00C27242" w:rsidRDefault="00C27242" w:rsidP="00631522">
            <w:pPr>
              <w:jc w:val="right"/>
            </w:pPr>
            <w:r>
              <w:rPr>
                <w:rFonts w:hint="eastAsia"/>
              </w:rPr>
              <w:t>2</w:t>
            </w:r>
            <w:r>
              <w:t>018.9-2019.7</w:t>
            </w:r>
          </w:p>
          <w:p w14:paraId="0C685686" w14:textId="72BC7D94" w:rsidR="006F4E6B" w:rsidRPr="0056362E" w:rsidRDefault="00C03E0D" w:rsidP="00631522">
            <w:pPr>
              <w:jc w:val="right"/>
            </w:pPr>
            <w:r>
              <w:rPr>
                <w:rFonts w:hint="eastAsia"/>
              </w:rPr>
              <w:t>2</w:t>
            </w:r>
            <w:r>
              <w:t>022.9-Present</w:t>
            </w:r>
          </w:p>
        </w:tc>
      </w:tr>
      <w:tr w:rsidR="00182452" w:rsidRPr="0056362E" w14:paraId="34BECF97" w14:textId="77777777" w:rsidTr="00182452">
        <w:trPr>
          <w:trHeight w:val="89"/>
        </w:trPr>
        <w:tc>
          <w:tcPr>
            <w:tcW w:w="5000" w:type="pct"/>
            <w:gridSpan w:val="6"/>
          </w:tcPr>
          <w:p w14:paraId="0324C5A4" w14:textId="6E2EC249" w:rsidR="00182452" w:rsidRDefault="00182452" w:rsidP="00182452">
            <w:r>
              <w:rPr>
                <w:b/>
                <w:bCs/>
              </w:rPr>
              <w:t>Computer Skills:</w:t>
            </w:r>
            <w:r>
              <w:t xml:space="preserve"> Python, C, MATLAB, Verilog HDL, AutoCAD, Assembly Language, SolidWorks</w:t>
            </w:r>
          </w:p>
        </w:tc>
      </w:tr>
      <w:bookmarkEnd w:id="0"/>
    </w:tbl>
    <w:p w14:paraId="015D1198" w14:textId="3A71659A" w:rsidR="00631522" w:rsidRPr="00430C14" w:rsidRDefault="00631522">
      <w:pPr>
        <w:rPr>
          <w:szCs w:val="20"/>
        </w:rPr>
      </w:pPr>
    </w:p>
    <w:sectPr w:rsidR="00631522" w:rsidRPr="00430C1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720" w:right="720" w:bottom="720" w:left="720" w:header="454" w:footer="283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CF80C7" w14:textId="77777777" w:rsidR="00545A92" w:rsidRDefault="00545A92">
      <w:r>
        <w:separator/>
      </w:r>
    </w:p>
  </w:endnote>
  <w:endnote w:type="continuationSeparator" w:id="0">
    <w:p w14:paraId="07C9081D" w14:textId="77777777" w:rsidR="00545A92" w:rsidRDefault="00545A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Brush Script MT">
    <w:panose1 w:val="03060802040406070304"/>
    <w:charset w:val="86"/>
    <w:family w:val="script"/>
    <w:pitch w:val="variable"/>
    <w:sig w:usb0="00000001" w:usb1="080E0000" w:usb2="00000010" w:usb3="00000000" w:csb0="0025003B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D6FAA" w14:textId="77777777" w:rsidR="0058355E" w:rsidRDefault="0058355E">
    <w:pPr>
      <w:pStyle w:val="ab"/>
      <w:spacing w:after="12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15B334" w14:textId="77777777" w:rsidR="0058355E" w:rsidRDefault="0058355E">
    <w:pPr>
      <w:pStyle w:val="ab"/>
      <w:spacing w:after="12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B2F20" w14:textId="77777777" w:rsidR="0058355E" w:rsidRDefault="0058355E">
    <w:pPr>
      <w:pStyle w:val="ab"/>
      <w:spacing w:after="12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03CD21" w14:textId="77777777" w:rsidR="00545A92" w:rsidRDefault="00545A92">
      <w:r>
        <w:separator/>
      </w:r>
    </w:p>
  </w:footnote>
  <w:footnote w:type="continuationSeparator" w:id="0">
    <w:p w14:paraId="5F7B83C2" w14:textId="77777777" w:rsidR="00545A92" w:rsidRDefault="00545A9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59A75D" w14:textId="77777777" w:rsidR="0058355E" w:rsidRDefault="0058355E">
    <w:pPr>
      <w:pStyle w:val="a9"/>
      <w:spacing w:after="12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C09B8" w14:textId="77777777" w:rsidR="0058355E" w:rsidRPr="00137477" w:rsidRDefault="0058355E" w:rsidP="00B36354">
    <w:pPr>
      <w:spacing w:beforeLines="70" w:before="168" w:afterLines="30" w:after="72"/>
      <w:jc w:val="center"/>
      <w:rPr>
        <w:rFonts w:eastAsia="Brush Script MT"/>
        <w:b/>
        <w:bCs/>
        <w:color w:val="234F89"/>
        <w:sz w:val="30"/>
        <w:szCs w:val="30"/>
      </w:rPr>
    </w:pPr>
    <w:r w:rsidRPr="00137477">
      <w:rPr>
        <w:rFonts w:eastAsia="Brush Script MT"/>
        <w:b/>
        <w:bCs/>
        <w:color w:val="234F89"/>
        <w:sz w:val="30"/>
        <w:szCs w:val="30"/>
      </w:rPr>
      <w:t>Siyi Du</w:t>
    </w:r>
  </w:p>
  <w:p w14:paraId="393DAF5C" w14:textId="2F3D18FC" w:rsidR="00B36354" w:rsidRPr="00B36354" w:rsidRDefault="00845E03" w:rsidP="00B36354">
    <w:pPr>
      <w:spacing w:afterLines="80" w:after="192"/>
      <w:jc w:val="center"/>
    </w:pPr>
    <w:r>
      <w:rPr>
        <w:rFonts w:hint="eastAsia"/>
        <w:b/>
        <w:bCs/>
        <w:noProof/>
        <w:sz w:val="30"/>
        <w:szCs w:val="3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69D0419D" wp14:editId="663153E3">
              <wp:simplePos x="0" y="0"/>
              <wp:positionH relativeFrom="column">
                <wp:posOffset>-69215</wp:posOffset>
              </wp:positionH>
              <wp:positionV relativeFrom="paragraph">
                <wp:posOffset>210185</wp:posOffset>
              </wp:positionV>
              <wp:extent cx="6774815" cy="0"/>
              <wp:effectExtent l="0" t="12700" r="6985" b="0"/>
              <wp:wrapNone/>
              <wp:docPr id="2" name="自选图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6774815" cy="0"/>
                      </a:xfrm>
                      <a:prstGeom prst="straightConnector1">
                        <a:avLst/>
                      </a:prstGeom>
                      <a:noFill/>
                      <a:ln w="19050">
                        <a:solidFill>
                          <a:srgbClr val="234F8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7BA550" id="_x0000_t32" coordsize="21600,21600" o:spt="32" o:oned="t" path="m,l21600,21600e" filled="f">
              <v:path arrowok="t" fillok="f" o:connecttype="none"/>
              <o:lock v:ext="edit" shapetype="t"/>
            </v:shapetype>
            <v:shape id="自选图形 3" o:spid="_x0000_s1026" type="#_x0000_t32" style="position:absolute;left:0;text-align:left;margin-left:-5.45pt;margin-top:16.55pt;width:533.45pt;height:0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" strokecolor="#234f89" strokeweight="1.5pt">
              <o:lock v:ext="edit" shapetype="f"/>
            </v:shape>
          </w:pict>
        </mc:Fallback>
      </mc:AlternateContent>
    </w:r>
    <w:r w:rsidR="000050FA">
      <w:t xml:space="preserve">2329 West Mall, Vancouver, BC, CA V6T 1Z4 | </w:t>
    </w:r>
    <w:hyperlink r:id="rId1" w:history="1">
      <w:r w:rsidR="007B3C9B" w:rsidRPr="007B3C9B">
        <w:rPr>
          <w:rStyle w:val="a4"/>
        </w:rPr>
        <w:t>https://siyi-wind.github.io/</w:t>
      </w:r>
    </w:hyperlink>
    <w:r w:rsidR="00035A91">
      <w:t xml:space="preserve"> | </w:t>
    </w:r>
    <w:hyperlink r:id="rId2" w:history="1">
      <w:r w:rsidR="00035A91" w:rsidRPr="00854127">
        <w:rPr>
          <w:rStyle w:val="a4"/>
        </w:rPr>
        <w:t>siyi@ece</w:t>
      </w:r>
      <w:r w:rsidR="00035A91" w:rsidRPr="00854127">
        <w:rPr>
          <w:rStyle w:val="a4"/>
          <w:rFonts w:hint="eastAsia"/>
        </w:rPr>
        <w:t>.</w:t>
      </w:r>
      <w:r w:rsidR="00035A91" w:rsidRPr="00854127">
        <w:rPr>
          <w:rStyle w:val="a4"/>
        </w:rPr>
        <w:t>ubc.ca</w:t>
      </w:r>
    </w:hyperlink>
    <w:r w:rsidR="00035A91">
      <w:t xml:space="preserve"> </w:t>
    </w:r>
    <w:r w:rsidR="009C2A27">
      <w:t xml:space="preserve">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5B770" w14:textId="77777777" w:rsidR="0058355E" w:rsidRDefault="0058355E">
    <w:pPr>
      <w:pStyle w:val="a9"/>
      <w:spacing w:after="12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8423D"/>
    <w:multiLevelType w:val="hybridMultilevel"/>
    <w:tmpl w:val="3E70D454"/>
    <w:lvl w:ilvl="0" w:tplc="246462D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6B74407"/>
    <w:multiLevelType w:val="multilevel"/>
    <w:tmpl w:val="06B74407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0B8A59AB"/>
    <w:multiLevelType w:val="multilevel"/>
    <w:tmpl w:val="0B8A59AB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D0A5E6F"/>
    <w:multiLevelType w:val="multilevel"/>
    <w:tmpl w:val="0D0A5E6F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FF0F66"/>
    <w:multiLevelType w:val="hybridMultilevel"/>
    <w:tmpl w:val="CEAAFC8E"/>
    <w:lvl w:ilvl="0" w:tplc="FBB4CAB4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0F3B7D96"/>
    <w:multiLevelType w:val="multilevel"/>
    <w:tmpl w:val="0F3B7D96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16112DF5"/>
    <w:multiLevelType w:val="hybridMultilevel"/>
    <w:tmpl w:val="616E1840"/>
    <w:lvl w:ilvl="0" w:tplc="49E2FA16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1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1D172986"/>
    <w:multiLevelType w:val="hybridMultilevel"/>
    <w:tmpl w:val="84649374"/>
    <w:lvl w:ilvl="0" w:tplc="49E2FA16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1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22752A4E"/>
    <w:multiLevelType w:val="hybridMultilevel"/>
    <w:tmpl w:val="7B445DE6"/>
    <w:lvl w:ilvl="0" w:tplc="4C40C6B2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10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37D0C4B"/>
    <w:multiLevelType w:val="multilevel"/>
    <w:tmpl w:val="337D0C4B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40F5633"/>
    <w:multiLevelType w:val="hybridMultilevel"/>
    <w:tmpl w:val="33EE9EF4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DD26D65"/>
    <w:multiLevelType w:val="hybridMultilevel"/>
    <w:tmpl w:val="F8E611C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42684C55"/>
    <w:multiLevelType w:val="hybridMultilevel"/>
    <w:tmpl w:val="24D433FA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4EA789E"/>
    <w:multiLevelType w:val="hybridMultilevel"/>
    <w:tmpl w:val="3CC6D3E6"/>
    <w:lvl w:ilvl="0" w:tplc="81AC4684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24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45EA6528"/>
    <w:multiLevelType w:val="multilevel"/>
    <w:tmpl w:val="45EA6528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0B275A7"/>
    <w:multiLevelType w:val="hybridMultilevel"/>
    <w:tmpl w:val="A8BA5E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55F02D70"/>
    <w:multiLevelType w:val="multilevel"/>
    <w:tmpl w:val="55F02D70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6B7719C"/>
    <w:multiLevelType w:val="hybridMultilevel"/>
    <w:tmpl w:val="914A6B94"/>
    <w:lvl w:ilvl="0" w:tplc="49E2FA16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1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755290C"/>
    <w:multiLevelType w:val="multilevel"/>
    <w:tmpl w:val="5755290C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9" w15:restartNumberingAfterBreak="0">
    <w:nsid w:val="62BF0206"/>
    <w:multiLevelType w:val="multilevel"/>
    <w:tmpl w:val="62BF0206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63393F1C"/>
    <w:multiLevelType w:val="hybridMultilevel"/>
    <w:tmpl w:val="864803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64487A63"/>
    <w:multiLevelType w:val="multilevel"/>
    <w:tmpl w:val="64487A63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234F89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724170A"/>
    <w:multiLevelType w:val="hybridMultilevel"/>
    <w:tmpl w:val="2F7ADC2A"/>
    <w:lvl w:ilvl="0" w:tplc="0B46CECC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3" w15:restartNumberingAfterBreak="0">
    <w:nsid w:val="6B2415BE"/>
    <w:multiLevelType w:val="multilevel"/>
    <w:tmpl w:val="6B2415BE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4" w15:restartNumberingAfterBreak="0">
    <w:nsid w:val="6F6B20A8"/>
    <w:multiLevelType w:val="hybridMultilevel"/>
    <w:tmpl w:val="ED1C0B92"/>
    <w:lvl w:ilvl="0" w:tplc="49E2FA16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sz w:val="11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6FDD50C0"/>
    <w:multiLevelType w:val="hybridMultilevel"/>
    <w:tmpl w:val="36B0802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6" w15:restartNumberingAfterBreak="0">
    <w:nsid w:val="75A63E54"/>
    <w:multiLevelType w:val="hybridMultilevel"/>
    <w:tmpl w:val="D584A9DA"/>
    <w:lvl w:ilvl="0" w:tplc="878ED668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7" w15:restartNumberingAfterBreak="0">
    <w:nsid w:val="79976C86"/>
    <w:multiLevelType w:val="hybridMultilevel"/>
    <w:tmpl w:val="F9D63D1A"/>
    <w:lvl w:ilvl="0" w:tplc="935CAACA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  <w:color w:val="234F89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7A596859"/>
    <w:multiLevelType w:val="multilevel"/>
    <w:tmpl w:val="0B8A59AB"/>
    <w:lvl w:ilvl="0">
      <w:start w:val="1"/>
      <w:numFmt w:val="bullet"/>
      <w:lvlText w:val="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977731643">
    <w:abstractNumId w:val="21"/>
  </w:num>
  <w:num w:numId="2" w16cid:durableId="106241960">
    <w:abstractNumId w:val="2"/>
  </w:num>
  <w:num w:numId="3" w16cid:durableId="377821828">
    <w:abstractNumId w:val="3"/>
  </w:num>
  <w:num w:numId="4" w16cid:durableId="1987855946">
    <w:abstractNumId w:val="14"/>
  </w:num>
  <w:num w:numId="5" w16cid:durableId="948506122">
    <w:abstractNumId w:val="16"/>
  </w:num>
  <w:num w:numId="6" w16cid:durableId="932395879">
    <w:abstractNumId w:val="1"/>
  </w:num>
  <w:num w:numId="7" w16cid:durableId="604535197">
    <w:abstractNumId w:val="23"/>
  </w:num>
  <w:num w:numId="8" w16cid:durableId="1258296455">
    <w:abstractNumId w:val="5"/>
  </w:num>
  <w:num w:numId="9" w16cid:durableId="762383617">
    <w:abstractNumId w:val="9"/>
  </w:num>
  <w:num w:numId="10" w16cid:durableId="548415978">
    <w:abstractNumId w:val="18"/>
  </w:num>
  <w:num w:numId="11" w16cid:durableId="617103988">
    <w:abstractNumId w:val="19"/>
  </w:num>
  <w:num w:numId="12" w16cid:durableId="807283948">
    <w:abstractNumId w:val="10"/>
  </w:num>
  <w:num w:numId="13" w16cid:durableId="123738577">
    <w:abstractNumId w:val="26"/>
  </w:num>
  <w:num w:numId="14" w16cid:durableId="654919004">
    <w:abstractNumId w:val="13"/>
  </w:num>
  <w:num w:numId="15" w16cid:durableId="633485645">
    <w:abstractNumId w:val="20"/>
  </w:num>
  <w:num w:numId="16" w16cid:durableId="9724413">
    <w:abstractNumId w:val="15"/>
  </w:num>
  <w:num w:numId="17" w16cid:durableId="1931310970">
    <w:abstractNumId w:val="0"/>
  </w:num>
  <w:num w:numId="18" w16cid:durableId="1696157165">
    <w:abstractNumId w:val="4"/>
  </w:num>
  <w:num w:numId="19" w16cid:durableId="879321950">
    <w:abstractNumId w:val="8"/>
  </w:num>
  <w:num w:numId="20" w16cid:durableId="1545947086">
    <w:abstractNumId w:val="28"/>
  </w:num>
  <w:num w:numId="21" w16cid:durableId="1509826649">
    <w:abstractNumId w:val="11"/>
  </w:num>
  <w:num w:numId="22" w16cid:durableId="1427381217">
    <w:abstractNumId w:val="12"/>
  </w:num>
  <w:num w:numId="23" w16cid:durableId="1123303507">
    <w:abstractNumId w:val="22"/>
  </w:num>
  <w:num w:numId="24" w16cid:durableId="1189874852">
    <w:abstractNumId w:val="6"/>
  </w:num>
  <w:num w:numId="25" w16cid:durableId="938754064">
    <w:abstractNumId w:val="25"/>
  </w:num>
  <w:num w:numId="26" w16cid:durableId="441268473">
    <w:abstractNumId w:val="27"/>
  </w:num>
  <w:num w:numId="27" w16cid:durableId="1762219739">
    <w:abstractNumId w:val="17"/>
  </w:num>
  <w:num w:numId="28" w16cid:durableId="916328274">
    <w:abstractNumId w:val="24"/>
  </w:num>
  <w:num w:numId="29" w16cid:durableId="158749223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bordersDoNotSurroundHeader/>
  <w:bordersDoNotSurroundFooter/>
  <w:proofState w:spelling="clean" w:grammar="clean"/>
  <w:defaultTabStop w:val="420"/>
  <w:drawingGridHorizontalSpacing w:val="10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3NTIyMDIyMbM0NTJX0lEKTi0uzszPAykwtKwFAKqRsKEtAAAA"/>
  </w:docVars>
  <w:rsids>
    <w:rsidRoot w:val="0037712A"/>
    <w:rsid w:val="00002D09"/>
    <w:rsid w:val="00003AB9"/>
    <w:rsid w:val="000050FA"/>
    <w:rsid w:val="000051F9"/>
    <w:rsid w:val="00005BB2"/>
    <w:rsid w:val="000106F0"/>
    <w:rsid w:val="00013121"/>
    <w:rsid w:val="000153CB"/>
    <w:rsid w:val="0001551C"/>
    <w:rsid w:val="000157CE"/>
    <w:rsid w:val="00017956"/>
    <w:rsid w:val="00020D1D"/>
    <w:rsid w:val="0002273C"/>
    <w:rsid w:val="000235CB"/>
    <w:rsid w:val="00026BC4"/>
    <w:rsid w:val="00030151"/>
    <w:rsid w:val="000308B8"/>
    <w:rsid w:val="00030F5E"/>
    <w:rsid w:val="00035A91"/>
    <w:rsid w:val="000365A2"/>
    <w:rsid w:val="0003673A"/>
    <w:rsid w:val="00036AE8"/>
    <w:rsid w:val="00037876"/>
    <w:rsid w:val="00040571"/>
    <w:rsid w:val="000410A3"/>
    <w:rsid w:val="00045509"/>
    <w:rsid w:val="00045D59"/>
    <w:rsid w:val="000477C9"/>
    <w:rsid w:val="000502D5"/>
    <w:rsid w:val="00050AA2"/>
    <w:rsid w:val="00060EA2"/>
    <w:rsid w:val="0006108A"/>
    <w:rsid w:val="000635BD"/>
    <w:rsid w:val="000636C4"/>
    <w:rsid w:val="00072897"/>
    <w:rsid w:val="00072D3E"/>
    <w:rsid w:val="00073465"/>
    <w:rsid w:val="000753A3"/>
    <w:rsid w:val="000774C0"/>
    <w:rsid w:val="00077E9D"/>
    <w:rsid w:val="00090219"/>
    <w:rsid w:val="00091219"/>
    <w:rsid w:val="000913E8"/>
    <w:rsid w:val="000933EC"/>
    <w:rsid w:val="0009372D"/>
    <w:rsid w:val="000940D7"/>
    <w:rsid w:val="0009538D"/>
    <w:rsid w:val="00096D81"/>
    <w:rsid w:val="000A02BC"/>
    <w:rsid w:val="000A27E2"/>
    <w:rsid w:val="000A3470"/>
    <w:rsid w:val="000A4497"/>
    <w:rsid w:val="000A4BE5"/>
    <w:rsid w:val="000A58E7"/>
    <w:rsid w:val="000A6F9C"/>
    <w:rsid w:val="000B04A9"/>
    <w:rsid w:val="000B1807"/>
    <w:rsid w:val="000B3EBF"/>
    <w:rsid w:val="000B4916"/>
    <w:rsid w:val="000B75DB"/>
    <w:rsid w:val="000C3700"/>
    <w:rsid w:val="000D2170"/>
    <w:rsid w:val="000D39B8"/>
    <w:rsid w:val="000D4C5E"/>
    <w:rsid w:val="000D6C25"/>
    <w:rsid w:val="000D78D4"/>
    <w:rsid w:val="000E4CDE"/>
    <w:rsid w:val="000E579B"/>
    <w:rsid w:val="000E58B0"/>
    <w:rsid w:val="000E7572"/>
    <w:rsid w:val="000E75A4"/>
    <w:rsid w:val="000F651C"/>
    <w:rsid w:val="000F74F9"/>
    <w:rsid w:val="000F7C33"/>
    <w:rsid w:val="001002C8"/>
    <w:rsid w:val="00101779"/>
    <w:rsid w:val="00105C47"/>
    <w:rsid w:val="0010779F"/>
    <w:rsid w:val="00107B96"/>
    <w:rsid w:val="00110028"/>
    <w:rsid w:val="00113429"/>
    <w:rsid w:val="00115529"/>
    <w:rsid w:val="00121EE5"/>
    <w:rsid w:val="00122887"/>
    <w:rsid w:val="001241D1"/>
    <w:rsid w:val="00125DE1"/>
    <w:rsid w:val="00126F84"/>
    <w:rsid w:val="0012790B"/>
    <w:rsid w:val="00132B4B"/>
    <w:rsid w:val="00133068"/>
    <w:rsid w:val="00133C88"/>
    <w:rsid w:val="00134BFC"/>
    <w:rsid w:val="001372D3"/>
    <w:rsid w:val="00137477"/>
    <w:rsid w:val="00137920"/>
    <w:rsid w:val="00141EBF"/>
    <w:rsid w:val="00142F12"/>
    <w:rsid w:val="00146DBD"/>
    <w:rsid w:val="0014729F"/>
    <w:rsid w:val="00151AB8"/>
    <w:rsid w:val="0015203B"/>
    <w:rsid w:val="001530BD"/>
    <w:rsid w:val="00154B69"/>
    <w:rsid w:val="00155447"/>
    <w:rsid w:val="00155A50"/>
    <w:rsid w:val="0015624E"/>
    <w:rsid w:val="00157658"/>
    <w:rsid w:val="00160557"/>
    <w:rsid w:val="001606B0"/>
    <w:rsid w:val="001606E6"/>
    <w:rsid w:val="001616BA"/>
    <w:rsid w:val="001622CD"/>
    <w:rsid w:val="0016293F"/>
    <w:rsid w:val="00162D5D"/>
    <w:rsid w:val="00166A0B"/>
    <w:rsid w:val="00176999"/>
    <w:rsid w:val="001769DB"/>
    <w:rsid w:val="0018045E"/>
    <w:rsid w:val="0018230A"/>
    <w:rsid w:val="00182452"/>
    <w:rsid w:val="00184B86"/>
    <w:rsid w:val="00192D73"/>
    <w:rsid w:val="0019446D"/>
    <w:rsid w:val="00197007"/>
    <w:rsid w:val="001A17DE"/>
    <w:rsid w:val="001B01FF"/>
    <w:rsid w:val="001B1697"/>
    <w:rsid w:val="001B297D"/>
    <w:rsid w:val="001B2B16"/>
    <w:rsid w:val="001B32D9"/>
    <w:rsid w:val="001B3E10"/>
    <w:rsid w:val="001B4297"/>
    <w:rsid w:val="001B675F"/>
    <w:rsid w:val="001B6817"/>
    <w:rsid w:val="001B6F61"/>
    <w:rsid w:val="001C114F"/>
    <w:rsid w:val="001D013E"/>
    <w:rsid w:val="001D2D65"/>
    <w:rsid w:val="001D59B5"/>
    <w:rsid w:val="001D7D37"/>
    <w:rsid w:val="001E2801"/>
    <w:rsid w:val="001E2F92"/>
    <w:rsid w:val="001F4FA3"/>
    <w:rsid w:val="00201C7D"/>
    <w:rsid w:val="00202671"/>
    <w:rsid w:val="00202BB9"/>
    <w:rsid w:val="00204A57"/>
    <w:rsid w:val="00206752"/>
    <w:rsid w:val="00206BF2"/>
    <w:rsid w:val="00210751"/>
    <w:rsid w:val="00212028"/>
    <w:rsid w:val="002122A3"/>
    <w:rsid w:val="00213A87"/>
    <w:rsid w:val="00216BC0"/>
    <w:rsid w:val="00216C20"/>
    <w:rsid w:val="002220A0"/>
    <w:rsid w:val="0022395C"/>
    <w:rsid w:val="00225A24"/>
    <w:rsid w:val="002260CF"/>
    <w:rsid w:val="00226187"/>
    <w:rsid w:val="002276E6"/>
    <w:rsid w:val="00235922"/>
    <w:rsid w:val="00236291"/>
    <w:rsid w:val="00240153"/>
    <w:rsid w:val="00242433"/>
    <w:rsid w:val="002445A3"/>
    <w:rsid w:val="0024700C"/>
    <w:rsid w:val="00251F01"/>
    <w:rsid w:val="002550C9"/>
    <w:rsid w:val="00255F53"/>
    <w:rsid w:val="002571BB"/>
    <w:rsid w:val="00260017"/>
    <w:rsid w:val="00260349"/>
    <w:rsid w:val="00261D71"/>
    <w:rsid w:val="002635AB"/>
    <w:rsid w:val="00263A8D"/>
    <w:rsid w:val="002640DB"/>
    <w:rsid w:val="00264298"/>
    <w:rsid w:val="00271E53"/>
    <w:rsid w:val="00274B90"/>
    <w:rsid w:val="00276311"/>
    <w:rsid w:val="00276A2B"/>
    <w:rsid w:val="00277F88"/>
    <w:rsid w:val="002813D1"/>
    <w:rsid w:val="00281C35"/>
    <w:rsid w:val="0028250B"/>
    <w:rsid w:val="00282683"/>
    <w:rsid w:val="00287D60"/>
    <w:rsid w:val="00292660"/>
    <w:rsid w:val="0029416A"/>
    <w:rsid w:val="00295B9B"/>
    <w:rsid w:val="002A0C03"/>
    <w:rsid w:val="002A3508"/>
    <w:rsid w:val="002A6671"/>
    <w:rsid w:val="002B236E"/>
    <w:rsid w:val="002B4199"/>
    <w:rsid w:val="002B694B"/>
    <w:rsid w:val="002B7A2E"/>
    <w:rsid w:val="002C5926"/>
    <w:rsid w:val="002D009F"/>
    <w:rsid w:val="002D29F9"/>
    <w:rsid w:val="002D2AF7"/>
    <w:rsid w:val="002D2E93"/>
    <w:rsid w:val="002D2EF3"/>
    <w:rsid w:val="002D3197"/>
    <w:rsid w:val="002D321A"/>
    <w:rsid w:val="002D36B8"/>
    <w:rsid w:val="002D46E5"/>
    <w:rsid w:val="002D5B02"/>
    <w:rsid w:val="002E2475"/>
    <w:rsid w:val="002E3228"/>
    <w:rsid w:val="002E4AE0"/>
    <w:rsid w:val="002E4D2F"/>
    <w:rsid w:val="002F12CF"/>
    <w:rsid w:val="002F2A5E"/>
    <w:rsid w:val="002F2BAE"/>
    <w:rsid w:val="002F4E25"/>
    <w:rsid w:val="002F6842"/>
    <w:rsid w:val="002F6CDD"/>
    <w:rsid w:val="002F74A5"/>
    <w:rsid w:val="0030192F"/>
    <w:rsid w:val="00304A91"/>
    <w:rsid w:val="00304EC6"/>
    <w:rsid w:val="00306B72"/>
    <w:rsid w:val="00307E16"/>
    <w:rsid w:val="0031721A"/>
    <w:rsid w:val="00321CE2"/>
    <w:rsid w:val="00323B89"/>
    <w:rsid w:val="00324E96"/>
    <w:rsid w:val="00326232"/>
    <w:rsid w:val="0033109F"/>
    <w:rsid w:val="00332110"/>
    <w:rsid w:val="0033286A"/>
    <w:rsid w:val="00334160"/>
    <w:rsid w:val="003343A4"/>
    <w:rsid w:val="003373EB"/>
    <w:rsid w:val="00340AC9"/>
    <w:rsid w:val="00343981"/>
    <w:rsid w:val="003456BF"/>
    <w:rsid w:val="00347FA6"/>
    <w:rsid w:val="003533EB"/>
    <w:rsid w:val="00353E25"/>
    <w:rsid w:val="003614FC"/>
    <w:rsid w:val="00361CFB"/>
    <w:rsid w:val="00362A14"/>
    <w:rsid w:val="00363583"/>
    <w:rsid w:val="00366C31"/>
    <w:rsid w:val="003708F3"/>
    <w:rsid w:val="00371114"/>
    <w:rsid w:val="00371211"/>
    <w:rsid w:val="003721AB"/>
    <w:rsid w:val="0037350C"/>
    <w:rsid w:val="00375116"/>
    <w:rsid w:val="0037712A"/>
    <w:rsid w:val="00377BA1"/>
    <w:rsid w:val="003801A6"/>
    <w:rsid w:val="0038396F"/>
    <w:rsid w:val="00391BBF"/>
    <w:rsid w:val="003926C1"/>
    <w:rsid w:val="0039278F"/>
    <w:rsid w:val="003A573A"/>
    <w:rsid w:val="003A6DCE"/>
    <w:rsid w:val="003B2695"/>
    <w:rsid w:val="003B424E"/>
    <w:rsid w:val="003B79AC"/>
    <w:rsid w:val="003C09D7"/>
    <w:rsid w:val="003C107A"/>
    <w:rsid w:val="003C13A8"/>
    <w:rsid w:val="003C1D14"/>
    <w:rsid w:val="003C5AC8"/>
    <w:rsid w:val="003C5FCA"/>
    <w:rsid w:val="003C62CE"/>
    <w:rsid w:val="003C631B"/>
    <w:rsid w:val="003C75E7"/>
    <w:rsid w:val="003D238B"/>
    <w:rsid w:val="003D56D8"/>
    <w:rsid w:val="003E00EC"/>
    <w:rsid w:val="003E0593"/>
    <w:rsid w:val="003E388E"/>
    <w:rsid w:val="003E70FE"/>
    <w:rsid w:val="003F129E"/>
    <w:rsid w:val="003F794B"/>
    <w:rsid w:val="004048FF"/>
    <w:rsid w:val="004102E1"/>
    <w:rsid w:val="00411385"/>
    <w:rsid w:val="0041376F"/>
    <w:rsid w:val="00413E04"/>
    <w:rsid w:val="004151D5"/>
    <w:rsid w:val="00415C9E"/>
    <w:rsid w:val="00416916"/>
    <w:rsid w:val="00417868"/>
    <w:rsid w:val="00421A19"/>
    <w:rsid w:val="00421BE4"/>
    <w:rsid w:val="00424ADF"/>
    <w:rsid w:val="00430C14"/>
    <w:rsid w:val="00431499"/>
    <w:rsid w:val="004346C2"/>
    <w:rsid w:val="00436750"/>
    <w:rsid w:val="00436DD8"/>
    <w:rsid w:val="00437162"/>
    <w:rsid w:val="00441F43"/>
    <w:rsid w:val="0044369A"/>
    <w:rsid w:val="00443E7F"/>
    <w:rsid w:val="00446B4D"/>
    <w:rsid w:val="004474BC"/>
    <w:rsid w:val="00447EBF"/>
    <w:rsid w:val="004516B2"/>
    <w:rsid w:val="004516CD"/>
    <w:rsid w:val="004523FC"/>
    <w:rsid w:val="0045440B"/>
    <w:rsid w:val="0045501B"/>
    <w:rsid w:val="00456907"/>
    <w:rsid w:val="0045726C"/>
    <w:rsid w:val="00461F2D"/>
    <w:rsid w:val="004663EA"/>
    <w:rsid w:val="0046699B"/>
    <w:rsid w:val="00467A32"/>
    <w:rsid w:val="00473656"/>
    <w:rsid w:val="00475E02"/>
    <w:rsid w:val="004765E7"/>
    <w:rsid w:val="00481113"/>
    <w:rsid w:val="00481865"/>
    <w:rsid w:val="00482F1B"/>
    <w:rsid w:val="004839A9"/>
    <w:rsid w:val="004850A1"/>
    <w:rsid w:val="00485594"/>
    <w:rsid w:val="00486576"/>
    <w:rsid w:val="00495CDE"/>
    <w:rsid w:val="00497DF4"/>
    <w:rsid w:val="004A0009"/>
    <w:rsid w:val="004A0E5A"/>
    <w:rsid w:val="004A1885"/>
    <w:rsid w:val="004A25A5"/>
    <w:rsid w:val="004A2CD4"/>
    <w:rsid w:val="004A4DFB"/>
    <w:rsid w:val="004A50FB"/>
    <w:rsid w:val="004A5AD4"/>
    <w:rsid w:val="004A6DD7"/>
    <w:rsid w:val="004A71EA"/>
    <w:rsid w:val="004B47E8"/>
    <w:rsid w:val="004B5063"/>
    <w:rsid w:val="004B745B"/>
    <w:rsid w:val="004C0435"/>
    <w:rsid w:val="004C06FC"/>
    <w:rsid w:val="004C39B9"/>
    <w:rsid w:val="004C4B55"/>
    <w:rsid w:val="004D1D04"/>
    <w:rsid w:val="004D2F24"/>
    <w:rsid w:val="004D4404"/>
    <w:rsid w:val="004D6C37"/>
    <w:rsid w:val="004E196C"/>
    <w:rsid w:val="004E1CBF"/>
    <w:rsid w:val="004E2BA2"/>
    <w:rsid w:val="004E397A"/>
    <w:rsid w:val="004E3C24"/>
    <w:rsid w:val="004E4576"/>
    <w:rsid w:val="004E56BF"/>
    <w:rsid w:val="004E6B66"/>
    <w:rsid w:val="004F0ECC"/>
    <w:rsid w:val="004F41D1"/>
    <w:rsid w:val="004F54C1"/>
    <w:rsid w:val="004F6729"/>
    <w:rsid w:val="00501749"/>
    <w:rsid w:val="005018C9"/>
    <w:rsid w:val="00501E11"/>
    <w:rsid w:val="005040ED"/>
    <w:rsid w:val="00507B0C"/>
    <w:rsid w:val="00514211"/>
    <w:rsid w:val="00514B7C"/>
    <w:rsid w:val="005155B0"/>
    <w:rsid w:val="00516719"/>
    <w:rsid w:val="0051703D"/>
    <w:rsid w:val="00524084"/>
    <w:rsid w:val="005259D5"/>
    <w:rsid w:val="0052732B"/>
    <w:rsid w:val="0052763F"/>
    <w:rsid w:val="00527B40"/>
    <w:rsid w:val="005302C5"/>
    <w:rsid w:val="005315C3"/>
    <w:rsid w:val="00531E9B"/>
    <w:rsid w:val="005327C6"/>
    <w:rsid w:val="00533FF9"/>
    <w:rsid w:val="00534226"/>
    <w:rsid w:val="00540612"/>
    <w:rsid w:val="0054194D"/>
    <w:rsid w:val="005453B7"/>
    <w:rsid w:val="00545A92"/>
    <w:rsid w:val="005465C1"/>
    <w:rsid w:val="00547C96"/>
    <w:rsid w:val="0055565F"/>
    <w:rsid w:val="00556E27"/>
    <w:rsid w:val="00561188"/>
    <w:rsid w:val="005614C8"/>
    <w:rsid w:val="005616C1"/>
    <w:rsid w:val="0056362E"/>
    <w:rsid w:val="00564126"/>
    <w:rsid w:val="005643C5"/>
    <w:rsid w:val="005663C1"/>
    <w:rsid w:val="00566D1E"/>
    <w:rsid w:val="0056762A"/>
    <w:rsid w:val="00567DFE"/>
    <w:rsid w:val="00571688"/>
    <w:rsid w:val="00573B6B"/>
    <w:rsid w:val="00573CA9"/>
    <w:rsid w:val="0057455C"/>
    <w:rsid w:val="0058355E"/>
    <w:rsid w:val="00584979"/>
    <w:rsid w:val="00584FD1"/>
    <w:rsid w:val="005855C5"/>
    <w:rsid w:val="005869D9"/>
    <w:rsid w:val="005874EE"/>
    <w:rsid w:val="00593C3C"/>
    <w:rsid w:val="005948C3"/>
    <w:rsid w:val="00597897"/>
    <w:rsid w:val="005A3233"/>
    <w:rsid w:val="005A6C86"/>
    <w:rsid w:val="005A6F94"/>
    <w:rsid w:val="005A7B00"/>
    <w:rsid w:val="005B083C"/>
    <w:rsid w:val="005B0CC4"/>
    <w:rsid w:val="005B12B7"/>
    <w:rsid w:val="005B16F4"/>
    <w:rsid w:val="005B218C"/>
    <w:rsid w:val="005B5941"/>
    <w:rsid w:val="005B5AA4"/>
    <w:rsid w:val="005C0C20"/>
    <w:rsid w:val="005C5067"/>
    <w:rsid w:val="005C65DF"/>
    <w:rsid w:val="005D0466"/>
    <w:rsid w:val="005D1F00"/>
    <w:rsid w:val="005D239B"/>
    <w:rsid w:val="005D493E"/>
    <w:rsid w:val="005D54B6"/>
    <w:rsid w:val="005E335F"/>
    <w:rsid w:val="005E5CC1"/>
    <w:rsid w:val="005F1502"/>
    <w:rsid w:val="005F708B"/>
    <w:rsid w:val="0060117A"/>
    <w:rsid w:val="00602A12"/>
    <w:rsid w:val="00602E0D"/>
    <w:rsid w:val="0060460A"/>
    <w:rsid w:val="00606358"/>
    <w:rsid w:val="00606D65"/>
    <w:rsid w:val="00613C40"/>
    <w:rsid w:val="00616B4B"/>
    <w:rsid w:val="00620FD5"/>
    <w:rsid w:val="00624138"/>
    <w:rsid w:val="00627020"/>
    <w:rsid w:val="00631522"/>
    <w:rsid w:val="00632382"/>
    <w:rsid w:val="00635153"/>
    <w:rsid w:val="006354CA"/>
    <w:rsid w:val="006365BA"/>
    <w:rsid w:val="0063789A"/>
    <w:rsid w:val="00640AF5"/>
    <w:rsid w:val="00641DEC"/>
    <w:rsid w:val="00644267"/>
    <w:rsid w:val="00646099"/>
    <w:rsid w:val="00646D1A"/>
    <w:rsid w:val="00650995"/>
    <w:rsid w:val="006546EF"/>
    <w:rsid w:val="00654E7E"/>
    <w:rsid w:val="00655AAE"/>
    <w:rsid w:val="00657AD9"/>
    <w:rsid w:val="00657CC3"/>
    <w:rsid w:val="00660CAA"/>
    <w:rsid w:val="006622A2"/>
    <w:rsid w:val="00662E79"/>
    <w:rsid w:val="006658B8"/>
    <w:rsid w:val="00666219"/>
    <w:rsid w:val="006678B0"/>
    <w:rsid w:val="00670FE3"/>
    <w:rsid w:val="00676A26"/>
    <w:rsid w:val="006802EC"/>
    <w:rsid w:val="00680BAA"/>
    <w:rsid w:val="006811CA"/>
    <w:rsid w:val="00685B1F"/>
    <w:rsid w:val="00685FC8"/>
    <w:rsid w:val="00690363"/>
    <w:rsid w:val="00692011"/>
    <w:rsid w:val="00692B93"/>
    <w:rsid w:val="0069306F"/>
    <w:rsid w:val="006932C7"/>
    <w:rsid w:val="00693DAF"/>
    <w:rsid w:val="00694BE2"/>
    <w:rsid w:val="00696B40"/>
    <w:rsid w:val="00697B5B"/>
    <w:rsid w:val="006A1A08"/>
    <w:rsid w:val="006A1CFC"/>
    <w:rsid w:val="006A26B7"/>
    <w:rsid w:val="006A2DCE"/>
    <w:rsid w:val="006A39A3"/>
    <w:rsid w:val="006A4767"/>
    <w:rsid w:val="006A604D"/>
    <w:rsid w:val="006A75C3"/>
    <w:rsid w:val="006B1167"/>
    <w:rsid w:val="006B1943"/>
    <w:rsid w:val="006B246F"/>
    <w:rsid w:val="006B45B9"/>
    <w:rsid w:val="006B6AE6"/>
    <w:rsid w:val="006B7948"/>
    <w:rsid w:val="006C007F"/>
    <w:rsid w:val="006C07F6"/>
    <w:rsid w:val="006C0F89"/>
    <w:rsid w:val="006C266C"/>
    <w:rsid w:val="006C4D1B"/>
    <w:rsid w:val="006C704F"/>
    <w:rsid w:val="006D00C3"/>
    <w:rsid w:val="006D353B"/>
    <w:rsid w:val="006D3B74"/>
    <w:rsid w:val="006D6BD5"/>
    <w:rsid w:val="006E0A87"/>
    <w:rsid w:val="006E1E74"/>
    <w:rsid w:val="006E3B4C"/>
    <w:rsid w:val="006E4635"/>
    <w:rsid w:val="006E5932"/>
    <w:rsid w:val="006F11EE"/>
    <w:rsid w:val="006F1D83"/>
    <w:rsid w:val="006F22D1"/>
    <w:rsid w:val="006F318F"/>
    <w:rsid w:val="006F4E6B"/>
    <w:rsid w:val="006F5BEB"/>
    <w:rsid w:val="006F6D6B"/>
    <w:rsid w:val="006F73A7"/>
    <w:rsid w:val="006F743C"/>
    <w:rsid w:val="0070398F"/>
    <w:rsid w:val="0070444F"/>
    <w:rsid w:val="0070570F"/>
    <w:rsid w:val="00706E71"/>
    <w:rsid w:val="00707B97"/>
    <w:rsid w:val="0071048B"/>
    <w:rsid w:val="00710CD3"/>
    <w:rsid w:val="00711BB4"/>
    <w:rsid w:val="00711CD0"/>
    <w:rsid w:val="007131AE"/>
    <w:rsid w:val="00713C06"/>
    <w:rsid w:val="00714F39"/>
    <w:rsid w:val="00716C60"/>
    <w:rsid w:val="00732840"/>
    <w:rsid w:val="00732A04"/>
    <w:rsid w:val="00737C89"/>
    <w:rsid w:val="00740C77"/>
    <w:rsid w:val="007448A1"/>
    <w:rsid w:val="007453E7"/>
    <w:rsid w:val="0074619A"/>
    <w:rsid w:val="00746A6E"/>
    <w:rsid w:val="00746D26"/>
    <w:rsid w:val="007477A1"/>
    <w:rsid w:val="0075051B"/>
    <w:rsid w:val="00750768"/>
    <w:rsid w:val="00751809"/>
    <w:rsid w:val="0075294F"/>
    <w:rsid w:val="00754A81"/>
    <w:rsid w:val="00756D42"/>
    <w:rsid w:val="007658BB"/>
    <w:rsid w:val="00766EDC"/>
    <w:rsid w:val="0076734A"/>
    <w:rsid w:val="007678F1"/>
    <w:rsid w:val="00771802"/>
    <w:rsid w:val="00772490"/>
    <w:rsid w:val="0077358B"/>
    <w:rsid w:val="00776AC1"/>
    <w:rsid w:val="00777B94"/>
    <w:rsid w:val="007844C0"/>
    <w:rsid w:val="00786DCE"/>
    <w:rsid w:val="00790A62"/>
    <w:rsid w:val="00794B50"/>
    <w:rsid w:val="00794E0D"/>
    <w:rsid w:val="00796DF0"/>
    <w:rsid w:val="007A06BD"/>
    <w:rsid w:val="007B1E54"/>
    <w:rsid w:val="007B3C9B"/>
    <w:rsid w:val="007B7871"/>
    <w:rsid w:val="007C14C9"/>
    <w:rsid w:val="007C1AA8"/>
    <w:rsid w:val="007C2324"/>
    <w:rsid w:val="007C3358"/>
    <w:rsid w:val="007C756F"/>
    <w:rsid w:val="007D1505"/>
    <w:rsid w:val="007D6DC7"/>
    <w:rsid w:val="007E05B1"/>
    <w:rsid w:val="007E10D9"/>
    <w:rsid w:val="007E5CF7"/>
    <w:rsid w:val="007E63BD"/>
    <w:rsid w:val="007F1A3A"/>
    <w:rsid w:val="007F25A5"/>
    <w:rsid w:val="007F2B1A"/>
    <w:rsid w:val="007F35C6"/>
    <w:rsid w:val="007F3EEC"/>
    <w:rsid w:val="007F5F08"/>
    <w:rsid w:val="007F7A57"/>
    <w:rsid w:val="007F7AE6"/>
    <w:rsid w:val="00802896"/>
    <w:rsid w:val="00802B06"/>
    <w:rsid w:val="00805354"/>
    <w:rsid w:val="00812186"/>
    <w:rsid w:val="00812717"/>
    <w:rsid w:val="00813984"/>
    <w:rsid w:val="008140C7"/>
    <w:rsid w:val="0081571C"/>
    <w:rsid w:val="00815AED"/>
    <w:rsid w:val="00815FCD"/>
    <w:rsid w:val="00816414"/>
    <w:rsid w:val="0082002E"/>
    <w:rsid w:val="00825CBB"/>
    <w:rsid w:val="00826C2F"/>
    <w:rsid w:val="0083239B"/>
    <w:rsid w:val="00833D89"/>
    <w:rsid w:val="00835C88"/>
    <w:rsid w:val="00836185"/>
    <w:rsid w:val="0084021B"/>
    <w:rsid w:val="00841100"/>
    <w:rsid w:val="00841AAB"/>
    <w:rsid w:val="00843AF3"/>
    <w:rsid w:val="00845E03"/>
    <w:rsid w:val="00846821"/>
    <w:rsid w:val="00847E2C"/>
    <w:rsid w:val="0085036D"/>
    <w:rsid w:val="00850C2E"/>
    <w:rsid w:val="0085335D"/>
    <w:rsid w:val="0085395D"/>
    <w:rsid w:val="00854590"/>
    <w:rsid w:val="008566A5"/>
    <w:rsid w:val="00860B70"/>
    <w:rsid w:val="00866A7C"/>
    <w:rsid w:val="0087129F"/>
    <w:rsid w:val="00874772"/>
    <w:rsid w:val="00874DD7"/>
    <w:rsid w:val="00875DF3"/>
    <w:rsid w:val="008807E6"/>
    <w:rsid w:val="00880FC1"/>
    <w:rsid w:val="00885047"/>
    <w:rsid w:val="0088576E"/>
    <w:rsid w:val="008859DF"/>
    <w:rsid w:val="008867C7"/>
    <w:rsid w:val="008A1BFF"/>
    <w:rsid w:val="008A3A95"/>
    <w:rsid w:val="008A74BB"/>
    <w:rsid w:val="008B1072"/>
    <w:rsid w:val="008B2B1E"/>
    <w:rsid w:val="008B2E86"/>
    <w:rsid w:val="008B3167"/>
    <w:rsid w:val="008B6184"/>
    <w:rsid w:val="008C180E"/>
    <w:rsid w:val="008C5692"/>
    <w:rsid w:val="008C6C91"/>
    <w:rsid w:val="008D08DB"/>
    <w:rsid w:val="008D09D5"/>
    <w:rsid w:val="008D23EE"/>
    <w:rsid w:val="008D46A9"/>
    <w:rsid w:val="008D5166"/>
    <w:rsid w:val="008D5D05"/>
    <w:rsid w:val="008D61B3"/>
    <w:rsid w:val="008E19CB"/>
    <w:rsid w:val="008E4556"/>
    <w:rsid w:val="008E5E98"/>
    <w:rsid w:val="008E726A"/>
    <w:rsid w:val="008E7FF8"/>
    <w:rsid w:val="008F1E1A"/>
    <w:rsid w:val="008F2E07"/>
    <w:rsid w:val="008F4190"/>
    <w:rsid w:val="008F6247"/>
    <w:rsid w:val="008F7696"/>
    <w:rsid w:val="009019CD"/>
    <w:rsid w:val="009026B0"/>
    <w:rsid w:val="00904F6E"/>
    <w:rsid w:val="00906F4A"/>
    <w:rsid w:val="0091426C"/>
    <w:rsid w:val="00914AA7"/>
    <w:rsid w:val="009156EA"/>
    <w:rsid w:val="00916512"/>
    <w:rsid w:val="00917512"/>
    <w:rsid w:val="00917DA4"/>
    <w:rsid w:val="0092094D"/>
    <w:rsid w:val="00920A8F"/>
    <w:rsid w:val="00922C35"/>
    <w:rsid w:val="00923180"/>
    <w:rsid w:val="009245D9"/>
    <w:rsid w:val="009246BA"/>
    <w:rsid w:val="0092560D"/>
    <w:rsid w:val="00925DFC"/>
    <w:rsid w:val="00926DD4"/>
    <w:rsid w:val="00930B19"/>
    <w:rsid w:val="009312D0"/>
    <w:rsid w:val="009318DC"/>
    <w:rsid w:val="00931BF9"/>
    <w:rsid w:val="00936648"/>
    <w:rsid w:val="0093766F"/>
    <w:rsid w:val="00937AD9"/>
    <w:rsid w:val="00945686"/>
    <w:rsid w:val="009468B4"/>
    <w:rsid w:val="0095178C"/>
    <w:rsid w:val="00952E73"/>
    <w:rsid w:val="00953E6F"/>
    <w:rsid w:val="00960CFD"/>
    <w:rsid w:val="009629C2"/>
    <w:rsid w:val="009642B7"/>
    <w:rsid w:val="00967605"/>
    <w:rsid w:val="00967DAB"/>
    <w:rsid w:val="00970D45"/>
    <w:rsid w:val="00980ABC"/>
    <w:rsid w:val="00982E86"/>
    <w:rsid w:val="00983048"/>
    <w:rsid w:val="009845D2"/>
    <w:rsid w:val="009920A1"/>
    <w:rsid w:val="0099261F"/>
    <w:rsid w:val="00993D6D"/>
    <w:rsid w:val="00994D4B"/>
    <w:rsid w:val="009968D2"/>
    <w:rsid w:val="009975F0"/>
    <w:rsid w:val="009A1AAB"/>
    <w:rsid w:val="009A32ED"/>
    <w:rsid w:val="009A36D0"/>
    <w:rsid w:val="009A42C7"/>
    <w:rsid w:val="009A4F12"/>
    <w:rsid w:val="009B0EC0"/>
    <w:rsid w:val="009B2227"/>
    <w:rsid w:val="009B302D"/>
    <w:rsid w:val="009B3705"/>
    <w:rsid w:val="009B41A7"/>
    <w:rsid w:val="009B5068"/>
    <w:rsid w:val="009B5B53"/>
    <w:rsid w:val="009B6F54"/>
    <w:rsid w:val="009C1258"/>
    <w:rsid w:val="009C1815"/>
    <w:rsid w:val="009C2A27"/>
    <w:rsid w:val="009C3EF7"/>
    <w:rsid w:val="009C48FE"/>
    <w:rsid w:val="009C7311"/>
    <w:rsid w:val="009D1E3C"/>
    <w:rsid w:val="009E2320"/>
    <w:rsid w:val="009E3431"/>
    <w:rsid w:val="009E66BF"/>
    <w:rsid w:val="009F0C0F"/>
    <w:rsid w:val="009F2401"/>
    <w:rsid w:val="009F350C"/>
    <w:rsid w:val="009F4ADA"/>
    <w:rsid w:val="009F5255"/>
    <w:rsid w:val="009F68E5"/>
    <w:rsid w:val="009F69D2"/>
    <w:rsid w:val="00A031DF"/>
    <w:rsid w:val="00A03F46"/>
    <w:rsid w:val="00A05F9B"/>
    <w:rsid w:val="00A07037"/>
    <w:rsid w:val="00A11617"/>
    <w:rsid w:val="00A13E93"/>
    <w:rsid w:val="00A151C9"/>
    <w:rsid w:val="00A15A9D"/>
    <w:rsid w:val="00A16DED"/>
    <w:rsid w:val="00A17D88"/>
    <w:rsid w:val="00A2134C"/>
    <w:rsid w:val="00A30247"/>
    <w:rsid w:val="00A30E6A"/>
    <w:rsid w:val="00A30FA1"/>
    <w:rsid w:val="00A33345"/>
    <w:rsid w:val="00A336ED"/>
    <w:rsid w:val="00A36DA3"/>
    <w:rsid w:val="00A36F0B"/>
    <w:rsid w:val="00A46986"/>
    <w:rsid w:val="00A535C7"/>
    <w:rsid w:val="00A56344"/>
    <w:rsid w:val="00A56855"/>
    <w:rsid w:val="00A64F4B"/>
    <w:rsid w:val="00A7031A"/>
    <w:rsid w:val="00A7050C"/>
    <w:rsid w:val="00A7195C"/>
    <w:rsid w:val="00A721EE"/>
    <w:rsid w:val="00A72D0E"/>
    <w:rsid w:val="00A74B95"/>
    <w:rsid w:val="00A76C23"/>
    <w:rsid w:val="00A771F9"/>
    <w:rsid w:val="00A772F3"/>
    <w:rsid w:val="00A77C03"/>
    <w:rsid w:val="00A82913"/>
    <w:rsid w:val="00A82BD8"/>
    <w:rsid w:val="00A8436A"/>
    <w:rsid w:val="00A91578"/>
    <w:rsid w:val="00A91D34"/>
    <w:rsid w:val="00A92DD1"/>
    <w:rsid w:val="00A9322B"/>
    <w:rsid w:val="00A94FD5"/>
    <w:rsid w:val="00A961B3"/>
    <w:rsid w:val="00AA1F7B"/>
    <w:rsid w:val="00AA4F35"/>
    <w:rsid w:val="00AA54AD"/>
    <w:rsid w:val="00AA6067"/>
    <w:rsid w:val="00AA65CB"/>
    <w:rsid w:val="00AA6883"/>
    <w:rsid w:val="00AA7502"/>
    <w:rsid w:val="00AB0A55"/>
    <w:rsid w:val="00AB76F2"/>
    <w:rsid w:val="00AC0755"/>
    <w:rsid w:val="00AC122F"/>
    <w:rsid w:val="00AC5126"/>
    <w:rsid w:val="00AC7AFC"/>
    <w:rsid w:val="00AD026B"/>
    <w:rsid w:val="00AD05C3"/>
    <w:rsid w:val="00AD1A4E"/>
    <w:rsid w:val="00AD75A4"/>
    <w:rsid w:val="00AE1920"/>
    <w:rsid w:val="00AE28EF"/>
    <w:rsid w:val="00AE693C"/>
    <w:rsid w:val="00AF0D8A"/>
    <w:rsid w:val="00AF25FA"/>
    <w:rsid w:val="00AF431B"/>
    <w:rsid w:val="00AF5750"/>
    <w:rsid w:val="00AF59D3"/>
    <w:rsid w:val="00AF5FE5"/>
    <w:rsid w:val="00B00120"/>
    <w:rsid w:val="00B01629"/>
    <w:rsid w:val="00B06556"/>
    <w:rsid w:val="00B0714F"/>
    <w:rsid w:val="00B1097A"/>
    <w:rsid w:val="00B1150C"/>
    <w:rsid w:val="00B13F50"/>
    <w:rsid w:val="00B1472C"/>
    <w:rsid w:val="00B14F9C"/>
    <w:rsid w:val="00B20BA7"/>
    <w:rsid w:val="00B2507D"/>
    <w:rsid w:val="00B276DA"/>
    <w:rsid w:val="00B3033E"/>
    <w:rsid w:val="00B362A3"/>
    <w:rsid w:val="00B36354"/>
    <w:rsid w:val="00B3765C"/>
    <w:rsid w:val="00B3799E"/>
    <w:rsid w:val="00B416BB"/>
    <w:rsid w:val="00B41F0F"/>
    <w:rsid w:val="00B452D4"/>
    <w:rsid w:val="00B47883"/>
    <w:rsid w:val="00B47FB3"/>
    <w:rsid w:val="00B54B8E"/>
    <w:rsid w:val="00B56226"/>
    <w:rsid w:val="00B56F77"/>
    <w:rsid w:val="00B575F3"/>
    <w:rsid w:val="00B61D4F"/>
    <w:rsid w:val="00B623B2"/>
    <w:rsid w:val="00B6248F"/>
    <w:rsid w:val="00B639B2"/>
    <w:rsid w:val="00B63D6E"/>
    <w:rsid w:val="00B64A8A"/>
    <w:rsid w:val="00B67F12"/>
    <w:rsid w:val="00B7151A"/>
    <w:rsid w:val="00B744B7"/>
    <w:rsid w:val="00B7596D"/>
    <w:rsid w:val="00B75F73"/>
    <w:rsid w:val="00B764DD"/>
    <w:rsid w:val="00B77435"/>
    <w:rsid w:val="00B80154"/>
    <w:rsid w:val="00B819E3"/>
    <w:rsid w:val="00B858D3"/>
    <w:rsid w:val="00B87CB5"/>
    <w:rsid w:val="00B95C03"/>
    <w:rsid w:val="00B9771B"/>
    <w:rsid w:val="00BA1A7C"/>
    <w:rsid w:val="00BA26E7"/>
    <w:rsid w:val="00BA5C5B"/>
    <w:rsid w:val="00BA6755"/>
    <w:rsid w:val="00BA79A3"/>
    <w:rsid w:val="00BB0D12"/>
    <w:rsid w:val="00BB3434"/>
    <w:rsid w:val="00BB354E"/>
    <w:rsid w:val="00BB3735"/>
    <w:rsid w:val="00BB39B3"/>
    <w:rsid w:val="00BB3DAB"/>
    <w:rsid w:val="00BC167E"/>
    <w:rsid w:val="00BC39A6"/>
    <w:rsid w:val="00BC3CD9"/>
    <w:rsid w:val="00BC5641"/>
    <w:rsid w:val="00BC5F60"/>
    <w:rsid w:val="00BD087D"/>
    <w:rsid w:val="00BD0D0E"/>
    <w:rsid w:val="00BD0D49"/>
    <w:rsid w:val="00BD0D54"/>
    <w:rsid w:val="00BD170B"/>
    <w:rsid w:val="00BD2FF4"/>
    <w:rsid w:val="00BD37E8"/>
    <w:rsid w:val="00BD4E70"/>
    <w:rsid w:val="00BD5511"/>
    <w:rsid w:val="00BD7197"/>
    <w:rsid w:val="00BE08BF"/>
    <w:rsid w:val="00BE1BC3"/>
    <w:rsid w:val="00BE4A84"/>
    <w:rsid w:val="00BE5007"/>
    <w:rsid w:val="00BE5A6C"/>
    <w:rsid w:val="00BE5D7B"/>
    <w:rsid w:val="00BE657A"/>
    <w:rsid w:val="00BF33D7"/>
    <w:rsid w:val="00BF365F"/>
    <w:rsid w:val="00BF4D1B"/>
    <w:rsid w:val="00BF507B"/>
    <w:rsid w:val="00BF5544"/>
    <w:rsid w:val="00C0226F"/>
    <w:rsid w:val="00C03E0D"/>
    <w:rsid w:val="00C04111"/>
    <w:rsid w:val="00C0449B"/>
    <w:rsid w:val="00C147CB"/>
    <w:rsid w:val="00C21AED"/>
    <w:rsid w:val="00C230D6"/>
    <w:rsid w:val="00C238E3"/>
    <w:rsid w:val="00C23CC3"/>
    <w:rsid w:val="00C25102"/>
    <w:rsid w:val="00C26378"/>
    <w:rsid w:val="00C26DF4"/>
    <w:rsid w:val="00C27242"/>
    <w:rsid w:val="00C31C72"/>
    <w:rsid w:val="00C32F57"/>
    <w:rsid w:val="00C33B18"/>
    <w:rsid w:val="00C40964"/>
    <w:rsid w:val="00C40BB8"/>
    <w:rsid w:val="00C40E6D"/>
    <w:rsid w:val="00C4490B"/>
    <w:rsid w:val="00C50FB1"/>
    <w:rsid w:val="00C51A44"/>
    <w:rsid w:val="00C5265A"/>
    <w:rsid w:val="00C5294F"/>
    <w:rsid w:val="00C53067"/>
    <w:rsid w:val="00C53998"/>
    <w:rsid w:val="00C55BA6"/>
    <w:rsid w:val="00C5724B"/>
    <w:rsid w:val="00C61C8F"/>
    <w:rsid w:val="00C66E62"/>
    <w:rsid w:val="00C725EB"/>
    <w:rsid w:val="00C760CF"/>
    <w:rsid w:val="00C77398"/>
    <w:rsid w:val="00C779CF"/>
    <w:rsid w:val="00C8054B"/>
    <w:rsid w:val="00C80889"/>
    <w:rsid w:val="00C820F6"/>
    <w:rsid w:val="00C82C72"/>
    <w:rsid w:val="00C86BBF"/>
    <w:rsid w:val="00C877F4"/>
    <w:rsid w:val="00C87A93"/>
    <w:rsid w:val="00C92A69"/>
    <w:rsid w:val="00C935A7"/>
    <w:rsid w:val="00C95C49"/>
    <w:rsid w:val="00C964D5"/>
    <w:rsid w:val="00C97532"/>
    <w:rsid w:val="00CA188C"/>
    <w:rsid w:val="00CA7712"/>
    <w:rsid w:val="00CB08BB"/>
    <w:rsid w:val="00CB1F0C"/>
    <w:rsid w:val="00CC1B76"/>
    <w:rsid w:val="00CC3CB2"/>
    <w:rsid w:val="00CC5537"/>
    <w:rsid w:val="00CC5898"/>
    <w:rsid w:val="00CC7076"/>
    <w:rsid w:val="00CD03F9"/>
    <w:rsid w:val="00CD17B9"/>
    <w:rsid w:val="00CD1C50"/>
    <w:rsid w:val="00CD2376"/>
    <w:rsid w:val="00CD29BC"/>
    <w:rsid w:val="00CD4514"/>
    <w:rsid w:val="00CD5B5A"/>
    <w:rsid w:val="00CE3570"/>
    <w:rsid w:val="00CE3ADA"/>
    <w:rsid w:val="00CF18CD"/>
    <w:rsid w:val="00CF2BB2"/>
    <w:rsid w:val="00CF627A"/>
    <w:rsid w:val="00D057D0"/>
    <w:rsid w:val="00D07BC7"/>
    <w:rsid w:val="00D122CB"/>
    <w:rsid w:val="00D1247D"/>
    <w:rsid w:val="00D124FB"/>
    <w:rsid w:val="00D164D9"/>
    <w:rsid w:val="00D16D2F"/>
    <w:rsid w:val="00D215F2"/>
    <w:rsid w:val="00D21FA4"/>
    <w:rsid w:val="00D22BD7"/>
    <w:rsid w:val="00D22E75"/>
    <w:rsid w:val="00D23E66"/>
    <w:rsid w:val="00D25F72"/>
    <w:rsid w:val="00D30EDF"/>
    <w:rsid w:val="00D32458"/>
    <w:rsid w:val="00D325B6"/>
    <w:rsid w:val="00D338A9"/>
    <w:rsid w:val="00D34324"/>
    <w:rsid w:val="00D343B1"/>
    <w:rsid w:val="00D37F83"/>
    <w:rsid w:val="00D44D73"/>
    <w:rsid w:val="00D46A6A"/>
    <w:rsid w:val="00D52E92"/>
    <w:rsid w:val="00D53F75"/>
    <w:rsid w:val="00D548E1"/>
    <w:rsid w:val="00D60239"/>
    <w:rsid w:val="00D6086C"/>
    <w:rsid w:val="00D63C02"/>
    <w:rsid w:val="00D63D25"/>
    <w:rsid w:val="00D63EEA"/>
    <w:rsid w:val="00D67547"/>
    <w:rsid w:val="00D67704"/>
    <w:rsid w:val="00D727A1"/>
    <w:rsid w:val="00D72F10"/>
    <w:rsid w:val="00D74572"/>
    <w:rsid w:val="00D75BB2"/>
    <w:rsid w:val="00D80B04"/>
    <w:rsid w:val="00D82613"/>
    <w:rsid w:val="00D84D1B"/>
    <w:rsid w:val="00D84E72"/>
    <w:rsid w:val="00D85636"/>
    <w:rsid w:val="00D9048B"/>
    <w:rsid w:val="00D90A35"/>
    <w:rsid w:val="00D91FDC"/>
    <w:rsid w:val="00D920BD"/>
    <w:rsid w:val="00D942A1"/>
    <w:rsid w:val="00D97A04"/>
    <w:rsid w:val="00DA00A3"/>
    <w:rsid w:val="00DA0BF8"/>
    <w:rsid w:val="00DA20A5"/>
    <w:rsid w:val="00DA3B58"/>
    <w:rsid w:val="00DA49CA"/>
    <w:rsid w:val="00DA6B9D"/>
    <w:rsid w:val="00DA6F69"/>
    <w:rsid w:val="00DB11C8"/>
    <w:rsid w:val="00DB3B65"/>
    <w:rsid w:val="00DC1D0B"/>
    <w:rsid w:val="00DC4ADF"/>
    <w:rsid w:val="00DC7261"/>
    <w:rsid w:val="00DD00B1"/>
    <w:rsid w:val="00DD182E"/>
    <w:rsid w:val="00DD235C"/>
    <w:rsid w:val="00DD31DE"/>
    <w:rsid w:val="00DD5B0A"/>
    <w:rsid w:val="00DD6CE4"/>
    <w:rsid w:val="00DE4A05"/>
    <w:rsid w:val="00DE7382"/>
    <w:rsid w:val="00DF2748"/>
    <w:rsid w:val="00DF2AA8"/>
    <w:rsid w:val="00DF5201"/>
    <w:rsid w:val="00E00E65"/>
    <w:rsid w:val="00E01570"/>
    <w:rsid w:val="00E02B0E"/>
    <w:rsid w:val="00E1114D"/>
    <w:rsid w:val="00E11EEA"/>
    <w:rsid w:val="00E12FEC"/>
    <w:rsid w:val="00E20EDC"/>
    <w:rsid w:val="00E26434"/>
    <w:rsid w:val="00E27161"/>
    <w:rsid w:val="00E27BD4"/>
    <w:rsid w:val="00E30F49"/>
    <w:rsid w:val="00E31780"/>
    <w:rsid w:val="00E31823"/>
    <w:rsid w:val="00E40AFB"/>
    <w:rsid w:val="00E4331A"/>
    <w:rsid w:val="00E45256"/>
    <w:rsid w:val="00E476CA"/>
    <w:rsid w:val="00E50622"/>
    <w:rsid w:val="00E50BC8"/>
    <w:rsid w:val="00E50CE1"/>
    <w:rsid w:val="00E52059"/>
    <w:rsid w:val="00E5222B"/>
    <w:rsid w:val="00E53CFD"/>
    <w:rsid w:val="00E56EED"/>
    <w:rsid w:val="00E60EC6"/>
    <w:rsid w:val="00E618AE"/>
    <w:rsid w:val="00E61D77"/>
    <w:rsid w:val="00E62A8F"/>
    <w:rsid w:val="00E62F2F"/>
    <w:rsid w:val="00E65B75"/>
    <w:rsid w:val="00E675A7"/>
    <w:rsid w:val="00E7169D"/>
    <w:rsid w:val="00E727A9"/>
    <w:rsid w:val="00E72FB7"/>
    <w:rsid w:val="00E73307"/>
    <w:rsid w:val="00E749C6"/>
    <w:rsid w:val="00E76946"/>
    <w:rsid w:val="00E809D8"/>
    <w:rsid w:val="00E80FAD"/>
    <w:rsid w:val="00E80FBB"/>
    <w:rsid w:val="00E82469"/>
    <w:rsid w:val="00E83D00"/>
    <w:rsid w:val="00E86690"/>
    <w:rsid w:val="00E86D43"/>
    <w:rsid w:val="00E93D85"/>
    <w:rsid w:val="00E956F5"/>
    <w:rsid w:val="00E96D5D"/>
    <w:rsid w:val="00EA22F8"/>
    <w:rsid w:val="00EA7BEB"/>
    <w:rsid w:val="00EA7CA6"/>
    <w:rsid w:val="00EB0754"/>
    <w:rsid w:val="00EB2246"/>
    <w:rsid w:val="00EB610B"/>
    <w:rsid w:val="00EC393A"/>
    <w:rsid w:val="00EC3F32"/>
    <w:rsid w:val="00ED103D"/>
    <w:rsid w:val="00ED1343"/>
    <w:rsid w:val="00ED21E2"/>
    <w:rsid w:val="00ED3B57"/>
    <w:rsid w:val="00ED4FB1"/>
    <w:rsid w:val="00ED6490"/>
    <w:rsid w:val="00ED7737"/>
    <w:rsid w:val="00ED79C1"/>
    <w:rsid w:val="00EE0F0C"/>
    <w:rsid w:val="00EE346A"/>
    <w:rsid w:val="00EE3BD0"/>
    <w:rsid w:val="00EE44DE"/>
    <w:rsid w:val="00EF28D2"/>
    <w:rsid w:val="00EF323D"/>
    <w:rsid w:val="00EF3787"/>
    <w:rsid w:val="00EF3C80"/>
    <w:rsid w:val="00EF44D8"/>
    <w:rsid w:val="00EF6457"/>
    <w:rsid w:val="00EF65A8"/>
    <w:rsid w:val="00F004B2"/>
    <w:rsid w:val="00F044AA"/>
    <w:rsid w:val="00F044E7"/>
    <w:rsid w:val="00F05265"/>
    <w:rsid w:val="00F07962"/>
    <w:rsid w:val="00F10684"/>
    <w:rsid w:val="00F14F98"/>
    <w:rsid w:val="00F21921"/>
    <w:rsid w:val="00F21DC2"/>
    <w:rsid w:val="00F22E2C"/>
    <w:rsid w:val="00F23660"/>
    <w:rsid w:val="00F242AD"/>
    <w:rsid w:val="00F31B2D"/>
    <w:rsid w:val="00F31BEF"/>
    <w:rsid w:val="00F3276F"/>
    <w:rsid w:val="00F335F1"/>
    <w:rsid w:val="00F36234"/>
    <w:rsid w:val="00F409DB"/>
    <w:rsid w:val="00F40C9E"/>
    <w:rsid w:val="00F41A7C"/>
    <w:rsid w:val="00F42E49"/>
    <w:rsid w:val="00F4419C"/>
    <w:rsid w:val="00F44635"/>
    <w:rsid w:val="00F45CED"/>
    <w:rsid w:val="00F50AEC"/>
    <w:rsid w:val="00F555E6"/>
    <w:rsid w:val="00F55AF4"/>
    <w:rsid w:val="00F55F1B"/>
    <w:rsid w:val="00F612FE"/>
    <w:rsid w:val="00F618B1"/>
    <w:rsid w:val="00F62443"/>
    <w:rsid w:val="00F647B6"/>
    <w:rsid w:val="00F656DA"/>
    <w:rsid w:val="00F6774A"/>
    <w:rsid w:val="00F679FE"/>
    <w:rsid w:val="00F71084"/>
    <w:rsid w:val="00F71EAE"/>
    <w:rsid w:val="00F75C45"/>
    <w:rsid w:val="00F83869"/>
    <w:rsid w:val="00F905AE"/>
    <w:rsid w:val="00F9099D"/>
    <w:rsid w:val="00F9399F"/>
    <w:rsid w:val="00FA07C5"/>
    <w:rsid w:val="00FA7D95"/>
    <w:rsid w:val="00FB05D9"/>
    <w:rsid w:val="00FB0ECE"/>
    <w:rsid w:val="00FB6C3C"/>
    <w:rsid w:val="00FC2534"/>
    <w:rsid w:val="00FC27FB"/>
    <w:rsid w:val="00FC5005"/>
    <w:rsid w:val="00FD1603"/>
    <w:rsid w:val="00FD3317"/>
    <w:rsid w:val="00FD38E1"/>
    <w:rsid w:val="00FD5FCC"/>
    <w:rsid w:val="00FE5C4B"/>
    <w:rsid w:val="00FF239E"/>
    <w:rsid w:val="00FF2D9D"/>
    <w:rsid w:val="00FF53A3"/>
    <w:rsid w:val="00FF6AC8"/>
    <w:rsid w:val="00FF6CEF"/>
    <w:rsid w:val="00FF6E13"/>
    <w:rsid w:val="0106661D"/>
    <w:rsid w:val="02341DD4"/>
    <w:rsid w:val="02B71FE4"/>
    <w:rsid w:val="03813589"/>
    <w:rsid w:val="03AD4B07"/>
    <w:rsid w:val="03D2042E"/>
    <w:rsid w:val="03D47D19"/>
    <w:rsid w:val="045365D1"/>
    <w:rsid w:val="04977A06"/>
    <w:rsid w:val="05302316"/>
    <w:rsid w:val="060E0E18"/>
    <w:rsid w:val="064912A4"/>
    <w:rsid w:val="069D1F21"/>
    <w:rsid w:val="06B350EF"/>
    <w:rsid w:val="06C969A2"/>
    <w:rsid w:val="06E235B7"/>
    <w:rsid w:val="06F018A9"/>
    <w:rsid w:val="0700498D"/>
    <w:rsid w:val="082C495B"/>
    <w:rsid w:val="08B43D0E"/>
    <w:rsid w:val="090D1CCB"/>
    <w:rsid w:val="09A908B8"/>
    <w:rsid w:val="09C54DD9"/>
    <w:rsid w:val="0A467485"/>
    <w:rsid w:val="0A9B5A9F"/>
    <w:rsid w:val="0AB721D4"/>
    <w:rsid w:val="0B1D0FAA"/>
    <w:rsid w:val="0B21204E"/>
    <w:rsid w:val="0B7314C1"/>
    <w:rsid w:val="0BC808D0"/>
    <w:rsid w:val="0BEF3FC0"/>
    <w:rsid w:val="0C143D26"/>
    <w:rsid w:val="0E064658"/>
    <w:rsid w:val="0FC84991"/>
    <w:rsid w:val="0FE20348"/>
    <w:rsid w:val="107679DF"/>
    <w:rsid w:val="11137109"/>
    <w:rsid w:val="111426C2"/>
    <w:rsid w:val="116A44C3"/>
    <w:rsid w:val="121F66D7"/>
    <w:rsid w:val="12563CC6"/>
    <w:rsid w:val="125C1BE5"/>
    <w:rsid w:val="12C03CDD"/>
    <w:rsid w:val="1317650E"/>
    <w:rsid w:val="136C6B7E"/>
    <w:rsid w:val="13756EA7"/>
    <w:rsid w:val="138F24DC"/>
    <w:rsid w:val="1534153F"/>
    <w:rsid w:val="154704FC"/>
    <w:rsid w:val="17391829"/>
    <w:rsid w:val="17B417E2"/>
    <w:rsid w:val="18991264"/>
    <w:rsid w:val="194F4389"/>
    <w:rsid w:val="198B2C83"/>
    <w:rsid w:val="1A0A5760"/>
    <w:rsid w:val="1A240B7C"/>
    <w:rsid w:val="1BC7628F"/>
    <w:rsid w:val="1BDC5AC4"/>
    <w:rsid w:val="1C8509C4"/>
    <w:rsid w:val="1CA07F75"/>
    <w:rsid w:val="1D3F60CB"/>
    <w:rsid w:val="1ECC0C7F"/>
    <w:rsid w:val="1F1F30A9"/>
    <w:rsid w:val="1F8E3704"/>
    <w:rsid w:val="212D570D"/>
    <w:rsid w:val="219219A7"/>
    <w:rsid w:val="24205A82"/>
    <w:rsid w:val="252C75CB"/>
    <w:rsid w:val="25AA6463"/>
    <w:rsid w:val="27B11F03"/>
    <w:rsid w:val="27B9298B"/>
    <w:rsid w:val="28B1598F"/>
    <w:rsid w:val="28F27531"/>
    <w:rsid w:val="299928F5"/>
    <w:rsid w:val="2BE07220"/>
    <w:rsid w:val="2C0E0740"/>
    <w:rsid w:val="2CA421A0"/>
    <w:rsid w:val="2CA65554"/>
    <w:rsid w:val="2D1335DA"/>
    <w:rsid w:val="2D5314B6"/>
    <w:rsid w:val="2D6F006E"/>
    <w:rsid w:val="2DEB5F3E"/>
    <w:rsid w:val="2E543642"/>
    <w:rsid w:val="2EDA0BB9"/>
    <w:rsid w:val="313079D4"/>
    <w:rsid w:val="31843C1B"/>
    <w:rsid w:val="31E76590"/>
    <w:rsid w:val="329908B1"/>
    <w:rsid w:val="32EB258A"/>
    <w:rsid w:val="335972D8"/>
    <w:rsid w:val="350E075E"/>
    <w:rsid w:val="35D566B4"/>
    <w:rsid w:val="35DF426E"/>
    <w:rsid w:val="36DF4C6D"/>
    <w:rsid w:val="36F06526"/>
    <w:rsid w:val="37386C1E"/>
    <w:rsid w:val="37536825"/>
    <w:rsid w:val="37E73EDE"/>
    <w:rsid w:val="380720BA"/>
    <w:rsid w:val="38125C61"/>
    <w:rsid w:val="383C2D3D"/>
    <w:rsid w:val="385B39CD"/>
    <w:rsid w:val="389D2288"/>
    <w:rsid w:val="38AC7981"/>
    <w:rsid w:val="3AEB17F7"/>
    <w:rsid w:val="3C5B473A"/>
    <w:rsid w:val="3C694375"/>
    <w:rsid w:val="3C99108E"/>
    <w:rsid w:val="3D2E11A3"/>
    <w:rsid w:val="3D750E33"/>
    <w:rsid w:val="3E1D0C16"/>
    <w:rsid w:val="3E802E4C"/>
    <w:rsid w:val="3F1108C5"/>
    <w:rsid w:val="3F3B1193"/>
    <w:rsid w:val="3FAA7F33"/>
    <w:rsid w:val="403306C1"/>
    <w:rsid w:val="406D47A5"/>
    <w:rsid w:val="40D97F88"/>
    <w:rsid w:val="41102736"/>
    <w:rsid w:val="41600583"/>
    <w:rsid w:val="420863D6"/>
    <w:rsid w:val="421C12B8"/>
    <w:rsid w:val="42C2266F"/>
    <w:rsid w:val="434050DA"/>
    <w:rsid w:val="438F3A42"/>
    <w:rsid w:val="4497020B"/>
    <w:rsid w:val="459C021A"/>
    <w:rsid w:val="45CE08E2"/>
    <w:rsid w:val="45D07A49"/>
    <w:rsid w:val="466148DD"/>
    <w:rsid w:val="46BA10C8"/>
    <w:rsid w:val="46C33F15"/>
    <w:rsid w:val="477A704D"/>
    <w:rsid w:val="47CA5064"/>
    <w:rsid w:val="4832218A"/>
    <w:rsid w:val="494E59B9"/>
    <w:rsid w:val="49E87928"/>
    <w:rsid w:val="4BC83086"/>
    <w:rsid w:val="4BE9288C"/>
    <w:rsid w:val="4C3A4ECC"/>
    <w:rsid w:val="4C7C27C3"/>
    <w:rsid w:val="4D142762"/>
    <w:rsid w:val="4D256ACD"/>
    <w:rsid w:val="4D2D2201"/>
    <w:rsid w:val="4D920529"/>
    <w:rsid w:val="4DEF63C0"/>
    <w:rsid w:val="4FDA4C7D"/>
    <w:rsid w:val="500B3490"/>
    <w:rsid w:val="501A7477"/>
    <w:rsid w:val="50452170"/>
    <w:rsid w:val="50490AA5"/>
    <w:rsid w:val="506D5844"/>
    <w:rsid w:val="506D780F"/>
    <w:rsid w:val="50A06BE5"/>
    <w:rsid w:val="50CC5E10"/>
    <w:rsid w:val="513E5F5E"/>
    <w:rsid w:val="51B03566"/>
    <w:rsid w:val="52782475"/>
    <w:rsid w:val="52C115FE"/>
    <w:rsid w:val="52D538F6"/>
    <w:rsid w:val="52E26235"/>
    <w:rsid w:val="53A91E50"/>
    <w:rsid w:val="54920386"/>
    <w:rsid w:val="5493216B"/>
    <w:rsid w:val="549630B9"/>
    <w:rsid w:val="54A76ACD"/>
    <w:rsid w:val="54BE0F58"/>
    <w:rsid w:val="555831E4"/>
    <w:rsid w:val="5570049E"/>
    <w:rsid w:val="55C957EB"/>
    <w:rsid w:val="55D631E2"/>
    <w:rsid w:val="56525221"/>
    <w:rsid w:val="56E361F1"/>
    <w:rsid w:val="580D3C17"/>
    <w:rsid w:val="59ED1629"/>
    <w:rsid w:val="5A0C7E41"/>
    <w:rsid w:val="5B2425D7"/>
    <w:rsid w:val="5BA22D5A"/>
    <w:rsid w:val="5DB850C8"/>
    <w:rsid w:val="5E2B1DB6"/>
    <w:rsid w:val="5EF50A4A"/>
    <w:rsid w:val="5F81038F"/>
    <w:rsid w:val="5F873ECD"/>
    <w:rsid w:val="60806015"/>
    <w:rsid w:val="60D82841"/>
    <w:rsid w:val="62EC78B9"/>
    <w:rsid w:val="63704BBF"/>
    <w:rsid w:val="637E4C0D"/>
    <w:rsid w:val="638F12B7"/>
    <w:rsid w:val="63CC3458"/>
    <w:rsid w:val="64250E26"/>
    <w:rsid w:val="64571EEB"/>
    <w:rsid w:val="646217CA"/>
    <w:rsid w:val="64B817FA"/>
    <w:rsid w:val="64E6231F"/>
    <w:rsid w:val="65660010"/>
    <w:rsid w:val="65E77567"/>
    <w:rsid w:val="674B11E8"/>
    <w:rsid w:val="678A30CF"/>
    <w:rsid w:val="67D17555"/>
    <w:rsid w:val="683B5F6B"/>
    <w:rsid w:val="68F5511D"/>
    <w:rsid w:val="69103B3C"/>
    <w:rsid w:val="69984B49"/>
    <w:rsid w:val="69C67953"/>
    <w:rsid w:val="6A4B4F37"/>
    <w:rsid w:val="6ACD5CE1"/>
    <w:rsid w:val="6B4D2B3C"/>
    <w:rsid w:val="6CE26FCC"/>
    <w:rsid w:val="6DCB0CF4"/>
    <w:rsid w:val="6E1F62E7"/>
    <w:rsid w:val="6E66766A"/>
    <w:rsid w:val="6EB70D19"/>
    <w:rsid w:val="6EDE6678"/>
    <w:rsid w:val="6F052340"/>
    <w:rsid w:val="6F9E5463"/>
    <w:rsid w:val="708D0332"/>
    <w:rsid w:val="717637AF"/>
    <w:rsid w:val="728F2847"/>
    <w:rsid w:val="73FD33D4"/>
    <w:rsid w:val="75F14983"/>
    <w:rsid w:val="760707EE"/>
    <w:rsid w:val="762610D7"/>
    <w:rsid w:val="76425086"/>
    <w:rsid w:val="769F2672"/>
    <w:rsid w:val="78352999"/>
    <w:rsid w:val="7836630C"/>
    <w:rsid w:val="78B21E8D"/>
    <w:rsid w:val="78D71D8D"/>
    <w:rsid w:val="7931530F"/>
    <w:rsid w:val="79511A52"/>
    <w:rsid w:val="798D31D6"/>
    <w:rsid w:val="7A1C3D1E"/>
    <w:rsid w:val="7A9B61AC"/>
    <w:rsid w:val="7ABA5032"/>
    <w:rsid w:val="7AD15DC8"/>
    <w:rsid w:val="7B44344B"/>
    <w:rsid w:val="7D204F47"/>
    <w:rsid w:val="7D6D1D18"/>
    <w:rsid w:val="7E0C5FD4"/>
    <w:rsid w:val="7EC5067E"/>
    <w:rsid w:val="7F953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E05B58F"/>
  <w15:chartTrackingRefBased/>
  <w15:docId w15:val="{1F295334-C7D8-D548-B8E8-12464D0AE4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unhideWhenUsed="1" w:qFormat="1"/>
    <w:lsdException w:name="Table Grid" w:uiPriority="3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2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jc w:val="left"/>
      <w:outlineLvl w:val="0"/>
    </w:pPr>
    <w:rPr>
      <w:rFonts w:eastAsia="Times New Roman"/>
      <w:b/>
      <w:bCs/>
      <w:kern w:val="44"/>
      <w:sz w:val="28"/>
      <w:szCs w:val="44"/>
    </w:rPr>
  </w:style>
  <w:style w:type="paragraph" w:styleId="5">
    <w:name w:val="heading 5"/>
    <w:basedOn w:val="a"/>
    <w:next w:val="a"/>
    <w:uiPriority w:val="9"/>
    <w:qFormat/>
    <w:pPr>
      <w:spacing w:beforeAutospacing="1" w:afterAutospacing="1"/>
      <w:jc w:val="left"/>
      <w:outlineLvl w:val="4"/>
    </w:pPr>
    <w:rPr>
      <w:rFonts w:ascii="宋体" w:hAnsi="宋体" w:hint="eastAsia"/>
      <w:b/>
      <w:kern w:val="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Emphasis"/>
    <w:uiPriority w:val="20"/>
    <w:qFormat/>
    <w:rPr>
      <w:i/>
    </w:rPr>
  </w:style>
  <w:style w:type="character" w:styleId="a4">
    <w:name w:val="Hyperlink"/>
    <w:uiPriority w:val="99"/>
    <w:unhideWhenUsed/>
    <w:qFormat/>
    <w:rPr>
      <w:color w:val="0000FF"/>
      <w:u w:val="single"/>
    </w:rPr>
  </w:style>
  <w:style w:type="character" w:styleId="a5">
    <w:name w:val="annotation reference"/>
    <w:uiPriority w:val="99"/>
    <w:unhideWhenUsed/>
    <w:qFormat/>
    <w:rPr>
      <w:sz w:val="21"/>
      <w:szCs w:val="21"/>
    </w:rPr>
  </w:style>
  <w:style w:type="character" w:customStyle="1" w:styleId="a6">
    <w:name w:val="批注文字 字符"/>
    <w:link w:val="a7"/>
    <w:uiPriority w:val="99"/>
    <w:semiHidden/>
    <w:qFormat/>
    <w:rPr>
      <w:rFonts w:cs="Times New Roman"/>
      <w:kern w:val="2"/>
      <w:sz w:val="21"/>
      <w:szCs w:val="22"/>
    </w:rPr>
  </w:style>
  <w:style w:type="character" w:customStyle="1" w:styleId="a8">
    <w:name w:val="页眉 字符"/>
    <w:link w:val="a9"/>
    <w:uiPriority w:val="99"/>
    <w:qFormat/>
    <w:rPr>
      <w:sz w:val="18"/>
      <w:szCs w:val="18"/>
    </w:rPr>
  </w:style>
  <w:style w:type="character" w:customStyle="1" w:styleId="aa">
    <w:name w:val="页脚 字符"/>
    <w:link w:val="ab"/>
    <w:uiPriority w:val="99"/>
    <w:qFormat/>
    <w:rPr>
      <w:sz w:val="18"/>
      <w:szCs w:val="18"/>
    </w:rPr>
  </w:style>
  <w:style w:type="character" w:customStyle="1" w:styleId="ac">
    <w:name w:val="批注框文本 字符"/>
    <w:link w:val="ad"/>
    <w:uiPriority w:val="99"/>
    <w:semiHidden/>
    <w:qFormat/>
    <w:rPr>
      <w:rFonts w:cs="Times New Roman"/>
      <w:kern w:val="2"/>
      <w:sz w:val="18"/>
      <w:szCs w:val="18"/>
    </w:rPr>
  </w:style>
  <w:style w:type="character" w:customStyle="1" w:styleId="ae">
    <w:name w:val="批注主题 字符"/>
    <w:link w:val="af"/>
    <w:uiPriority w:val="99"/>
    <w:semiHidden/>
    <w:qFormat/>
    <w:rPr>
      <w:rFonts w:cs="Times New Roman"/>
      <w:b/>
      <w:bCs/>
      <w:kern w:val="2"/>
      <w:sz w:val="21"/>
      <w:szCs w:val="22"/>
    </w:rPr>
  </w:style>
  <w:style w:type="character" w:customStyle="1" w:styleId="10">
    <w:name w:val="标题 1 字符"/>
    <w:link w:val="1"/>
    <w:uiPriority w:val="9"/>
    <w:qFormat/>
    <w:rPr>
      <w:rFonts w:ascii="Times New Roman" w:eastAsia="Times New Roman" w:hAnsi="Times New Roman"/>
      <w:b/>
      <w:bCs/>
      <w:kern w:val="44"/>
      <w:sz w:val="28"/>
      <w:szCs w:val="44"/>
    </w:rPr>
  </w:style>
  <w:style w:type="paragraph" w:styleId="af">
    <w:name w:val="annotation subject"/>
    <w:basedOn w:val="a7"/>
    <w:next w:val="a7"/>
    <w:link w:val="ae"/>
    <w:uiPriority w:val="99"/>
    <w:unhideWhenUsed/>
    <w:qFormat/>
    <w:rPr>
      <w:b/>
      <w:bCs/>
    </w:rPr>
  </w:style>
  <w:style w:type="paragraph" w:styleId="af0">
    <w:name w:val="Normal (Web)"/>
    <w:basedOn w:val="a"/>
    <w:uiPriority w:val="99"/>
    <w:unhideWhenUsed/>
    <w:qFormat/>
    <w:rPr>
      <w:sz w:val="24"/>
    </w:rPr>
  </w:style>
  <w:style w:type="paragraph" w:styleId="a9">
    <w:name w:val="header"/>
    <w:basedOn w:val="a"/>
    <w:link w:val="a8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b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7">
    <w:name w:val="annotation text"/>
    <w:basedOn w:val="a"/>
    <w:link w:val="a6"/>
    <w:uiPriority w:val="99"/>
    <w:unhideWhenUsed/>
    <w:qFormat/>
    <w:pPr>
      <w:jc w:val="left"/>
    </w:pPr>
  </w:style>
  <w:style w:type="paragraph" w:styleId="ad">
    <w:name w:val="Balloon Text"/>
    <w:basedOn w:val="a"/>
    <w:link w:val="ac"/>
    <w:uiPriority w:val="99"/>
    <w:unhideWhenUsed/>
    <w:qFormat/>
    <w:rPr>
      <w:sz w:val="18"/>
      <w:szCs w:val="18"/>
    </w:rPr>
  </w:style>
  <w:style w:type="paragraph" w:styleId="af1">
    <w:name w:val="No Spacing"/>
    <w:uiPriority w:val="1"/>
    <w:qFormat/>
    <w:pPr>
      <w:widowControl w:val="0"/>
      <w:jc w:val="both"/>
    </w:pPr>
    <w:rPr>
      <w:b/>
      <w:kern w:val="2"/>
      <w:sz w:val="24"/>
      <w:szCs w:val="22"/>
    </w:rPr>
  </w:style>
  <w:style w:type="paragraph" w:styleId="af2">
    <w:name w:val="List Paragraph"/>
    <w:basedOn w:val="a"/>
    <w:uiPriority w:val="34"/>
    <w:qFormat/>
    <w:pPr>
      <w:ind w:firstLineChars="200" w:firstLine="420"/>
    </w:pPr>
  </w:style>
  <w:style w:type="table" w:styleId="af3">
    <w:name w:val="Table Grid"/>
    <w:basedOn w:val="a1"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4">
    <w:name w:val="Unresolved Mention"/>
    <w:uiPriority w:val="99"/>
    <w:semiHidden/>
    <w:unhideWhenUsed/>
    <w:rsid w:val="00B36354"/>
    <w:rPr>
      <w:color w:val="605E5C"/>
      <w:shd w:val="clear" w:color="auto" w:fill="E1DFDD"/>
    </w:rPr>
  </w:style>
  <w:style w:type="character" w:styleId="af5">
    <w:name w:val="FollowedHyperlink"/>
    <w:uiPriority w:val="99"/>
    <w:semiHidden/>
    <w:unhideWhenUsed/>
    <w:rsid w:val="000050FA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504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7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663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mailto:siyi@ece.ubc.ca" TargetMode="External"/><Relationship Id="rId1" Type="http://schemas.openxmlformats.org/officeDocument/2006/relationships/hyperlink" Target="https://siyi-wind.github.io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5</TotalTime>
  <Pages>2</Pages>
  <Words>863</Words>
  <Characters>4925</Characters>
  <Application>Microsoft Office Word</Application>
  <DocSecurity>0</DocSecurity>
  <Lines>41</Lines>
  <Paragraphs>11</Paragraphs>
  <ScaleCrop>false</ScaleCrop>
  <Company/>
  <LinksUpToDate>false</LinksUpToDate>
  <CharactersWithSpaces>57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杜 思逸</dc:creator>
  <cp:keywords/>
  <cp:lastModifiedBy>Du Siyi</cp:lastModifiedBy>
  <cp:revision>180</cp:revision>
  <cp:lastPrinted>2022-10-09T06:20:00Z</cp:lastPrinted>
  <dcterms:created xsi:type="dcterms:W3CDTF">2022-09-17T00:06:00Z</dcterms:created>
  <dcterms:modified xsi:type="dcterms:W3CDTF">2022-10-15T19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